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2.xml" ContentType="application/vnd.ms-office.classificationlabels+xml"/>
  <Override PartName="/docMetadata/LabelInfo1.xml" ContentType="application/vnd.ms-office.classificationlabels+xml"/>
  <Override PartName="/docMetadata/LabelInfo0.xml" ContentType="application/vnd.ms-office.classificationlabel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2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1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4" Type="http://schemas.openxmlformats.org/officeDocument/2006/relationships/custom-properties" Target="docProps/custom.xml"/><Relationship Id="rId9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24165" w:rsidR="00A63D1D" w:rsidP="005C0910" w:rsidRDefault="00F97706" w14:paraId="35329EAF" w14:textId="62321400">
      <w:pPr>
        <w:pStyle w:val="Heading1"/>
        <w:spacing w:before="480" w:after="480"/>
        <w:rPr>
          <w:rFonts w:cs="Arial"/>
          <w:color w:val="00426F"/>
        </w:rPr>
      </w:pPr>
      <w:r>
        <w:rPr>
          <w:rFonts w:cs="Arial"/>
          <w:color w:val="00426F"/>
        </w:rPr>
        <w:t>8</w:t>
      </w:r>
      <w:r w:rsidRPr="00B24165" w:rsidR="004D606F">
        <w:rPr>
          <w:rFonts w:cs="Arial"/>
          <w:color w:val="00426F"/>
        </w:rPr>
        <w:t xml:space="preserve">. </w:t>
      </w:r>
      <w:r w:rsidRPr="00B24165" w:rsidR="00FA09EC">
        <w:rPr>
          <w:rFonts w:cs="Arial"/>
          <w:color w:val="00426F"/>
        </w:rPr>
        <w:tab/>
      </w:r>
      <w:r w:rsidRPr="00B24165" w:rsidR="00276875">
        <w:rPr>
          <w:rFonts w:cs="Arial"/>
          <w:color w:val="00426F"/>
        </w:rPr>
        <w:t>TRANSPORT</w:t>
      </w:r>
      <w:r w:rsidRPr="00B24165" w:rsidR="00621ABC">
        <w:rPr>
          <w:rFonts w:cs="Arial"/>
          <w:color w:val="00426F"/>
        </w:rPr>
        <w:t xml:space="preserve"> </w:t>
      </w:r>
      <w:r w:rsidRPr="00B24165" w:rsidR="00A63D1D">
        <w:rPr>
          <w:rFonts w:cs="Arial"/>
          <w:color w:val="00426F"/>
        </w:rPr>
        <w:t>CLUSTER</w:t>
      </w:r>
    </w:p>
    <w:p w:rsidRPr="00B24165" w:rsidR="00E54AF7" w:rsidP="00891036" w:rsidRDefault="00E54AF7" w14:paraId="3E0C287B" w14:textId="7CE60230">
      <w:pPr>
        <w:pStyle w:val="Heading2"/>
        <w:numPr>
          <w:ilvl w:val="1"/>
          <w:numId w:val="25"/>
        </w:numPr>
        <w:pBdr>
          <w:bottom w:val="single" w:color="53C8E9" w:sz="4" w:space="2"/>
        </w:pBdr>
        <w:spacing w:line="240" w:lineRule="atLeast"/>
        <w:rPr>
          <w:color w:val="53C8E9"/>
          <w:szCs w:val="28"/>
        </w:rPr>
      </w:pPr>
      <w:bookmarkStart w:name="_Toc511756217" w:id="0"/>
      <w:bookmarkStart w:name="_Toc473722853" w:id="1"/>
      <w:bookmarkStart w:name="_Toc511769340" w:id="2"/>
      <w:r w:rsidRPr="00B24165">
        <w:rPr>
          <w:color w:val="53C8E9"/>
          <w:szCs w:val="28"/>
        </w:rPr>
        <w:t>Agency Expense Summary</w:t>
      </w:r>
      <w:bookmarkEnd w:id="0"/>
      <w:r w:rsidRPr="00B24165" w:rsidDel="00E54AF7">
        <w:rPr>
          <w:color w:val="53C8E9"/>
          <w:szCs w:val="28"/>
        </w:rPr>
        <w:t xml:space="preserve"> </w:t>
      </w:r>
    </w:p>
    <w:p w:rsidRPr="00EA64DC" w:rsidR="000417B2" w:rsidP="000417B2" w:rsidRDefault="000417B2" w14:paraId="1D1D0518" w14:textId="77777777">
      <w:pPr>
        <w:rPr>
          <w:rFonts w:ascii="Arial" w:hAnsi="Arial" w:cs="Arial"/>
        </w:rPr>
      </w:pPr>
      <w:bookmarkStart w:name="_Hlk9957289" w:id="3"/>
      <w:bookmarkEnd w:id="1"/>
      <w:bookmarkEnd w:id="2"/>
    </w:p>
    <w:tbl>
      <w:tblPr>
        <w:tblW w:w="9645" w:type="dxa"/>
        <w:tblLayout w:type="fixed"/>
        <w:tblLook w:val="04A0" w:firstRow="1" w:lastRow="0" w:firstColumn="1" w:lastColumn="0" w:noHBand="0" w:noVBand="1"/>
        <w:tblCaption w:val="Agency Expense Summary "/>
        <w:tblDescription w:val="Transport Cluster - Agency Expense Summary table"/>
      </w:tblPr>
      <w:tblGrid>
        <w:gridCol w:w="4049"/>
        <w:gridCol w:w="932"/>
        <w:gridCol w:w="933"/>
        <w:gridCol w:w="933"/>
        <w:gridCol w:w="932"/>
        <w:gridCol w:w="933"/>
        <w:gridCol w:w="933"/>
      </w:tblGrid>
      <w:tr w:rsidRPr="00EA64DC" w:rsidR="000417B2" w:rsidTr="00E46E55" w14:paraId="16EDA0A4" w14:textId="77777777">
        <w:trPr>
          <w:trHeight w:val="283"/>
        </w:trPr>
        <w:tc>
          <w:tcPr>
            <w:tcW w:w="40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:rsidRPr="00EA64DC" w:rsidR="000417B2" w:rsidP="001A5254" w:rsidRDefault="000417B2" w14:paraId="7D593611" w14:textId="34EDCC8E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Transport cluster</w:t>
            </w:r>
          </w:p>
        </w:tc>
        <w:tc>
          <w:tcPr>
            <w:tcW w:w="2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1A5254" w:rsidRDefault="0035429D" w14:paraId="627C2DE6" w14:textId="6209EDC3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</w:p>
        </w:tc>
        <w:tc>
          <w:tcPr>
            <w:tcW w:w="2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1A5254" w:rsidRDefault="000417B2" w14:paraId="50F9B6F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Pr="00EA64DC" w:rsidR="000417B2" w:rsidTr="00046ABE" w14:paraId="4D571ADE" w14:textId="77777777">
        <w:trPr>
          <w:trHeight w:val="255"/>
        </w:trPr>
        <w:tc>
          <w:tcPr>
            <w:tcW w:w="40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:rsidRPr="00EA64DC" w:rsidR="000417B2" w:rsidP="001A5254" w:rsidRDefault="000417B2" w14:paraId="353864CF" w14:textId="7777777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536489" w14:paraId="4F8019A3" w14:textId="7F71D0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536489" w14:paraId="00646426" w14:textId="36F06D4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417B2" w14:paraId="2662C8CB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536489" w14:paraId="36BDD60F" w14:textId="073A17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536489" w14:paraId="2BC9DC29" w14:textId="077664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417B2" w14:paraId="7A0FDB25" w14:textId="4ACD230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Pr="00EA64DC" w:rsidR="000417B2" w:rsidTr="000A1E20" w14:paraId="2DE0C96F" w14:textId="77777777">
        <w:trPr>
          <w:trHeight w:val="267"/>
        </w:trPr>
        <w:tc>
          <w:tcPr>
            <w:tcW w:w="4049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:rsidRPr="00EA64DC" w:rsidR="000417B2" w:rsidP="001A5254" w:rsidRDefault="000417B2" w14:paraId="21AE9D61" w14:textId="7777777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6521D" w14:paraId="42D846D7" w14:textId="4A220D6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Est. </w:t>
            </w:r>
            <w:r w:rsidR="00536489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ctual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417B2" w14:paraId="7E226D3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417B2" w14:paraId="09C498EC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6521D" w14:paraId="562B4337" w14:textId="7F030BE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Est. </w:t>
            </w:r>
            <w:r w:rsidR="00536489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ctual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417B2" w14:paraId="54BE78A2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:rsidRPr="00EA64DC" w:rsidR="000417B2" w:rsidP="00046ABE" w:rsidRDefault="000417B2" w14:paraId="2A26CF05" w14:textId="7777777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Pr="00EA64DC" w:rsidR="000417B2" w:rsidTr="000A1E20" w14:paraId="5BE6A0C6" w14:textId="77777777">
        <w:trPr>
          <w:trHeight w:val="283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:rsidRPr="00EA64DC" w:rsidR="000417B2" w:rsidP="001A5254" w:rsidRDefault="000417B2" w14:paraId="239C8044" w14:textId="7777777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:rsidRPr="00EA64DC" w:rsidR="000417B2" w:rsidP="001A5254" w:rsidRDefault="000417B2" w14:paraId="45F17B7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:rsidRPr="00EA64DC" w:rsidR="000417B2" w:rsidP="001A5254" w:rsidRDefault="000417B2" w14:paraId="5C1B022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:rsidRPr="00EA64DC" w:rsidR="000417B2" w:rsidP="001A5254" w:rsidRDefault="000417B2" w14:paraId="132ECEF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:rsidRPr="00EA64DC" w:rsidR="000417B2" w:rsidP="001A5254" w:rsidRDefault="000417B2" w14:paraId="05C78F90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:rsidRPr="00EA64DC" w:rsidR="000417B2" w:rsidP="001A5254" w:rsidRDefault="000417B2" w14:paraId="53DB3E02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:rsidRPr="00EA64DC" w:rsidR="000417B2" w:rsidP="001A5254" w:rsidRDefault="000417B2" w14:paraId="1CE6C37F" w14:textId="7777777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Pr="00EA64DC" w:rsidR="0043485F" w:rsidTr="000A1E20" w14:paraId="2A346635" w14:textId="77777777">
        <w:trPr>
          <w:trHeight w:val="290"/>
        </w:trPr>
        <w:tc>
          <w:tcPr>
            <w:tcW w:w="404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A64DC" w:rsidR="0043485F" w:rsidP="0043485F" w:rsidRDefault="0043485F" w14:paraId="3F7684BD" w14:textId="3F8C69B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Transport for NSW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526861" w14:paraId="40CF242C" w14:textId="29A41AB7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3,723.4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526861" w14:paraId="65AB79D5" w14:textId="3C64C9A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6,547.7</w:t>
            </w:r>
          </w:p>
        </w:tc>
        <w:tc>
          <w:tcPr>
            <w:tcW w:w="933" w:type="dxa"/>
            <w:tcBorders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526861" w14:paraId="7E6DD603" w14:textId="2B1582F2">
            <w:pPr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.6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512DEA" w14:paraId="56B83809" w14:textId="2F76628D">
            <w:pPr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0,270.4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6D6271" w14:paraId="744A905A" w14:textId="2AF8B087">
            <w:pPr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,061.5</w:t>
            </w:r>
          </w:p>
        </w:tc>
        <w:tc>
          <w:tcPr>
            <w:tcW w:w="933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:rsidRPr="004A18E4" w:rsidR="0043485F" w:rsidP="00FC1075" w:rsidRDefault="00407C76" w14:paraId="6B90B9CA" w14:textId="40CD86F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.5)</w:t>
            </w:r>
          </w:p>
        </w:tc>
      </w:tr>
      <w:tr w:rsidRPr="00EA64DC" w:rsidR="0043485F" w:rsidTr="000A1E20" w14:paraId="779FA7E9" w14:textId="7777777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A64DC" w:rsidR="0043485F" w:rsidP="00FC1075" w:rsidRDefault="0043485F" w14:paraId="3741C16B" w14:textId="5AD4D79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</w:t>
            </w:r>
            <w:r w:rsidR="004B338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4B3388" w:rsidR="004B338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49501A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a</w:t>
            </w:r>
            <w:r w:rsidRPr="004B3388" w:rsidR="004B338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526861" w14:paraId="70A5E841" w14:textId="2EFD51CC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BA5219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211.2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526861" w14:paraId="27CC0345" w14:textId="0F60972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5,063.9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EB08DB" w14:paraId="58A63912" w14:textId="14308CCC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8.1</w:t>
            </w:r>
          </w:p>
        </w:tc>
        <w:tc>
          <w:tcPr>
            <w:tcW w:w="93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096DF1" w14:paraId="7BE83A8E" w14:textId="6C468FA3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096DF1" w14:paraId="171B63AE" w14:textId="294D39E3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</w:tcBorders>
            <w:shd w:val="clear" w:color="auto" w:fill="auto"/>
            <w:vAlign w:val="bottom"/>
          </w:tcPr>
          <w:p w:rsidRPr="004A18E4" w:rsidR="0043485F" w:rsidP="00FC1075" w:rsidRDefault="00096DF1" w14:paraId="10CBDB10" w14:textId="4CD5AD58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Pr="00EA64DC" w:rsidR="0043485F" w:rsidTr="00046ABE" w14:paraId="34FD21E9" w14:textId="77777777">
        <w:trPr>
          <w:trHeight w:val="340"/>
        </w:trPr>
        <w:tc>
          <w:tcPr>
            <w:tcW w:w="40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327D5C" w:rsidR="0043485F" w:rsidP="0043485F" w:rsidRDefault="0043485F" w14:paraId="42F99134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43485F" w:rsidRDefault="00176C54" w14:paraId="7B443F98" w14:textId="4646CBEC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4</w:t>
            </w:r>
            <w:r w:rsidRPr="004A18E4" w:rsidR="00096DF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,9</w:t>
            </w:r>
            <w:r w:rsidRPr="004A18E4" w:rsidR="00D40198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4</w:t>
            </w:r>
            <w:r w:rsidRPr="004A18E4" w:rsidR="00096DF1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.</w:t>
            </w:r>
            <w:r w:rsidRPr="004A18E4" w:rsidR="00D40198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43485F" w:rsidRDefault="00096DF1" w14:paraId="0448A3E8" w14:textId="4A38DD18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1,611.6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 w:rsidRPr="004A18E4" w:rsidR="0043485F" w:rsidP="00FC1075" w:rsidRDefault="00512DEA" w14:paraId="71C4AE28" w14:textId="20DA5F54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4.7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0D4D7C" w:rsidRDefault="00512DEA" w14:paraId="215A1B2F" w14:textId="2194B965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0,270.4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0D4D7C" w:rsidRDefault="00814E1C" w14:paraId="18D1AE39" w14:textId="651B4B9C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,061.5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 w:rsidRPr="004A18E4" w:rsidR="0043485F" w:rsidP="0043485F" w:rsidRDefault="00407C76" w14:paraId="3F157382" w14:textId="1ABAFEF0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(21.5)</w:t>
            </w:r>
          </w:p>
        </w:tc>
      </w:tr>
      <w:tr w:rsidRPr="00EA64DC" w:rsidR="0043485F" w:rsidTr="000A1E20" w14:paraId="22912E25" w14:textId="7777777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EA64DC" w:rsidR="0043485F" w:rsidP="00FC1075" w:rsidRDefault="0043485F" w14:paraId="5097727A" w14:textId="1D71506D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General Government (GG) Agencies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43485F" w14:paraId="5D0F9EAA" w14:textId="77777777">
            <w:pPr>
              <w:spacing w:before="40" w:after="40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43485F" w14:paraId="3B46D2A0" w14:textId="77777777">
            <w:pPr>
              <w:spacing w:before="40" w:after="40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43485F" w14:paraId="270B0910" w14:textId="77777777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43485F" w14:paraId="6D67627B" w14:textId="77777777">
            <w:pPr>
              <w:spacing w:before="40" w:after="40"/>
              <w:ind w:left="-288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43485F" w14:paraId="323A0750" w14:textId="77777777">
            <w:pPr>
              <w:spacing w:before="40" w:after="40"/>
              <w:ind w:left="-227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nil"/>
            </w:tcBorders>
            <w:shd w:val="clear" w:color="auto" w:fill="auto"/>
            <w:vAlign w:val="bottom"/>
          </w:tcPr>
          <w:p w:rsidRPr="004A18E4" w:rsidR="0043485F" w:rsidP="00FC1075" w:rsidRDefault="0043485F" w14:paraId="77376100" w14:textId="77777777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Pr="004A18E4" w:rsidR="00FB169E" w:rsidTr="000A1E20" w14:paraId="413ECDC6" w14:textId="7777777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EA64DC" w:rsidR="00FB169E" w:rsidP="00E038D2" w:rsidRDefault="00FB169E" w14:paraId="331F7491" w14:textId="7777777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Sydney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Metro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FB169E" w:rsidP="00E038D2" w:rsidRDefault="00FB169E" w14:paraId="58C79CA4" w14:textId="77777777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15.0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FB169E" w:rsidP="00E038D2" w:rsidRDefault="00FB169E" w14:paraId="7CD121BB" w14:textId="77777777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09.3</w:t>
            </w:r>
          </w:p>
        </w:tc>
        <w:tc>
          <w:tcPr>
            <w:tcW w:w="933" w:type="dxa"/>
            <w:tcBorders>
              <w:left w:val="nil"/>
              <w:bottom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FB169E" w:rsidP="00E038D2" w:rsidRDefault="00FB169E" w14:paraId="7E08012F" w14:textId="77777777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.8)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FB169E" w:rsidP="000D4D7C" w:rsidRDefault="00E931EA" w14:paraId="14226AD4" w14:textId="1E1C06B3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289.0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4A18E4" w:rsidR="00FB169E" w:rsidP="000D4D7C" w:rsidRDefault="00FB169E" w14:paraId="0768F925" w14:textId="77777777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5,837.0</w:t>
            </w:r>
          </w:p>
        </w:tc>
        <w:tc>
          <w:tcPr>
            <w:tcW w:w="933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:rsidRPr="004A18E4" w:rsidR="00FB169E" w:rsidP="00E038D2" w:rsidRDefault="00FB169E" w14:paraId="612AC7C5" w14:textId="77777777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.0</w:t>
            </w:r>
          </w:p>
        </w:tc>
      </w:tr>
      <w:tr w:rsidRPr="00EA64DC" w:rsidR="0043485F" w:rsidTr="000A1E20" w14:paraId="1892B74E" w14:textId="7777777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EA64DC" w:rsidR="0043485F" w:rsidP="00FC1075" w:rsidRDefault="0043485F" w14:paraId="48E72E5D" w14:textId="62DE7CF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Office of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port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Safety Investigations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F51930" w14:paraId="67EA7BF3" w14:textId="5C549502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.4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FC1075" w:rsidRDefault="00EF288A" w14:paraId="29A21523" w14:textId="1403C1B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.5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EF288A" w14:paraId="4A119CDB" w14:textId="09D3BBFD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.9</w:t>
            </w:r>
          </w:p>
        </w:tc>
        <w:tc>
          <w:tcPr>
            <w:tcW w:w="93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EF288A" w14:paraId="20BB5FCB" w14:textId="0201B48F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4A18E4" w:rsidR="0043485F" w:rsidP="000D4D7C" w:rsidRDefault="00722EA1" w14:paraId="4F56A73E" w14:textId="701034B4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.5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</w:tcBorders>
            <w:shd w:val="clear" w:color="auto" w:fill="auto"/>
            <w:vAlign w:val="bottom"/>
          </w:tcPr>
          <w:p w:rsidRPr="004A18E4" w:rsidR="0043485F" w:rsidP="00FC1075" w:rsidRDefault="00ED124A" w14:paraId="4A5ACDB7" w14:textId="15A950A2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/A</w:t>
            </w:r>
          </w:p>
        </w:tc>
      </w:tr>
      <w:tr w:rsidRPr="00EA64DC" w:rsidR="0043485F" w:rsidTr="00046ABE" w14:paraId="08F07492" w14:textId="77777777">
        <w:trPr>
          <w:trHeight w:val="340"/>
        </w:trPr>
        <w:tc>
          <w:tcPr>
            <w:tcW w:w="40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327D5C" w:rsidR="0043485F" w:rsidP="0043485F" w:rsidRDefault="0043485F" w14:paraId="371060C1" w14:textId="665832D9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General Government Cluster Agencies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43485F" w:rsidRDefault="0030061E" w14:paraId="0A5C96AC" w14:textId="264E7AB0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18.4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43485F" w:rsidRDefault="00A62D50" w14:paraId="1D0CEDB3" w14:textId="4E8BD85C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12.8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 w:rsidRPr="004A18E4" w:rsidR="0043485F" w:rsidP="00FC1075" w:rsidRDefault="0030061E" w14:paraId="14079BC2" w14:textId="1AB7BE26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(0.8)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0D4D7C" w:rsidRDefault="0030061E" w14:paraId="02EF3001" w14:textId="35D2B2FA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</w:t>
            </w:r>
            <w:r w:rsidR="00E931EA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89</w:t>
            </w: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.</w:t>
            </w:r>
            <w:r w:rsidR="00E931EA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4A18E4" w:rsidR="0043485F" w:rsidP="000D4D7C" w:rsidRDefault="00A62D50" w14:paraId="2D1157A1" w14:textId="7FB99CCF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,841.5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 w:rsidRPr="004A18E4" w:rsidR="0043485F" w:rsidP="0043485F" w:rsidRDefault="0030061E" w14:paraId="0D5B76FD" w14:textId="54A8EF1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55.2</w:t>
            </w:r>
          </w:p>
        </w:tc>
      </w:tr>
      <w:tr w:rsidRPr="00EA64DC" w:rsidR="0043485F" w:rsidTr="00046ABE" w14:paraId="41F5F2A3" w14:textId="7777777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EA64DC" w:rsidR="0043485F" w:rsidP="0043485F" w:rsidRDefault="0043485F" w14:paraId="31FFD9F0" w14:textId="15899E5B">
            <w:pPr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Public Non-Financial Corporations (PNFCs)</w:t>
            </w:r>
            <w:r w:rsidRPr="00EA64DC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4A18E4" w:rsidR="0043485F" w:rsidP="0043485F" w:rsidRDefault="0043485F" w14:paraId="3F58A7D3" w14:textId="77777777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4A18E4" w:rsidR="0043485F" w:rsidP="0043485F" w:rsidRDefault="0043485F" w14:paraId="472B291C" w14:textId="77777777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single" w:color="000000" w:sz="4" w:space="0"/>
            </w:tcBorders>
            <w:shd w:val="clear" w:color="auto" w:fill="auto"/>
            <w:vAlign w:val="center"/>
          </w:tcPr>
          <w:p w:rsidRPr="004A18E4" w:rsidR="0043485F" w:rsidP="00FC1075" w:rsidRDefault="0043485F" w14:paraId="5DD500BF" w14:textId="77777777">
            <w:pPr>
              <w:ind w:left="-231" w:right="92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4A18E4" w:rsidR="0043485F" w:rsidP="000D4D7C" w:rsidRDefault="0043485F" w14:paraId="4F8A769A" w14:textId="77777777">
            <w:pPr>
              <w:ind w:left="-288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Pr="004A18E4" w:rsidR="0043485F" w:rsidP="000D4D7C" w:rsidRDefault="0043485F" w14:paraId="0DF4DC46" w14:textId="77777777">
            <w:pPr>
              <w:ind w:left="-227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center"/>
          </w:tcPr>
          <w:p w:rsidRPr="004A18E4" w:rsidR="0043485F" w:rsidP="0043485F" w:rsidRDefault="0043485F" w14:paraId="05B3133E" w14:textId="77777777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</w:tr>
      <w:tr w:rsidRPr="00EA64DC" w:rsidR="004F71FB" w:rsidTr="00C43FC3" w14:paraId="18C4C46D" w14:textId="7777777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EA64DC" w:rsidR="004F71FB" w:rsidP="001A118F" w:rsidRDefault="004F71FB" w14:paraId="0A04F199" w14:textId="7777777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NSW Trains 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F71FB" w:rsidP="001A118F" w:rsidRDefault="00B45679" w14:paraId="7AB528E2" w14:textId="6FC9679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78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F71FB" w:rsidP="001A118F" w:rsidRDefault="00B45679" w14:paraId="12EE700C" w14:textId="4F66D8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82</w:t>
            </w:r>
            <w:r w:rsidRPr="004A18E4" w:rsidR="00403525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.3</w:t>
            </w:r>
          </w:p>
        </w:tc>
        <w:tc>
          <w:tcPr>
            <w:tcW w:w="933" w:type="dxa"/>
            <w:tcBorders>
              <w:left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F71FB" w:rsidP="001A118F" w:rsidRDefault="00403525" w14:paraId="604D3F45" w14:textId="784846A2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</w:t>
            </w:r>
            <w:r w:rsidR="00B45679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F71FB" w:rsidP="000D4D7C" w:rsidRDefault="00497917" w14:paraId="0E811BC7" w14:textId="470FCE38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F71FB" w:rsidP="000D4D7C" w:rsidRDefault="00497917" w14:paraId="0A134F61" w14:textId="3A1F2B2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0.8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:rsidRPr="004A18E4" w:rsidR="004F71FB" w:rsidP="001A118F" w:rsidRDefault="00497917" w14:paraId="21D8E48D" w14:textId="6E6F2BA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20.4</w:t>
            </w:r>
          </w:p>
        </w:tc>
      </w:tr>
      <w:tr w:rsidRPr="00EA64DC" w:rsidR="0043485F" w:rsidTr="00C43FC3" w14:paraId="7F9B3603" w14:textId="7777777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EA64DC" w:rsidR="0043485F" w:rsidP="00FC1075" w:rsidRDefault="009E4B69" w14:paraId="359DE5F5" w14:textId="7F75D9E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Transport Asset Holding Entity of New South Wales</w:t>
            </w:r>
            <w:r w:rsidRPr="004B3388" w:rsidR="00FC107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4B3388" w:rsidR="004B338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49501A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b</w:t>
            </w:r>
            <w:r w:rsidRPr="004B3388" w:rsidR="004B338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403525" w14:paraId="058BC37F" w14:textId="40546442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</w:t>
            </w:r>
            <w:r w:rsidR="00DF0897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83.0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403525" w14:paraId="5DD7A14C" w14:textId="78E05C56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</w:t>
            </w:r>
            <w:r w:rsidR="00DF0897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99.2</w:t>
            </w:r>
          </w:p>
        </w:tc>
        <w:tc>
          <w:tcPr>
            <w:tcW w:w="933" w:type="dxa"/>
            <w:tcBorders>
              <w:left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DF0897" w14:paraId="3453C95C" w14:textId="685ABC44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0D4D7C" w:rsidRDefault="005311EF" w14:paraId="0D60A5B7" w14:textId="6148951D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895.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0D4D7C" w:rsidRDefault="00337306" w14:paraId="4FC22868" w14:textId="3DAC2419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807.6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:rsidRPr="004A18E4" w:rsidR="0043485F" w:rsidP="00FC1075" w:rsidRDefault="00337306" w14:paraId="66951032" w14:textId="1F771617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8.1</w:t>
            </w:r>
          </w:p>
        </w:tc>
      </w:tr>
      <w:tr w:rsidRPr="00EA64DC" w:rsidR="0043485F" w:rsidTr="00C43FC3" w14:paraId="66B7406D" w14:textId="7777777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EA64DC" w:rsidR="0043485F" w:rsidP="00FC1075" w:rsidRDefault="0043485F" w14:paraId="007407DB" w14:textId="3F6FB34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Cs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S</w:t>
            </w:r>
            <w:r w:rsidR="00B43AB6">
              <w:rPr>
                <w:rFonts w:ascii="Arial" w:hAnsi="Arial" w:cs="Arial"/>
                <w:sz w:val="18"/>
                <w:szCs w:val="18"/>
                <w:lang w:eastAsia="en-AU"/>
              </w:rPr>
              <w:t>tate Transit Authority</w:t>
            </w:r>
            <w:r w:rsidRPr="00EA64DC" w:rsidR="00FC1075">
              <w:rPr>
                <w:rFonts w:ascii="Arial" w:hAnsi="Arial" w:cs="Arial"/>
                <w:bCs/>
                <w:sz w:val="18"/>
                <w:szCs w:val="18"/>
                <w:lang w:eastAsia="en-AU"/>
              </w:rPr>
              <w:t xml:space="preserve"> </w:t>
            </w:r>
            <w:r w:rsidRPr="00EA64DC" w:rsidR="00FC1075">
              <w:rPr>
                <w:rFonts w:ascii="Arial" w:hAnsi="Arial" w:cs="Arial"/>
                <w:bCs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C846C8" w14:paraId="7E5E0C49" w14:textId="696D8016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09.3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C846C8" w14:paraId="790A4168" w14:textId="207DF729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24.2</w:t>
            </w:r>
          </w:p>
        </w:tc>
        <w:tc>
          <w:tcPr>
            <w:tcW w:w="933" w:type="dxa"/>
            <w:tcBorders>
              <w:left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D23DFD" w14:paraId="197C25F3" w14:textId="695E12E3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.</w:t>
            </w:r>
            <w:r w:rsidR="00C846C8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0D4D7C" w:rsidRDefault="00E41384" w14:paraId="4AC895CC" w14:textId="2A98313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.3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0D4D7C" w:rsidRDefault="00E41384" w14:paraId="0C2787A2" w14:textId="236409A2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:rsidRPr="004A18E4" w:rsidR="0043485F" w:rsidP="00FC1075" w:rsidRDefault="00E41384" w14:paraId="638B0121" w14:textId="2012BC69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67.4)</w:t>
            </w:r>
          </w:p>
        </w:tc>
      </w:tr>
      <w:tr w:rsidRPr="00EA64DC" w:rsidR="0043485F" w:rsidTr="00C43FC3" w14:paraId="4B8C5F29" w14:textId="7777777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EA64DC" w:rsidR="0043485F" w:rsidP="00FC1075" w:rsidRDefault="0043485F" w14:paraId="09370A04" w14:textId="74F351A4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Sy</w:t>
            </w:r>
            <w:r w:rsidR="00B43AB6">
              <w:rPr>
                <w:rFonts w:ascii="Arial" w:hAnsi="Arial" w:cs="Arial"/>
                <w:sz w:val="18"/>
                <w:szCs w:val="18"/>
                <w:lang w:eastAsia="en-AU"/>
              </w:rPr>
              <w:t>dney Ferries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D23DFD" w14:paraId="1F87FF44" w14:textId="65BF2ADF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4.</w:t>
            </w:r>
            <w:r w:rsidR="00C846C8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D23DFD" w14:paraId="3F5895F1" w14:textId="54CE6758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5.</w:t>
            </w:r>
            <w:r w:rsidR="00C846C8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933" w:type="dxa"/>
            <w:tcBorders>
              <w:left w:val="nil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D23DFD" w14:paraId="447D07E8" w14:textId="5AB795A7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.</w:t>
            </w:r>
            <w:r w:rsidR="00C846C8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28763F" w:rsidR="0043485F" w:rsidP="000D4D7C" w:rsidRDefault="0028763F" w14:paraId="0BA52275" w14:textId="181A171F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28763F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Pr="0028763F" w:rsidR="0043485F" w:rsidP="000D4D7C" w:rsidRDefault="0028763F" w14:paraId="59278771" w14:textId="4397B961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28763F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6.8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:rsidRPr="004A18E4" w:rsidR="0043485F" w:rsidP="00FC1075" w:rsidRDefault="0028763F" w14:paraId="5C83E8F1" w14:textId="4F9745FF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N/A</w:t>
            </w:r>
          </w:p>
        </w:tc>
      </w:tr>
      <w:tr w:rsidRPr="00EA64DC" w:rsidR="0043485F" w:rsidTr="00C43FC3" w14:paraId="3A02C1A8" w14:textId="77777777">
        <w:trPr>
          <w:trHeight w:val="290"/>
        </w:trPr>
        <w:tc>
          <w:tcPr>
            <w:tcW w:w="4049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:rsidRPr="00EA64DC" w:rsidR="0043485F" w:rsidP="00FC1075" w:rsidRDefault="0043485F" w14:paraId="25C0307F" w14:textId="55D9F22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Sydney </w:t>
            </w:r>
            <w:r w:rsidR="004F71FB">
              <w:rPr>
                <w:rFonts w:ascii="Arial" w:hAnsi="Arial" w:cs="Arial"/>
                <w:sz w:val="18"/>
                <w:szCs w:val="18"/>
                <w:lang w:eastAsia="en-AU"/>
              </w:rPr>
              <w:t>Trains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Pr="00EA64DC" w:rsidR="00FC1075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F96D5A" w14:paraId="59113E91" w14:textId="708A2C0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,</w:t>
            </w:r>
            <w:r w:rsidR="00C846C8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74</w:t>
            </w: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.1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:rsidRPr="004A18E4" w:rsidR="0043485F" w:rsidP="00FC1075" w:rsidRDefault="00C846C8" w14:paraId="059A36FE" w14:textId="1502429A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,625.3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bottom"/>
          </w:tcPr>
          <w:p w:rsidRPr="004A18E4" w:rsidR="0043485F" w:rsidP="00FC1075" w:rsidRDefault="00BD0438" w14:paraId="083C5A7C" w14:textId="541A8A07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</w:t>
            </w:r>
            <w:r w:rsidR="00C846C8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.9</w:t>
            </w: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:rsidRPr="004A18E4" w:rsidR="0043485F" w:rsidP="000D4D7C" w:rsidRDefault="00325A78" w14:paraId="0E6800F8" w14:textId="1D837264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4.5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 w:rsidRPr="004A18E4" w:rsidR="0043485F" w:rsidP="000D4D7C" w:rsidRDefault="00325A78" w14:paraId="46F9ED3B" w14:textId="6314BCEB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4.0</w:t>
            </w:r>
          </w:p>
        </w:tc>
        <w:tc>
          <w:tcPr>
            <w:tcW w:w="933" w:type="dxa"/>
            <w:tcBorders>
              <w:left w:val="nil"/>
              <w:bottom w:val="single" w:color="auto" w:sz="4" w:space="0"/>
            </w:tcBorders>
            <w:shd w:val="clear" w:color="auto" w:fill="auto"/>
            <w:vAlign w:val="bottom"/>
          </w:tcPr>
          <w:p w:rsidRPr="004A18E4" w:rsidR="0043485F" w:rsidP="00FC1075" w:rsidRDefault="00325A78" w14:paraId="7D0EC0AE" w14:textId="71FD26C9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4A18E4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1.3)</w:t>
            </w:r>
          </w:p>
        </w:tc>
      </w:tr>
      <w:tr w:rsidRPr="00EA64DC" w:rsidR="0043485F" w:rsidTr="00046ABE" w14:paraId="2A2BC5DA" w14:textId="77777777">
        <w:trPr>
          <w:trHeight w:val="290"/>
        </w:trPr>
        <w:tc>
          <w:tcPr>
            <w:tcW w:w="40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:rsidRPr="00327D5C" w:rsidR="0043485F" w:rsidP="0043485F" w:rsidRDefault="0043485F" w14:paraId="16CC19FC" w14:textId="2E97E31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NFCs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43485F" w:rsidRDefault="005E579F" w14:paraId="2F0D84C2" w14:textId="1E5708C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759.8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43485F" w:rsidRDefault="005E579F" w14:paraId="34AAC066" w14:textId="778AEAE9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646.7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 w:rsidRPr="00543083" w:rsidR="0043485F" w:rsidP="00FC1075" w:rsidRDefault="00BD0438" w14:paraId="15A3CC31" w14:textId="282ED8A6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(</w:t>
            </w:r>
            <w:r w:rsidR="005E579F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.7</w:t>
            </w: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0D4D7C" w:rsidRDefault="00BD0438" w14:paraId="47DD440D" w14:textId="4DAAD4BD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,9</w:t>
            </w:r>
            <w:r w:rsidR="00E8584C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6</w:t>
            </w: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.</w:t>
            </w:r>
            <w:r w:rsidR="00E8584C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0D4D7C" w:rsidRDefault="00BD0438" w14:paraId="0E886ECF" w14:textId="7B3A92B0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8</w:t>
            </w:r>
            <w:r w:rsidR="00976C4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9</w:t>
            </w: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.</w:t>
            </w:r>
            <w:r w:rsidR="00976C4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 w:rsidRPr="00543083" w:rsidR="0043485F" w:rsidP="0043485F" w:rsidRDefault="00BD0438" w14:paraId="230FA4A3" w14:textId="6DE39E10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</w:t>
            </w:r>
            <w:r w:rsidR="00976C4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</w:t>
            </w:r>
            <w:r w:rsidRPr="0054308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.</w:t>
            </w:r>
            <w:r w:rsidR="00976C4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</w:t>
            </w:r>
          </w:p>
        </w:tc>
      </w:tr>
      <w:tr w:rsidRPr="00EA64DC" w:rsidR="0043485F" w:rsidTr="00046ABE" w14:paraId="70335B6C" w14:textId="77777777">
        <w:trPr>
          <w:trHeight w:val="340"/>
        </w:trPr>
        <w:tc>
          <w:tcPr>
            <w:tcW w:w="404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 w:rsidRPr="00327D5C" w:rsidR="0043485F" w:rsidP="0043485F" w:rsidRDefault="0043485F" w14:paraId="6FD1E1B8" w14:textId="710453F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Transport Cluster (GG + PNFC)</w:t>
            </w:r>
            <w:r w:rsidRPr="00327D5C">
              <w:rPr>
                <w:rFonts w:ascii="Arial" w:hAnsi="Arial" w:cs="Arial"/>
                <w:color w:val="008EBA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643F5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</w:t>
            </w:r>
            <w:r w:rsidRPr="00643F52" w:rsidR="0049501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c</w:t>
            </w:r>
            <w:r w:rsidRPr="00643F5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43485F" w:rsidRDefault="00A56118" w14:paraId="61CD5105" w14:textId="67AC8B7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744.1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43485F" w:rsidRDefault="00A56118" w14:paraId="1CAA0C5A" w14:textId="0A55B77F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179.7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vAlign w:val="center"/>
          </w:tcPr>
          <w:p w:rsidRPr="00543083" w:rsidR="0043485F" w:rsidP="00FC1075" w:rsidRDefault="00A56118" w14:paraId="42A8A2E0" w14:textId="6F097A0E">
            <w:pPr>
              <w:ind w:left="-231" w:right="9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.7</w:t>
            </w:r>
          </w:p>
        </w:tc>
        <w:tc>
          <w:tcPr>
            <w:tcW w:w="93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0D4D7C" w:rsidRDefault="00543083" w14:paraId="5A7D3E78" w14:textId="3C207021">
            <w:pPr>
              <w:ind w:left="-288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</w:t>
            </w:r>
            <w:r w:rsidR="00976C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6</w:t>
            </w:r>
            <w:r w:rsidRPr="0054308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1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543083" w:rsidR="0043485F" w:rsidP="000D4D7C" w:rsidRDefault="00543083" w14:paraId="11D26C4B" w14:textId="6F92D2D7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</w:t>
            </w:r>
            <w:r w:rsidR="00976C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2</w:t>
            </w:r>
            <w:r w:rsidRPr="0054308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</w:t>
            </w:r>
            <w:r w:rsidR="00976C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933" w:type="dxa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auto"/>
            <w:vAlign w:val="center"/>
          </w:tcPr>
          <w:p w:rsidRPr="00543083" w:rsidR="0043485F" w:rsidP="0043485F" w:rsidRDefault="00543083" w14:paraId="509145E6" w14:textId="69B71A3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54308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.</w:t>
            </w:r>
            <w:r w:rsidR="00976C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</w:p>
        </w:tc>
      </w:tr>
    </w:tbl>
    <w:p w:rsidRPr="00C061C0" w:rsidR="007874DE" w:rsidP="00F93B0E" w:rsidRDefault="007874DE" w14:paraId="0691AAD4" w14:textId="77777777">
      <w:pPr>
        <w:rPr>
          <w:rFonts w:ascii="Arial" w:hAnsi="Arial" w:cs="Arial"/>
          <w:strike/>
          <w:sz w:val="6"/>
          <w:szCs w:val="6"/>
          <w:lang w:eastAsia="en-AU"/>
        </w:rPr>
      </w:pPr>
    </w:p>
    <w:bookmarkEnd w:id="3"/>
    <w:p w:rsidR="00C80A17" w:rsidP="00C80A17" w:rsidRDefault="00C80A17" w14:paraId="30B4A276" w14:textId="1C4BA7DA">
      <w:pPr>
        <w:pStyle w:val="ListParagraph"/>
        <w:numPr>
          <w:ilvl w:val="0"/>
          <w:numId w:val="9"/>
        </w:numPr>
        <w:ind w:left="357" w:hanging="357"/>
        <w:rPr>
          <w:rFonts w:cs="Arial"/>
          <w:color w:val="000000"/>
          <w:sz w:val="17"/>
          <w:szCs w:val="17"/>
          <w:lang w:eastAsia="en-AU"/>
        </w:rPr>
      </w:pPr>
      <w:r>
        <w:rPr>
          <w:rFonts w:cs="Arial"/>
          <w:color w:val="000000"/>
          <w:sz w:val="17"/>
          <w:szCs w:val="17"/>
          <w:lang w:eastAsia="en-AU"/>
        </w:rPr>
        <w:t>Cluster grants for 2019-20 excluded Consolidated Fund allocation to the former Roads and Maritime Services which was consolidated into Transport for NSW.</w:t>
      </w:r>
    </w:p>
    <w:p w:rsidRPr="004A14FA" w:rsidR="005D5B4E" w:rsidP="005D5B4E" w:rsidRDefault="005D5B4E" w14:paraId="7FFB415B" w14:textId="44B65D5F">
      <w:pPr>
        <w:pStyle w:val="ListParagraph"/>
        <w:numPr>
          <w:ilvl w:val="0"/>
          <w:numId w:val="9"/>
        </w:numPr>
        <w:ind w:left="357" w:hanging="357"/>
        <w:rPr>
          <w:rFonts w:cs="Arial"/>
          <w:color w:val="000000"/>
          <w:sz w:val="17"/>
          <w:szCs w:val="17"/>
          <w:lang w:eastAsia="en-AU"/>
        </w:rPr>
      </w:pPr>
      <w:r w:rsidRPr="004A14FA">
        <w:rPr>
          <w:rFonts w:cs="Arial"/>
          <w:color w:val="000000"/>
          <w:sz w:val="17"/>
          <w:szCs w:val="17"/>
          <w:lang w:eastAsia="en-AU"/>
        </w:rPr>
        <w:t xml:space="preserve">Rail Corporation NSW was converted into Transport Asset Holding Entity </w:t>
      </w:r>
      <w:r w:rsidRPr="00111748" w:rsidR="00111748">
        <w:rPr>
          <w:rFonts w:cs="Arial"/>
          <w:color w:val="000000"/>
          <w:sz w:val="17"/>
          <w:szCs w:val="17"/>
          <w:lang w:eastAsia="en-AU"/>
        </w:rPr>
        <w:t xml:space="preserve">of New South Wales </w:t>
      </w:r>
      <w:r w:rsidRPr="004A14FA">
        <w:rPr>
          <w:rFonts w:cs="Arial"/>
          <w:color w:val="000000"/>
          <w:sz w:val="17"/>
          <w:szCs w:val="17"/>
          <w:lang w:eastAsia="en-AU"/>
        </w:rPr>
        <w:t xml:space="preserve">and established as a </w:t>
      </w:r>
      <w:r w:rsidR="00111748">
        <w:rPr>
          <w:rFonts w:cs="Arial"/>
          <w:color w:val="000000"/>
          <w:sz w:val="17"/>
          <w:szCs w:val="17"/>
          <w:lang w:eastAsia="en-AU"/>
        </w:rPr>
        <w:t xml:space="preserve">statutory </w:t>
      </w:r>
      <w:r w:rsidRPr="004A14FA" w:rsidR="00255852">
        <w:rPr>
          <w:rFonts w:cs="Arial"/>
          <w:color w:val="000000"/>
          <w:sz w:val="17"/>
          <w:szCs w:val="17"/>
          <w:lang w:eastAsia="en-AU"/>
        </w:rPr>
        <w:t>State-Owned</w:t>
      </w:r>
      <w:r w:rsidRPr="004A14FA">
        <w:rPr>
          <w:rFonts w:cs="Arial"/>
          <w:color w:val="000000"/>
          <w:sz w:val="17"/>
          <w:szCs w:val="17"/>
          <w:lang w:eastAsia="en-AU"/>
        </w:rPr>
        <w:t xml:space="preserve"> Corporation from 1 July 2020</w:t>
      </w:r>
      <w:r>
        <w:rPr>
          <w:rFonts w:cs="Arial"/>
          <w:color w:val="000000"/>
          <w:sz w:val="17"/>
          <w:szCs w:val="17"/>
          <w:lang w:eastAsia="en-AU"/>
        </w:rPr>
        <w:t>.</w:t>
      </w:r>
    </w:p>
    <w:p w:rsidRPr="00EA64DC" w:rsidR="005D5B4E" w:rsidP="005D5B4E" w:rsidRDefault="005D5B4E" w14:paraId="65074128" w14:textId="145D3C67">
      <w:pPr>
        <w:pStyle w:val="ListParagraph"/>
        <w:numPr>
          <w:ilvl w:val="0"/>
          <w:numId w:val="9"/>
        </w:numPr>
        <w:ind w:left="357" w:hanging="357"/>
        <w:rPr>
          <w:rFonts w:cs="Arial"/>
          <w:color w:val="000000"/>
          <w:sz w:val="17"/>
          <w:szCs w:val="17"/>
          <w:lang w:eastAsia="en-AU"/>
        </w:rPr>
      </w:pPr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>Total Transport cluster expenses (GG</w:t>
      </w:r>
      <w:r w:rsidRPr="3219D547" w:rsidR="2358B15E">
        <w:rPr>
          <w:rFonts w:cs="Arial"/>
          <w:color w:val="000000" w:themeColor="text1" w:themeTint="FF" w:themeShade="FF"/>
          <w:sz w:val="17"/>
          <w:szCs w:val="17"/>
          <w:lang w:eastAsia="en-AU"/>
        </w:rPr>
        <w:t xml:space="preserve"> </w:t>
      </w:r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>+</w:t>
      </w:r>
      <w:r w:rsidRPr="3219D547" w:rsidR="74DBB060">
        <w:rPr>
          <w:rFonts w:cs="Arial"/>
          <w:color w:val="000000" w:themeColor="text1" w:themeTint="FF" w:themeShade="FF"/>
          <w:sz w:val="17"/>
          <w:szCs w:val="17"/>
          <w:lang w:eastAsia="en-AU"/>
        </w:rPr>
        <w:t xml:space="preserve"> </w:t>
      </w:r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 xml:space="preserve">PNFC) </w:t>
      </w:r>
      <w:proofErr w:type="gramStart"/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>eliminates</w:t>
      </w:r>
      <w:proofErr w:type="gramEnd"/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 xml:space="preserve"> all intra-cluster expenditure such as cluster grants, personnel services, and </w:t>
      </w:r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>expenses</w:t>
      </w:r>
      <w:r w:rsidRPr="3219D547" w:rsidR="005D5B4E">
        <w:rPr>
          <w:rFonts w:cs="Arial"/>
          <w:color w:val="000000" w:themeColor="text1" w:themeTint="FF" w:themeShade="FF"/>
          <w:sz w:val="17"/>
          <w:szCs w:val="17"/>
          <w:lang w:eastAsia="en-AU"/>
        </w:rPr>
        <w:t xml:space="preserve"> amongst the Transport cluster entities.</w:t>
      </w:r>
    </w:p>
    <w:p w:rsidRPr="00EA64DC" w:rsidR="00807D28" w:rsidP="00807D28" w:rsidRDefault="00807D28" w14:paraId="5F1133F6" w14:textId="77777777">
      <w:pPr>
        <w:pStyle w:val="ListParagraph"/>
        <w:ind w:left="357"/>
        <w:rPr>
          <w:rFonts w:cs="Arial"/>
          <w:color w:val="000000"/>
          <w:sz w:val="17"/>
          <w:szCs w:val="17"/>
          <w:lang w:eastAsia="en-AU"/>
        </w:rPr>
      </w:pPr>
    </w:p>
    <w:p w:rsidRPr="00EA64DC" w:rsidR="00F93B0E" w:rsidP="00F93B0E" w:rsidRDefault="00FF3FD7" w14:paraId="35295154" w14:textId="3C4AD20F">
      <w:pPr>
        <w:pStyle w:val="ListParagraph"/>
        <w:ind w:left="437" w:hanging="437"/>
        <w:rPr>
          <w:rFonts w:cs="Arial"/>
          <w:color w:val="000000"/>
          <w:sz w:val="17"/>
          <w:szCs w:val="17"/>
        </w:rPr>
      </w:pPr>
      <w:bookmarkStart w:name="_Hlk10783052" w:id="4"/>
      <w:r w:rsidRPr="00EA64DC">
        <w:rPr>
          <w:rFonts w:cs="Arial"/>
          <w:sz w:val="17"/>
          <w:szCs w:val="17"/>
        </w:rPr>
        <w:t xml:space="preserve">Note: </w:t>
      </w:r>
      <w:r w:rsidRPr="00EA64DC">
        <w:rPr>
          <w:rFonts w:cs="Arial"/>
          <w:color w:val="000000"/>
          <w:sz w:val="17"/>
          <w:szCs w:val="17"/>
        </w:rPr>
        <w:t xml:space="preserve">Some </w:t>
      </w:r>
      <w:r w:rsidRPr="00EA64DC" w:rsidR="00A906E4">
        <w:rPr>
          <w:rFonts w:cs="Arial"/>
          <w:color w:val="000000"/>
          <w:sz w:val="17"/>
          <w:szCs w:val="17"/>
        </w:rPr>
        <w:t>sub-</w:t>
      </w:r>
      <w:r w:rsidRPr="00EA64DC">
        <w:rPr>
          <w:rFonts w:cs="Arial"/>
          <w:color w:val="000000"/>
          <w:sz w:val="17"/>
          <w:szCs w:val="17"/>
        </w:rPr>
        <w:t>totals in this table may not</w:t>
      </w:r>
      <w:r w:rsidRPr="00EA64DC" w:rsidR="00A906E4">
        <w:rPr>
          <w:rFonts w:cs="Arial"/>
          <w:color w:val="000000"/>
          <w:sz w:val="17"/>
          <w:szCs w:val="17"/>
        </w:rPr>
        <w:t xml:space="preserve"> be</w:t>
      </w:r>
      <w:bookmarkStart w:name="_GoBack" w:id="5"/>
      <w:bookmarkEnd w:id="5"/>
      <w:r w:rsidRPr="00EA64DC" w:rsidR="00A906E4">
        <w:rPr>
          <w:rFonts w:cs="Arial"/>
          <w:color w:val="000000"/>
          <w:sz w:val="17"/>
          <w:szCs w:val="17"/>
        </w:rPr>
        <w:t xml:space="preserve"> exactly equal to the sum of agency totals</w:t>
      </w:r>
      <w:r w:rsidRPr="00EA64DC">
        <w:rPr>
          <w:rFonts w:cs="Arial"/>
          <w:color w:val="000000"/>
          <w:sz w:val="17"/>
          <w:szCs w:val="17"/>
        </w:rPr>
        <w:t xml:space="preserve"> due to rounding.</w:t>
      </w:r>
    </w:p>
    <w:p w:rsidRPr="00EA64DC" w:rsidR="00F93B0E" w:rsidP="00F93B0E" w:rsidRDefault="00F93B0E" w14:paraId="4CF54CFE" w14:textId="77777777">
      <w:pPr>
        <w:pStyle w:val="ListParagraph"/>
        <w:ind w:left="437" w:hanging="437"/>
        <w:rPr>
          <w:rFonts w:cs="Arial"/>
          <w:sz w:val="17"/>
          <w:szCs w:val="17"/>
        </w:rPr>
        <w:sectPr w:rsidRPr="00EA64DC" w:rsidR="00F93B0E" w:rsidSect="00E66EB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orient="portrait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bookmarkEnd w:id="4"/>
    <w:p w:rsidRPr="00B24165" w:rsidR="005F73E3" w:rsidP="00F55406" w:rsidRDefault="000424F7" w14:paraId="7B88E448" w14:textId="4F1C1C53">
      <w:pPr>
        <w:pStyle w:val="Heading2"/>
        <w:numPr>
          <w:ilvl w:val="1"/>
          <w:numId w:val="25"/>
        </w:numPr>
        <w:pBdr>
          <w:bottom w:val="single" w:color="53C8E9" w:sz="4" w:space="2"/>
        </w:pBdr>
        <w:spacing w:line="240" w:lineRule="atLeast"/>
        <w:rPr>
          <w:color w:val="53C8E9"/>
          <w:szCs w:val="28"/>
        </w:rPr>
      </w:pPr>
      <w:r w:rsidRPr="00B24165">
        <w:rPr>
          <w:color w:val="53C8E9"/>
          <w:szCs w:val="28"/>
        </w:rPr>
        <w:lastRenderedPageBreak/>
        <w:t>Financial Statements</w:t>
      </w:r>
    </w:p>
    <w:p w:rsidRPr="00EA64DC" w:rsidR="009D6FBA" w:rsidP="00A250B5" w:rsidRDefault="009D6FBA" w14:paraId="0FD860F4" w14:textId="35A51CB8">
      <w:pPr>
        <w:pStyle w:val="Heading3"/>
        <w:rPr>
          <w:rFonts w:cs="Arial"/>
        </w:rPr>
      </w:pPr>
      <w:r w:rsidRPr="00EA64DC">
        <w:rPr>
          <w:rFonts w:cs="Arial"/>
        </w:rPr>
        <w:t>Transport for NSW</w:t>
      </w:r>
    </w:p>
    <w:p w:rsidRPr="00F8244B" w:rsidR="00B24474" w:rsidP="00B24474" w:rsidRDefault="00B24474" w14:paraId="5DEA88B1" w14:textId="77777777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5085" w:type="pct"/>
        <w:tblLook w:val="04A0" w:firstRow="1" w:lastRow="0" w:firstColumn="1" w:lastColumn="0" w:noHBand="0" w:noVBand="1"/>
        <w:tblCaption w:val="Transport for NSW - Operating Statement"/>
      </w:tblPr>
      <w:tblGrid>
        <w:gridCol w:w="5953"/>
        <w:gridCol w:w="1282"/>
        <w:gridCol w:w="1284"/>
        <w:gridCol w:w="29"/>
        <w:gridCol w:w="1255"/>
      </w:tblGrid>
      <w:tr w:rsidRPr="00DA4403" w:rsidR="004C5C66" w:rsidTr="00D3791D" w14:paraId="66243AA0" w14:textId="77777777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441B3CB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79B471D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B04119A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C43FC3" w14:paraId="5FD77053" w14:textId="77777777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6EA0BBB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BD0C53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032AEFB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13A979F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C43FC3" w14:paraId="24581C52" w14:textId="77777777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66FD0E85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1522F383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78E4B158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7874651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C43FC3" w14:paraId="6F2B6D24" w14:textId="77777777">
        <w:trPr>
          <w:trHeight w:val="225"/>
        </w:trPr>
        <w:tc>
          <w:tcPr>
            <w:tcW w:w="3036" w:type="pct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434955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54" w:type="pct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7613006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67C3078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55C40B6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C43FC3" w14:paraId="4F0347D1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06F4F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5F171F0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AACF0E9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7A2E3A0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Pr="00DA4403" w:rsidR="004C5C66" w:rsidTr="00C43FC3" w14:paraId="38968558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E6FCD5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7E646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4,287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DE81E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0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D6555" w14:paraId="612A8E00" w14:textId="57DDB0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3,079</w:t>
            </w:r>
          </w:p>
        </w:tc>
      </w:tr>
      <w:tr w:rsidRPr="00DA4403" w:rsidR="004C5C66" w:rsidTr="00C43FC3" w14:paraId="0243A163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8657AA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DDCE4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9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404CF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5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D6555" w14:paraId="56D69CA1" w14:textId="5A94C6F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98</w:t>
            </w:r>
          </w:p>
        </w:tc>
      </w:tr>
      <w:tr w:rsidRPr="00DA4403" w:rsidR="004C5C66" w:rsidTr="00C43FC3" w14:paraId="194E5D62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92FEB8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42DC0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24,299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0084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,514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D6555" w14:paraId="53F5D738" w14:textId="53F1092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85,389</w:t>
            </w:r>
          </w:p>
        </w:tc>
      </w:tr>
      <w:tr w:rsidRPr="00DA4403" w:rsidR="004C5C66" w:rsidTr="00C43FC3" w14:paraId="25FA162B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612A8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A86FA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23,537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D03CF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81,92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206A32" w14:paraId="67BF039A" w14:textId="10FD8E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</w:t>
            </w:r>
            <w:r w:rsidR="008D655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5,728</w:t>
            </w:r>
          </w:p>
        </w:tc>
      </w:tr>
      <w:tr w:rsidRPr="00DA4403" w:rsidR="004C5C66" w:rsidTr="00C43FC3" w14:paraId="07A0A162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3146B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71AA5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A00A9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206A32" w14:paraId="10C24368" w14:textId="5DB98B5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Pr="00DA4403" w:rsidR="004C5C66" w:rsidTr="00C43FC3" w14:paraId="4F9AB5B4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5BF3B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A14F0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29,253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629FE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3,81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D6555" w14:paraId="379E511E" w14:textId="74ADA0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9,441</w:t>
            </w:r>
          </w:p>
        </w:tc>
      </w:tr>
      <w:tr w:rsidRPr="00DA4403" w:rsidR="004C5C66" w:rsidTr="00C43FC3" w14:paraId="051C4CE5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39910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7CD2A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575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AAB4F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564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ED9FE8" w14:textId="6551261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  <w:r w:rsidR="008D655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729</w:t>
            </w:r>
          </w:p>
        </w:tc>
      </w:tr>
      <w:tr w:rsidRPr="00DA4403" w:rsidR="004C5C66" w:rsidTr="00C43FC3" w14:paraId="762C11F6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9BE96D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AE02B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40,266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ABC27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1,14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4FEC60" w14:textId="0189E1E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 w:rsidR="008D655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</w:t>
            </w:r>
            <w:r w:rsidR="008610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28</w:t>
            </w:r>
          </w:p>
        </w:tc>
      </w:tr>
      <w:tr w:rsidRPr="00DA4403" w:rsidR="004C5C66" w:rsidTr="00C43FC3" w14:paraId="6403FE18" w14:textId="77777777">
        <w:trPr>
          <w:trHeight w:val="283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BA0A93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54" w:type="pct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3454C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362,167</w:t>
            </w:r>
          </w:p>
        </w:tc>
        <w:tc>
          <w:tcPr>
            <w:tcW w:w="655" w:type="pct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A5836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34,612</w:t>
            </w:r>
          </w:p>
        </w:tc>
        <w:tc>
          <w:tcPr>
            <w:tcW w:w="655" w:type="pct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0DADEA59" w14:textId="0B766F8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11,593</w:t>
            </w:r>
          </w:p>
        </w:tc>
      </w:tr>
      <w:tr w:rsidRPr="00DA4403" w:rsidR="004C5C66" w:rsidTr="00C43FC3" w14:paraId="425F13C3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37CD8B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54" w:type="pct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D4F36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8AD98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4C8472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C43FC3" w14:paraId="3655D6FC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86034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38495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43,868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61FE7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85,45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406D25F4" w14:textId="1AB976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43,553</w:t>
            </w:r>
          </w:p>
        </w:tc>
      </w:tr>
      <w:tr w:rsidRPr="00DA4403" w:rsidR="004C5C66" w:rsidTr="00C43FC3" w14:paraId="28A8CB7E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25571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8BDE0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D0D0D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E880F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C43FC3" w14:paraId="332F34EB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vAlign w:val="center"/>
            <w:hideMark/>
          </w:tcPr>
          <w:p w:rsidRPr="00DA4403" w:rsidR="004C5C66" w:rsidP="00D33927" w:rsidRDefault="004C5C66" w14:paraId="6E935DFD" w14:textId="77777777">
            <w:pPr>
              <w:ind w:right="-246"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899C1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772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36B8E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93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36609B36" w14:textId="3D689C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863</w:t>
            </w:r>
          </w:p>
        </w:tc>
      </w:tr>
      <w:tr w:rsidRPr="00DA4403" w:rsidR="004C5C66" w:rsidTr="00C43FC3" w14:paraId="6A780D78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0DEE1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73D69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FBA6A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35728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C43FC3" w14:paraId="7EF49F21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A99FA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5F2C3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1,470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3177E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7,46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D0CA7A" w14:textId="39ED990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</w:t>
            </w:r>
            <w:r w:rsidR="008610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,639</w:t>
            </w:r>
          </w:p>
        </w:tc>
      </w:tr>
      <w:tr w:rsidRPr="00DA4403" w:rsidR="004C5C66" w:rsidTr="00C43FC3" w14:paraId="0A0D21B1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89BC0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3FE7E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0,129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55612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53,13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477C63CA" w14:textId="53927D8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8,317</w:t>
            </w:r>
          </w:p>
        </w:tc>
      </w:tr>
      <w:tr w:rsidRPr="00DA4403" w:rsidR="004C5C66" w:rsidTr="00C43FC3" w14:paraId="20AA4055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D2269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1F5DE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34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76221B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44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4AB519C4" w14:textId="3613D18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707</w:t>
            </w:r>
          </w:p>
        </w:tc>
      </w:tr>
      <w:tr w:rsidRPr="00DA4403" w:rsidR="004C5C66" w:rsidTr="00C43FC3" w14:paraId="41B67550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72C55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09408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699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FD04B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69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62AA7E26" w14:textId="7E3CD4A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50</w:t>
            </w:r>
          </w:p>
        </w:tc>
      </w:tr>
      <w:tr w:rsidRPr="00DA4403" w:rsidR="004C5C66" w:rsidTr="00C43FC3" w14:paraId="0B4764A9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BF520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BBD4A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8,147</w:t>
            </w:r>
          </w:p>
        </w:tc>
        <w:tc>
          <w:tcPr>
            <w:tcW w:w="655" w:type="pct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DAD8C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3,74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86101F" w14:paraId="67BAFB4B" w14:textId="30F9E56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,015</w:t>
            </w:r>
          </w:p>
        </w:tc>
      </w:tr>
      <w:tr w:rsidRPr="00DA4403" w:rsidR="004C5C66" w:rsidTr="00C43FC3" w14:paraId="41BEA133" w14:textId="77777777">
        <w:trPr>
          <w:trHeight w:val="340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ED56E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54" w:type="pct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2B958A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769,118</w:t>
            </w:r>
          </w:p>
        </w:tc>
        <w:tc>
          <w:tcPr>
            <w:tcW w:w="655" w:type="pct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149CC2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47,569</w:t>
            </w:r>
          </w:p>
        </w:tc>
        <w:tc>
          <w:tcPr>
            <w:tcW w:w="655" w:type="pct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CE9F35" w14:textId="1C704E9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  <w:r w:rsidR="0086101F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20,343</w:t>
            </w:r>
          </w:p>
        </w:tc>
      </w:tr>
      <w:tr w:rsidRPr="00DA4403" w:rsidR="004C5C66" w:rsidTr="00C43FC3" w14:paraId="029054FA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3AFF9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54" w:type="pct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6B0F9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)</w:t>
            </w:r>
          </w:p>
        </w:tc>
        <w:tc>
          <w:tcPr>
            <w:tcW w:w="655" w:type="pct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41798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016)</w:t>
            </w:r>
          </w:p>
        </w:tc>
        <w:tc>
          <w:tcPr>
            <w:tcW w:w="655" w:type="pct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C4414C" w14:paraId="27E11FDE" w14:textId="7C03312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)</w:t>
            </w:r>
          </w:p>
        </w:tc>
      </w:tr>
      <w:tr w:rsidRPr="00DA4403" w:rsidR="004C5C66" w:rsidTr="00C43FC3" w14:paraId="3695C2AD" w14:textId="77777777">
        <w:trPr>
          <w:trHeight w:val="225"/>
        </w:trPr>
        <w:tc>
          <w:tcPr>
            <w:tcW w:w="3036" w:type="pct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18BFA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7E4D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8,021)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67904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3,789)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160A4C" w14:textId="50639B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</w:t>
            </w:r>
            <w:r w:rsidR="00C4414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601)</w:t>
            </w:r>
          </w:p>
        </w:tc>
      </w:tr>
      <w:tr w:rsidRPr="00DA4403" w:rsidR="004C5C66" w:rsidTr="00C43FC3" w14:paraId="6FF9EA65" w14:textId="77777777">
        <w:trPr>
          <w:trHeight w:val="340"/>
        </w:trPr>
        <w:tc>
          <w:tcPr>
            <w:tcW w:w="3036" w:type="pct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5A421D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54" w:type="pct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A70F2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28,868</w:t>
            </w:r>
          </w:p>
        </w:tc>
        <w:tc>
          <w:tcPr>
            <w:tcW w:w="655" w:type="pct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FD22F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16,153</w:t>
            </w:r>
          </w:p>
        </w:tc>
        <w:tc>
          <w:tcPr>
            <w:tcW w:w="655" w:type="pct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C4414C" w14:paraId="7C33F2E3" w14:textId="03C4BCB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23,087</w:t>
            </w:r>
          </w:p>
        </w:tc>
      </w:tr>
    </w:tbl>
    <w:p w:rsidR="004C5C66" w:rsidP="004C5C66" w:rsidRDefault="004C5C66" w14:paraId="61A20F50" w14:textId="77777777">
      <w:pPr>
        <w:spacing w:before="360"/>
      </w:pPr>
    </w:p>
    <w:p w:rsidR="004C5C66" w:rsidP="004C5C66" w:rsidRDefault="004C5C66" w14:paraId="21325C30" w14:textId="77777777">
      <w:r>
        <w:br w:type="page"/>
      </w:r>
    </w:p>
    <w:p w:rsidR="00963449" w:rsidP="00963449" w:rsidRDefault="00963449" w14:paraId="383BB346" w14:textId="197CCD23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796" w:type="dxa"/>
        <w:tblLayout w:type="fixed"/>
        <w:tblLook w:val="04A0" w:firstRow="1" w:lastRow="0" w:firstColumn="1" w:lastColumn="0" w:noHBand="0" w:noVBand="1"/>
        <w:tblCaption w:val="Transport for NSW - Balance Sheet"/>
      </w:tblPr>
      <w:tblGrid>
        <w:gridCol w:w="5953"/>
        <w:gridCol w:w="1281"/>
        <w:gridCol w:w="1263"/>
        <w:gridCol w:w="18"/>
        <w:gridCol w:w="1270"/>
        <w:gridCol w:w="11"/>
      </w:tblGrid>
      <w:tr w:rsidRPr="00DA4403" w:rsidR="00A64BFA" w:rsidTr="003E78E7" w14:paraId="1299CF3C" w14:textId="77777777">
        <w:trPr>
          <w:gridAfter w:val="1"/>
          <w:wAfter w:w="11" w:type="dxa"/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A64BFA" w:rsidP="005162D0" w:rsidRDefault="00A64BFA" w14:paraId="3802989F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A64BFA" w:rsidP="005162D0" w:rsidRDefault="00A64BFA" w14:paraId="56A5EEE4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2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A64BFA" w:rsidP="005162D0" w:rsidRDefault="00A64BFA" w14:paraId="36CA869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3E78E7" w14:paraId="68B947A3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582B516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269B83A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CCD5B7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D3BC31F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3E78E7" w14:paraId="76BF6084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26FE2E14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03A846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5FF5C2F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7245B1B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3E78E7" w14:paraId="3BBB84ED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E69A38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81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7B73054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9C60C7D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DD9E88F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6AFB657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E73CCF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9149A53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6716D25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874FC2E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Pr="00DA4403" w:rsidR="004C5C66" w:rsidTr="003E78E7" w14:paraId="7649A93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6FC67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01DAD6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88,691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3E2CBB" w:rsidR="004C5C66" w:rsidP="005162D0" w:rsidRDefault="004C5C66" w14:paraId="6D92310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E2CB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3,90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C6F562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6,113</w:t>
            </w:r>
          </w:p>
        </w:tc>
      </w:tr>
      <w:tr w:rsidRPr="00DA4403" w:rsidR="004C5C66" w:rsidTr="003E78E7" w14:paraId="38009A4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EE0EB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1B6FA5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3ADB09F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95DA145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38BADB4D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2B50D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AC900AD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9,60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C2BCC0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,326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73E366D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4,978</w:t>
            </w:r>
          </w:p>
        </w:tc>
      </w:tr>
      <w:tr w:rsidRPr="00DA4403" w:rsidR="004C5C66" w:rsidTr="003E78E7" w14:paraId="51C0730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7BDB6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19E0F95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7C8B473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9BF7A3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621249E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09FF0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D8A8D5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41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75BE5A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B85AB8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0</w:t>
            </w:r>
          </w:p>
        </w:tc>
      </w:tr>
      <w:tr w:rsidRPr="00DA4403" w:rsidR="004C5C66" w:rsidTr="003E78E7" w14:paraId="3FA3359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AA50C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AE8BF2D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197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DFAEAB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96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E0ACE9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969</w:t>
            </w:r>
          </w:p>
        </w:tc>
      </w:tr>
      <w:tr w:rsidRPr="00DA4403" w:rsidR="004C5C66" w:rsidTr="003E78E7" w14:paraId="77D8672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4CB6E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1129BB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1EC411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F8A4DD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9</w:t>
            </w:r>
          </w:p>
        </w:tc>
      </w:tr>
      <w:tr w:rsidRPr="00DA4403" w:rsidR="004C5C66" w:rsidTr="003E78E7" w14:paraId="6886A522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FA125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B9F79D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011F0D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B5149BD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077F28F2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7A028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3BF2A6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00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7CB01A5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73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20AE85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09</w:t>
            </w:r>
          </w:p>
        </w:tc>
      </w:tr>
      <w:tr w:rsidRPr="00DA4403" w:rsidR="004C5C66" w:rsidTr="003E78E7" w14:paraId="36463A53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528443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81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1829B3" w14:paraId="5CA8C898" w14:textId="618F6C58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7,837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2244948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1,852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51C35BB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0,979</w:t>
            </w:r>
          </w:p>
        </w:tc>
      </w:tr>
      <w:tr w:rsidRPr="00DA4403" w:rsidR="004C5C66" w:rsidTr="003E78E7" w14:paraId="1927B34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F385180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81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E9B830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EFF649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6C39B4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628CFD4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157A2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9FB9EA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501616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101866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3F434C9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DE202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584665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355E55B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14C82D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567D4AF8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DE0D5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8B22C8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97,514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662144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8,65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BB193B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,781</w:t>
            </w:r>
          </w:p>
        </w:tc>
      </w:tr>
      <w:tr w:rsidRPr="00DA4403" w:rsidR="004C5C66" w:rsidTr="003E78E7" w14:paraId="26428512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B1E45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692763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BCDD8D3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303DD0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</w:tr>
      <w:tr w:rsidRPr="00DA4403" w:rsidR="004C5C66" w:rsidTr="003E78E7" w14:paraId="62FEBC8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F7DA3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F7BE958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,17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FB39BA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,026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8662DF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7,701</w:t>
            </w:r>
          </w:p>
        </w:tc>
      </w:tr>
      <w:tr w:rsidRPr="00DA4403" w:rsidR="004C5C66" w:rsidTr="003E78E7" w14:paraId="063F15E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93E97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270C40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B1C870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073D1A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26A8260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3788F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68E745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211730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2761248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30D5D9D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C8AF05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CEF14AD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66,402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AF9241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1,56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2EA47EB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8,257</w:t>
            </w:r>
          </w:p>
        </w:tc>
      </w:tr>
      <w:tr w:rsidRPr="00DA4403" w:rsidR="004C5C66" w:rsidTr="003E78E7" w14:paraId="76FC1E1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11D96E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2CF14C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5,011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D5CB22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4,35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82BE4F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2,981</w:t>
            </w:r>
          </w:p>
        </w:tc>
      </w:tr>
      <w:tr w:rsidRPr="00DA4403" w:rsidR="004C5C66" w:rsidTr="003E78E7" w14:paraId="2705A21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1A447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7C0B45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701,237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6D328CD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767,22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DD106FC" w14:textId="257B09ED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</w:t>
            </w:r>
            <w:r w:rsidR="00474B1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0</w:t>
            </w: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989</w:t>
            </w:r>
          </w:p>
        </w:tc>
      </w:tr>
      <w:tr w:rsidRPr="00DA4403" w:rsidR="004C5C66" w:rsidTr="003E78E7" w14:paraId="4B45F235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288DE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4D86AD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D87ECCF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294A33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0CF6F46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69BFE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4F318C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,015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D0A04F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2,88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46DA24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8,157</w:t>
            </w:r>
          </w:p>
        </w:tc>
      </w:tr>
      <w:tr w:rsidRPr="00DA4403" w:rsidR="004C5C66" w:rsidTr="003E78E7" w14:paraId="32336FB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0BDEB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76D4DD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6,325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74FB56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0,854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7EE0B4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8,368</w:t>
            </w:r>
          </w:p>
        </w:tc>
      </w:tr>
      <w:tr w:rsidRPr="00DA4403" w:rsidR="004C5C66" w:rsidTr="003E78E7" w14:paraId="483AC4F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52BAC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2D3DCE0" w14:textId="6FDC2E81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3,36</w:t>
            </w:r>
            <w:r w:rsidR="00A004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4CD57F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2,963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74B17" w14:paraId="74B4695B" w14:textId="4C6AD462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7</w:t>
            </w:r>
          </w:p>
        </w:tc>
      </w:tr>
      <w:tr w:rsidRPr="00DA4403" w:rsidR="004C5C66" w:rsidTr="003E78E7" w14:paraId="1C6FE685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A309C8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81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6BAED29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581,048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C291DE1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104,538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06C0E5E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704,696</w:t>
            </w:r>
          </w:p>
        </w:tc>
      </w:tr>
      <w:tr w:rsidRPr="00DA4403" w:rsidR="004C5C66" w:rsidTr="003E78E7" w14:paraId="7CA78785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BEB42E7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81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B724F70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388,885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B5E6C61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936,390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070A646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575,675</w:t>
            </w:r>
          </w:p>
        </w:tc>
      </w:tr>
      <w:tr w:rsidRPr="00DA4403" w:rsidR="004C5C66" w:rsidTr="003E78E7" w14:paraId="74736F7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06ED15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EC21613" w14:textId="77777777">
            <w:pPr>
              <w:ind w:left="-284"/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6D58968" w14:textId="77777777">
            <w:pPr>
              <w:ind w:left="-284"/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9051E98" w14:textId="77777777">
            <w:pPr>
              <w:ind w:left="-284"/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0C2EBE4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B87A4DD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DCC5F2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46BC6E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5BA03C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057BAE1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47A33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F4CFF2B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7E6096E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F04C80E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052FC05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4D326A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37F0DF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5,19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C479E3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8,21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28D638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8,528</w:t>
            </w:r>
          </w:p>
        </w:tc>
      </w:tr>
      <w:tr w:rsidRPr="00DA4403" w:rsidR="004C5C66" w:rsidTr="003E78E7" w14:paraId="086A5CF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F3312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3B0E085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3A256F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252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5EE777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252</w:t>
            </w:r>
          </w:p>
        </w:tc>
      </w:tr>
      <w:tr w:rsidRPr="00DA4403" w:rsidR="004C5C66" w:rsidTr="003E78E7" w14:paraId="02793AE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7C1FF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BE2B96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3EF24F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86915E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</w:tr>
      <w:tr w:rsidRPr="00DA4403" w:rsidR="004C5C66" w:rsidTr="003E78E7" w14:paraId="2E5AE0F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D53B1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24870F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,397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021B61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5,70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852DFA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264</w:t>
            </w:r>
          </w:p>
        </w:tc>
      </w:tr>
      <w:tr w:rsidRPr="00DA4403" w:rsidR="004C5C66" w:rsidTr="003E78E7" w14:paraId="7BA4735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75084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7CC17A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8,353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BB4965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,502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9F79F3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69</w:t>
            </w:r>
          </w:p>
        </w:tc>
      </w:tr>
      <w:tr w:rsidRPr="00DA4403" w:rsidR="004C5C66" w:rsidTr="003E78E7" w14:paraId="77A6E93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EAF4A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6B88F4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7,045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15E2E5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2,231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5250113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4,166</w:t>
            </w:r>
          </w:p>
        </w:tc>
      </w:tr>
      <w:tr w:rsidRPr="00DA4403" w:rsidR="004C5C66" w:rsidTr="003E78E7" w14:paraId="6666BA1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4E402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A00934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31DF21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EDD2F2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4237A784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DFD0249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81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2E2F7E" w14:paraId="3E4D5168" w14:textId="0875C14A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94,209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738E709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12,952</w:t>
            </w:r>
          </w:p>
        </w:tc>
        <w:tc>
          <w:tcPr>
            <w:tcW w:w="1281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D041F76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9,736</w:t>
            </w:r>
          </w:p>
        </w:tc>
      </w:tr>
      <w:tr w:rsidRPr="00DA4403" w:rsidR="004C5C66" w:rsidTr="003E78E7" w14:paraId="5241EF6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224EE3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81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B3955CB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19D4C5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A86D90E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6DADD31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8A7C9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9DB7B5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4176617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10B43DA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5CD07C4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88AFC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6CCB15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5BB87EF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65A99F2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739D2CB2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3CA5C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2B1ACE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542BDF6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9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C7E4801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9</w:t>
            </w:r>
          </w:p>
        </w:tc>
      </w:tr>
      <w:tr w:rsidRPr="00DA4403" w:rsidR="004C5C66" w:rsidTr="003E78E7" w14:paraId="4391F5B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C89CC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E34534A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386C309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9913B05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270C192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18BA76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5A2BA70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7,76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ED76394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98,283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8141F93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43,169</w:t>
            </w:r>
          </w:p>
        </w:tc>
      </w:tr>
      <w:tr w:rsidRPr="00DA4403" w:rsidR="004C5C66" w:rsidTr="003E78E7" w14:paraId="733C5C52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2DC35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4AB8FB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910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4B602C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5,313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59654B5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7</w:t>
            </w:r>
          </w:p>
        </w:tc>
      </w:tr>
      <w:tr w:rsidRPr="00DA4403" w:rsidR="004C5C66" w:rsidTr="003E78E7" w14:paraId="516ADA8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AEBB4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6354B9E9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7,88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46D155B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,49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7D92B9C" w14:textId="77777777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08,615</w:t>
            </w:r>
          </w:p>
        </w:tc>
      </w:tr>
      <w:tr w:rsidRPr="00DA4403" w:rsidR="004C5C66" w:rsidTr="003E78E7" w14:paraId="44A52FF9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B4F8674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81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4E5D634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25,558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0573600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31,934</w:t>
            </w:r>
          </w:p>
        </w:tc>
        <w:tc>
          <w:tcPr>
            <w:tcW w:w="12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2CBF5ED1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20,971</w:t>
            </w:r>
          </w:p>
        </w:tc>
      </w:tr>
      <w:tr w:rsidRPr="00DA4403" w:rsidR="004C5C66" w:rsidTr="003E78E7" w14:paraId="16263F81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2E4697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A56CE3E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19,767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4F3313FD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44,887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592A739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890,707</w:t>
            </w:r>
          </w:p>
        </w:tc>
      </w:tr>
      <w:tr w:rsidRPr="00DA4403" w:rsidR="004C5C66" w:rsidTr="003E78E7" w14:paraId="7573451A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5EECD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58B0B7B1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,169,11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0E83D500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191,504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5162D0" w:rsidRDefault="004C5C66" w14:paraId="728F105A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684,968</w:t>
            </w:r>
          </w:p>
        </w:tc>
      </w:tr>
      <w:tr w:rsidRPr="00DA4403" w:rsidR="004C5C66" w:rsidTr="003E78E7" w14:paraId="1049075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2EF2C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2396C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5C20C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61DC3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3E78E7" w14:paraId="253EF3B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AA54C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0D83A33A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03,305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0E199362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673,97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0637C9A2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,231,571</w:t>
            </w:r>
          </w:p>
        </w:tc>
      </w:tr>
      <w:tr w:rsidRPr="00DA4403" w:rsidR="004C5C66" w:rsidTr="003E78E7" w14:paraId="01ED36E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187F3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75D5ECC5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65,813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2AE948F7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7,5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52A0E7E6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3,397</w:t>
            </w:r>
          </w:p>
        </w:tc>
      </w:tr>
      <w:tr w:rsidRPr="00DA4403" w:rsidR="004C5C66" w:rsidTr="003E78E7" w14:paraId="1B7C817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60E9C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14F65729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497A89C4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7D03F28A" w14:textId="77777777">
            <w:pPr>
              <w:ind w:left="-22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3E78E7" w14:paraId="7B741CE4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803483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81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5B6B3D7C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,169,118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3C22AB38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191,50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735CE9" w:rsidRDefault="004C5C66" w14:paraId="190F4FC6" w14:textId="7777777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684,968</w:t>
            </w:r>
          </w:p>
        </w:tc>
      </w:tr>
    </w:tbl>
    <w:p w:rsidRPr="00F8244B" w:rsidR="00DF3127" w:rsidP="00DF3127" w:rsidRDefault="00DF3127" w14:paraId="54F54DF7" w14:textId="77777777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Transport for NSW - Cash Flow Statemen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16925827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4582DF0F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48B423B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41CAA7C0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6B8134DC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074C9D20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13476A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4B85D3F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FDE3AC3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73FFC649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56D5DCF3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658A2806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02E4E8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B87CE3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21A68342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66DBB7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307DA1E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F47742E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3410D42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0FB7AA5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062C35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3DAADB1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746413B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D415DC9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EF1ED0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40E4F34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04014CF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4,78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F1853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,0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90ED7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90,218</w:t>
            </w:r>
          </w:p>
        </w:tc>
      </w:tr>
      <w:tr w:rsidRPr="00DA4403" w:rsidR="004C5C66" w:rsidTr="00A64BFA" w14:paraId="05AD560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220063C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719BDE9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3B7734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FCDCFE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98</w:t>
            </w:r>
          </w:p>
        </w:tc>
      </w:tr>
      <w:tr w:rsidRPr="00DA4403" w:rsidR="004C5C66" w:rsidTr="00A64BFA" w14:paraId="1E9C026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5C9986A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01E906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14,59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B8CC0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51,1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7946C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92,405</w:t>
            </w:r>
          </w:p>
        </w:tc>
      </w:tr>
      <w:tr w:rsidRPr="00DA4403" w:rsidR="004C5C66" w:rsidTr="00A64BFA" w14:paraId="3DEF5C9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215DECC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7C1111B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57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E1C95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5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F5CE1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195</w:t>
            </w:r>
          </w:p>
        </w:tc>
      </w:tr>
      <w:tr w:rsidRPr="00DA4403" w:rsidR="004C5C66" w:rsidTr="00A64BFA" w14:paraId="3865250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2C09EDF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529B8E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B4CFE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97DF7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460B1F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B49A7D4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73B82B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28,34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615CF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54,8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39759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8,742</w:t>
            </w:r>
          </w:p>
        </w:tc>
      </w:tr>
      <w:tr w:rsidRPr="00DA4403" w:rsidR="004C5C66" w:rsidTr="00A64BFA" w14:paraId="567F2556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C982C98" w14:textId="77777777">
            <w:pPr>
              <w:ind w:firstLine="181" w:firstLineChars="100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34F3915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48,430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1CAE4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36,089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5769B6" w14:textId="7777777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93028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10,959</w:t>
            </w:r>
          </w:p>
        </w:tc>
      </w:tr>
      <w:tr w:rsidRPr="00DA4403" w:rsidR="004C5C66" w:rsidTr="00A64BFA" w14:paraId="22C66D4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C83340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0F5B59" w:rsidR="004C5C66" w:rsidP="00E038D2" w:rsidRDefault="004C5C66" w14:paraId="2963046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6ABC6D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6F7280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1B1E69B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15C12FE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345162F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43,86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4E0BD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85,4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2867A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43,553</w:t>
            </w:r>
          </w:p>
        </w:tc>
      </w:tr>
      <w:tr w:rsidRPr="00DA4403" w:rsidR="004C5C66" w:rsidTr="00A64BFA" w14:paraId="137F1CD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8CB1DDF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2345E6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A00BC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F0D74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AC7798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E82A62C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452DAAB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3FA37C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3B4B6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0B04D2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18E90E7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3559CBB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0E9884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1E8A6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7BAA8B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68C08A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353435A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FAF26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313B3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95D2A7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EE7639A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5DE4CCB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3,90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8F0E3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7,0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420CCC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1,069</w:t>
            </w:r>
          </w:p>
        </w:tc>
      </w:tr>
      <w:tr w:rsidRPr="00DA4403" w:rsidR="004C5C66" w:rsidTr="00A64BFA" w14:paraId="706D19BB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631E859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23AB7A1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78BE4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729249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24E1F1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480FE37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03A5516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6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2FE86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F496E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32</w:t>
            </w:r>
          </w:p>
        </w:tc>
      </w:tr>
      <w:tr w:rsidRPr="00DA4403" w:rsidR="004C5C66" w:rsidTr="00A64BFA" w14:paraId="485F35F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A0C9DC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410D0FD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0,12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25885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35,2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EB63C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8,317</w:t>
            </w:r>
          </w:p>
        </w:tc>
      </w:tr>
      <w:tr w:rsidRPr="00DA4403" w:rsidR="004C5C66" w:rsidTr="00A64BFA" w14:paraId="0ECC28C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7A5FD74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05F911E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1,75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F2F83D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5,2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E16AD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9,099</w:t>
            </w:r>
          </w:p>
        </w:tc>
      </w:tr>
      <w:tr w:rsidRPr="00DA4403" w:rsidR="004C5C66" w:rsidTr="00A64BFA" w14:paraId="62A8E7D5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45F586" w14:textId="77777777">
            <w:pPr>
              <w:ind w:firstLine="181" w:firstLineChars="100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1BE8E03C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686,719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EF2D5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51,276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5AC6B9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999,069</w:t>
            </w:r>
          </w:p>
        </w:tc>
      </w:tr>
      <w:tr w:rsidRPr="00DA4403" w:rsidR="004C5C66" w:rsidTr="00A64BFA" w14:paraId="7BD7804F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D2BE02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23D00E3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38,28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BE5CB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15,1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4F8120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988,110</w:t>
            </w:r>
          </w:p>
        </w:tc>
      </w:tr>
      <w:tr w:rsidRPr="00DA4403" w:rsidR="004C5C66" w:rsidTr="00A64BFA" w14:paraId="22A0F7A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624FA3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0F5B59" w:rsidR="004C5C66" w:rsidP="00E038D2" w:rsidRDefault="004C5C66" w14:paraId="7795DA48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AE3F397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604D660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6B83BD6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449357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57948C0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34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CD40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0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3E20F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630</w:t>
            </w:r>
          </w:p>
        </w:tc>
      </w:tr>
      <w:tr w:rsidRPr="00DA4403" w:rsidR="004C5C66" w:rsidTr="00A64BFA" w14:paraId="5FCE410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8062D9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6010394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967,955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72F5F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788,02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53115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104,625)</w:t>
            </w:r>
          </w:p>
        </w:tc>
      </w:tr>
      <w:tr w:rsidRPr="00DA4403" w:rsidR="004C5C66" w:rsidTr="00A64BFA" w14:paraId="65932D1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6A1896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7E200DE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C3261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986CD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17851B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A35E12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600AD96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4213A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1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0F927C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88CC7A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FE3B17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5D1B45B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4D969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D97831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99ED4C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BD2F66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0744A15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EF70F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3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CD50B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F88EC2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D567F3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2A5BF49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8,588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C23B8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8,92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71EC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723)</w:t>
            </w:r>
          </w:p>
        </w:tc>
      </w:tr>
      <w:tr w:rsidRPr="00DA4403" w:rsidR="004C5C66" w:rsidTr="00A64BFA" w14:paraId="6DC2A829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D7FE4B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2E2F7E" w14:paraId="0343353A" w14:textId="0B56A0B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061,202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2D7363" w14:paraId="445DAB77" w14:textId="0B17865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  <w:r w:rsidR="002E2F7E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891,817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87D35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03,718)</w:t>
            </w:r>
          </w:p>
        </w:tc>
      </w:tr>
      <w:tr w:rsidRPr="00DA4403" w:rsidR="004C5C66" w:rsidTr="00A64BFA" w14:paraId="10CBEF3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BA0FA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0F5B59" w:rsidR="004C5C66" w:rsidP="00E038D2" w:rsidRDefault="004C5C66" w14:paraId="7FF73CBA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AE19B37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C0C5955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6516971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AA5DD6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482CE93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3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FB4FB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2E524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1807E6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EAF943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20D5DEA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3,989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CC140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7,88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29E69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2,187)</w:t>
            </w:r>
          </w:p>
        </w:tc>
      </w:tr>
      <w:tr w:rsidRPr="00DA4403" w:rsidR="004C5C66" w:rsidTr="00A64BFA" w14:paraId="0B10FE8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97E3B5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4AB65C9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10B796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3D4F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1EA9F7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6023A1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3E7B808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2FDFA9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83DE0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4B0516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0F3A28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0DAE947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81A1D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2BB44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32A6BB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B3094A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41C353C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730C5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ACF47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42E0594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723A92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123DC1A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4,092)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3A78C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7,883)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397AE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2,187)</w:t>
            </w:r>
          </w:p>
        </w:tc>
      </w:tr>
      <w:tr w:rsidRPr="00DA4403" w:rsidR="004C5C66" w:rsidTr="00A64BFA" w14:paraId="4F1ECF32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98E83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1910692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,005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59EF6B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54,51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6B22B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7,795)</w:t>
            </w:r>
          </w:p>
        </w:tc>
      </w:tr>
      <w:tr w:rsidRPr="002F67F0" w:rsidR="004C5C66" w:rsidTr="00A64BFA" w14:paraId="2AC4FCD3" w14:textId="77777777">
        <w:trPr>
          <w:trHeight w:val="227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BFF846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448782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40,2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165E9A" w14:paraId="1DA3076F" w14:textId="263AE17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3,2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2F67F0" w:rsidR="004C5C66" w:rsidP="00E038D2" w:rsidRDefault="004C5C66" w14:paraId="1260E88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en-AU"/>
              </w:rPr>
            </w:pPr>
            <w:r w:rsidRPr="003E2CB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3,908</w:t>
            </w:r>
          </w:p>
        </w:tc>
      </w:tr>
      <w:tr w:rsidRPr="00DA4403" w:rsidR="004C5C66" w:rsidTr="00A64BFA" w14:paraId="59C9DC3F" w14:textId="77777777">
        <w:trPr>
          <w:trHeight w:val="227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224019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4C5C66" w:rsidP="00E038D2" w:rsidRDefault="004C5C66" w14:paraId="1A5D0C7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80)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EB4F81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9D8A2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2D729E0" w14:textId="77777777">
        <w:trPr>
          <w:trHeight w:val="227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vAlign w:val="bottom"/>
            <w:hideMark/>
          </w:tcPr>
          <w:p w:rsidRPr="00DA4403" w:rsidR="004C5C66" w:rsidP="00E038D2" w:rsidRDefault="004C5C66" w14:paraId="3013544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93DC4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76CFD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100D3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9D8E2BC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6E7A19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4EF783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8,691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7A1BAD" w14:textId="02207E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1587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</w:t>
            </w:r>
            <w:r w:rsidR="00165E9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3,908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84B9C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06,113</w:t>
            </w:r>
          </w:p>
        </w:tc>
      </w:tr>
    </w:tbl>
    <w:p w:rsidR="004C5C66" w:rsidP="004C5C66" w:rsidRDefault="004C5C66" w14:paraId="707F2A66" w14:textId="77777777">
      <w:pPr>
        <w:spacing w:before="360"/>
      </w:pPr>
    </w:p>
    <w:p w:rsidR="00F134C2" w:rsidP="004C5C66" w:rsidRDefault="00F134C2" w14:paraId="66B7E194" w14:textId="77777777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134C2" w:rsidSect="00E66EB1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7" w:h="16840" w:orient="portrait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:rsidR="004C5C66" w:rsidP="004C5C66" w:rsidRDefault="004C5C66" w14:paraId="312A4A74" w14:textId="4F7F6E50">
      <w:pPr>
        <w:rPr>
          <w:rFonts w:ascii="Arial" w:hAnsi="Arial" w:cs="Arial"/>
          <w:b/>
          <w:color w:val="000000"/>
          <w:sz w:val="26"/>
          <w:szCs w:val="26"/>
          <w:lang w:eastAsia="en-AU"/>
        </w:rPr>
      </w:pPr>
      <w:r w:rsidRPr="00DA4403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Sydney Metro</w:t>
      </w:r>
    </w:p>
    <w:p w:rsidRPr="00F8244B" w:rsidR="00AB437E" w:rsidP="00AB437E" w:rsidRDefault="00AB437E" w14:paraId="03AC8E06" w14:textId="77777777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Sydney Metro - Operating Statemen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54DE7CA5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F123D0B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9BCA7A3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577ED7C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5CD28BF3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660B488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6FAC980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0E113CB2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4652429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28BBC61A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144FE057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575E3522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542936C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4C27AA44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7C8DEBBB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AB8D4A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E58326A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892E0E0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5C9DF73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6AAFD44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B99648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6B2C27E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2DC5D2D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AEF5580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Pr="00DA4403" w:rsidR="004C5C66" w:rsidTr="00A64BFA" w14:paraId="09756DD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6FC49D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D6C1E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D9B95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A7690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CD94BA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039656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AB5B2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D4AF0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4B5A7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30</w:t>
            </w:r>
          </w:p>
        </w:tc>
      </w:tr>
      <w:tr w:rsidRPr="00DA4403" w:rsidR="004C5C66" w:rsidTr="00A64BFA" w14:paraId="168ACCC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395FF9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23C6C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,89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8D626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8,5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043C5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2,944</w:t>
            </w:r>
          </w:p>
        </w:tc>
      </w:tr>
      <w:tr w:rsidRPr="00DA4403" w:rsidR="004C5C66" w:rsidTr="00A64BFA" w14:paraId="02A4819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DF214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C0D382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2F037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A4858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5D9B77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C0B372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4F6B5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D6FFB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1BFD8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BE9F65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5F926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980CBF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,32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D1DAC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,7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6DC34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,927</w:t>
            </w:r>
          </w:p>
        </w:tc>
      </w:tr>
      <w:tr w:rsidRPr="00DA4403" w:rsidR="004C5C66" w:rsidTr="00A64BFA" w14:paraId="24AA472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9BC57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F23A2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58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AC885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9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F7133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333</w:t>
            </w:r>
          </w:p>
        </w:tc>
      </w:tr>
      <w:tr w:rsidRPr="00DA4403" w:rsidR="004C5C66" w:rsidTr="00A64BFA" w14:paraId="341B557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78994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9C36A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07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7E91E3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4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39591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141</w:t>
            </w:r>
          </w:p>
        </w:tc>
      </w:tr>
      <w:tr w:rsidRPr="00DA4403" w:rsidR="004C5C66" w:rsidTr="00A64BFA" w14:paraId="3B72ADE2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A9AF9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C1D7A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9,725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7BB49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4,993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CB7C7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9,275</w:t>
            </w:r>
          </w:p>
        </w:tc>
      </w:tr>
      <w:tr w:rsidRPr="00DA4403" w:rsidR="004C5C66" w:rsidTr="00A64BFA" w14:paraId="19E25D2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8589F9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0AEB4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4EFCF4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EF357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3A9CA0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1BD1D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4D31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6D9E5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5FC8D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00BAB3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B7950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4DC1EE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,35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B997D9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8,2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73302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0,825</w:t>
            </w:r>
          </w:p>
        </w:tc>
      </w:tr>
      <w:tr w:rsidRPr="00DA4403" w:rsidR="004C5C66" w:rsidTr="00A64BFA" w14:paraId="6D77BAA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vAlign w:val="center"/>
            <w:hideMark/>
          </w:tcPr>
          <w:p w:rsidRPr="00DA4403" w:rsidR="004C5C66" w:rsidP="00D33927" w:rsidRDefault="004C5C66" w14:paraId="5AB3AB9A" w14:textId="77777777">
            <w:pPr>
              <w:ind w:right="-104"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CB184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F6E268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C96D6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8FFD57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5405A3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D260E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DB4A3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BBF05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7D789E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AD990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D4E7C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7,94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CD952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,9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DF4E9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7,756</w:t>
            </w:r>
          </w:p>
        </w:tc>
      </w:tr>
      <w:tr w:rsidRPr="00DA4403" w:rsidR="004C5C66" w:rsidTr="00A64BFA" w14:paraId="56EFF28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D2CEA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C4E545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1,43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06D45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8,6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50BF62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614</w:t>
            </w:r>
          </w:p>
        </w:tc>
      </w:tr>
      <w:tr w:rsidRPr="00DA4403" w:rsidR="004C5C66" w:rsidTr="00A64BFA" w14:paraId="3B5B510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37877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5403E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27309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F8062C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7708AF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404B5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98161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951C8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73E6F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E0A451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8FFB8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B11CB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7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A6AA6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E45E8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D030A79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0A6A0A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92C8D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51,622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2EC2D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46,589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F5351A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55,195</w:t>
            </w:r>
          </w:p>
        </w:tc>
      </w:tr>
      <w:tr w:rsidRPr="00DA4403" w:rsidR="00D63161" w:rsidTr="00A64BFA" w14:paraId="5E4A5FD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D63161" w:rsidP="00D63161" w:rsidRDefault="00D63161" w14:paraId="58B5B09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D63161" w:rsidP="00D63161" w:rsidRDefault="00D73770" w14:paraId="4D44EC52" w14:textId="695F513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88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D63161" w:rsidP="00D63161" w:rsidRDefault="008A3F52" w14:paraId="682AE09A" w14:textId="0ED3421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,063)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D63161" w:rsidP="00D63161" w:rsidRDefault="00E55CE1" w14:paraId="4FF7537A" w14:textId="13D7661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500</w:t>
            </w:r>
          </w:p>
        </w:tc>
      </w:tr>
      <w:tr w:rsidRPr="00DA4403" w:rsidR="00D63161" w:rsidTr="00A64BFA" w14:paraId="09C2FC9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D63161" w:rsidP="00D63161" w:rsidRDefault="00D63161" w14:paraId="664C746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D63161" w:rsidP="00D63161" w:rsidRDefault="00D73770" w14:paraId="1E1997F0" w14:textId="792E07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D63161" w:rsidP="00D63161" w:rsidRDefault="008A3F52" w14:paraId="56E69ED7" w14:textId="4A88AC6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95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0F5B59" w:rsidR="00D63161" w:rsidP="00D63161" w:rsidRDefault="00E55CE1" w14:paraId="686870F9" w14:textId="2E53243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F5B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D63161" w:rsidTr="00A64BFA" w14:paraId="31B15042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D63161" w:rsidP="00D63161" w:rsidRDefault="00D63161" w14:paraId="1861EC0D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D63161" w:rsidP="00D63161" w:rsidRDefault="00D63161" w14:paraId="7FA9807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02,385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D63161" w:rsidP="00D63161" w:rsidRDefault="00D63161" w14:paraId="24B25BF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6,582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D63161" w:rsidP="00D63161" w:rsidRDefault="00D63161" w14:paraId="697E69E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89,420</w:t>
            </w:r>
          </w:p>
        </w:tc>
      </w:tr>
    </w:tbl>
    <w:p w:rsidR="004C5C66" w:rsidP="004C5C66" w:rsidRDefault="004C5C66" w14:paraId="7A60B430" w14:textId="77777777">
      <w:pPr>
        <w:spacing w:before="360"/>
      </w:pPr>
    </w:p>
    <w:p w:rsidR="004C5C66" w:rsidP="004C5C66" w:rsidRDefault="004C5C66" w14:paraId="6AED88D3" w14:textId="77777777">
      <w:r>
        <w:br w:type="page"/>
      </w:r>
    </w:p>
    <w:p w:rsidRPr="00F8244B" w:rsidR="00963449" w:rsidP="00963449" w:rsidRDefault="00963449" w14:paraId="51C29F1B" w14:textId="77777777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Sydney Metro - Balance Shee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7943DD61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64946237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B88D0E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AC3814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57BC34EC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B90C8DA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C761B5A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A042277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BAAEFBF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73D9D6CB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6A4726F6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46AE946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328099AC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A943C4C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34E11C1F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1229E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EDD413A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91C3984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AD768EC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674177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B00AACD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3A556A3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8F96EBA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419A24C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Pr="00DA4403" w:rsidR="004C5C66" w:rsidTr="00A64BFA" w14:paraId="4B381E8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B4687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17DD2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56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8C88D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4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6AB89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297</w:t>
            </w:r>
          </w:p>
        </w:tc>
      </w:tr>
      <w:tr w:rsidRPr="00DA4403" w:rsidR="004C5C66" w:rsidTr="00A64BFA" w14:paraId="6E3154E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F8A25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7900B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1DDBF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8BE73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2E4E9A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93502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F75C19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26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91130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6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93C47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,149</w:t>
            </w:r>
          </w:p>
        </w:tc>
      </w:tr>
      <w:tr w:rsidRPr="00DA4403" w:rsidR="004C5C66" w:rsidTr="00A64BFA" w14:paraId="5779B41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E4EFE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D4664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63B6B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645E1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82357C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FF21E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C5BB8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CB7B42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87506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8E10C9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EC470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6D1B6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C0113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6013B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9889A8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AC4D2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17A9C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D9196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AF48C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73</w:t>
            </w:r>
          </w:p>
        </w:tc>
      </w:tr>
      <w:tr w:rsidRPr="00DA4403" w:rsidR="004C5C66" w:rsidTr="00A64BFA" w14:paraId="32C46C3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89D979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CC840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F2893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85E58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62437B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77C4C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C507D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CAC57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06DB9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5</w:t>
            </w:r>
          </w:p>
        </w:tc>
      </w:tr>
      <w:tr w:rsidRPr="00DA4403" w:rsidR="004C5C66" w:rsidTr="00A64BFA" w14:paraId="121E2AA9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7ADA0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20AF0E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8,834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8C85D6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2,438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B50F7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,784</w:t>
            </w:r>
          </w:p>
        </w:tc>
      </w:tr>
      <w:tr w:rsidRPr="00DA4403" w:rsidR="004C5C66" w:rsidTr="00A64BFA" w14:paraId="64727A5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57493F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A1C40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EA78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1A71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48C7EF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CC51E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76F76F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32DBD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2863E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D39A20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CF077F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381B1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736C8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17AC4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A1F4AC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088AE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C6976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AAA36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5,9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B4AA81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30,762</w:t>
            </w:r>
          </w:p>
        </w:tc>
      </w:tr>
      <w:tr w:rsidRPr="00DA4403" w:rsidR="004C5C66" w:rsidTr="00A64BFA" w14:paraId="77D8B11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83A42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3C73E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37770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DE290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4248A8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0E4DA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C6674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74AD3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25E73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CEC192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8E2B9C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FCE5B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06B8E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F0AB6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069954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8D063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34564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DFBE8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9C68B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F382CC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91E252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A44FD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979BE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,9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44107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,931</w:t>
            </w:r>
          </w:p>
        </w:tc>
      </w:tr>
      <w:tr w:rsidRPr="00DA4403" w:rsidR="004C5C66" w:rsidTr="00A64BFA" w14:paraId="6BA1992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1B7537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6C700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413C85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5,5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F88F6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7,661</w:t>
            </w:r>
          </w:p>
        </w:tc>
      </w:tr>
      <w:tr w:rsidRPr="00DA4403" w:rsidR="004C5C66" w:rsidTr="00A64BFA" w14:paraId="33578EFD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7CBB3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261AC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60,644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DECF5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96,5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FC4FE2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76,337</w:t>
            </w:r>
          </w:p>
        </w:tc>
      </w:tr>
      <w:tr w:rsidRPr="00DA4403" w:rsidR="004C5C66" w:rsidTr="00A64BFA" w14:paraId="3345A75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1551C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F03A2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FF2EC3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5CC6D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5127D0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3157A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FD3BA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4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E5304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7B0F9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363</w:t>
            </w:r>
          </w:p>
        </w:tc>
      </w:tr>
      <w:tr w:rsidRPr="00DA4403" w:rsidR="004C5C66" w:rsidTr="00A64BFA" w14:paraId="6EA9B2D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537FF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5FE07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3343F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C35BE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C384CED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3DC62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E8ACD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3BEE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37A81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60</w:t>
            </w:r>
          </w:p>
        </w:tc>
      </w:tr>
      <w:tr w:rsidRPr="00DA4403" w:rsidR="004C5C66" w:rsidTr="00A64BFA" w14:paraId="6BDF95A5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EC006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D772C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83,392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5C6CC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700,294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C5F89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428,114</w:t>
            </w:r>
          </w:p>
        </w:tc>
      </w:tr>
      <w:tr w:rsidRPr="00DA4403" w:rsidR="004C5C66" w:rsidTr="00A64BFA" w14:paraId="6E89A29E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7CC962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46AAE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102,226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17A5A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132,732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3ADEF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709,898</w:t>
            </w:r>
          </w:p>
        </w:tc>
      </w:tr>
      <w:tr w:rsidRPr="00DA4403" w:rsidR="004C5C66" w:rsidTr="00A64BFA" w14:paraId="747A38A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307A6A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D50774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8BC9E7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BCD77CF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48FE9D3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DD6E6A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CE18E1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14909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FC16A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3B526408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AE189C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6EEEA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C7785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6016A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24454E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D44C7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856B1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09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A6AE5C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5,5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FD6CD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737</w:t>
            </w:r>
          </w:p>
        </w:tc>
      </w:tr>
      <w:tr w:rsidRPr="00DA4403" w:rsidR="004C5C66" w:rsidTr="00A64BFA" w14:paraId="0972190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793C7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117D5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016F5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418E0B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</w:tr>
      <w:tr w:rsidRPr="00DA4403" w:rsidR="004C5C66" w:rsidTr="00A64BFA" w14:paraId="6B0548D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37437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23F3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4F31A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30179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34ACB18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4C7D27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E21D5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7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8C3A9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,9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B1991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13</w:t>
            </w:r>
          </w:p>
        </w:tc>
      </w:tr>
      <w:tr w:rsidRPr="00DA4403" w:rsidR="004C5C66" w:rsidTr="00A64BFA" w14:paraId="79A50B5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75E12F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0B416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DD85CC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7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6B90F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770</w:t>
            </w:r>
          </w:p>
        </w:tc>
      </w:tr>
      <w:tr w:rsidRPr="00DA4403" w:rsidR="004C5C66" w:rsidTr="00A64BFA" w14:paraId="18B93D2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B066D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65168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1EE2A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9EA332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</w:tr>
      <w:tr w:rsidRPr="00DA4403" w:rsidR="004C5C66" w:rsidTr="00A64BFA" w14:paraId="160793B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6AEC4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F7896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06023C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49ECA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4F671BD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BBA81F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179F5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6,172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E48AD9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6,540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3748F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3,493</w:t>
            </w:r>
          </w:p>
        </w:tc>
      </w:tr>
      <w:tr w:rsidRPr="00DA4403" w:rsidR="004C5C66" w:rsidTr="00A64BFA" w14:paraId="3D3DAEE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7622DE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249C3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8A476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E1BDD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026FD2B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6C028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A8CAE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7C068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139CB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08E4BE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F2FC0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BBCB6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76E8A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C7943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E71AA75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03177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A8FB3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B9460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C0D32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99</w:t>
            </w:r>
          </w:p>
        </w:tc>
      </w:tr>
      <w:tr w:rsidRPr="00DA4403" w:rsidR="004C5C66" w:rsidTr="00A64BFA" w14:paraId="353AEB4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A506D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03889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2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9C150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BE0416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</w:t>
            </w:r>
          </w:p>
        </w:tc>
      </w:tr>
      <w:tr w:rsidRPr="00DA4403" w:rsidR="004C5C66" w:rsidTr="00A64BFA" w14:paraId="3BA12625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62011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D02BC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8,754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2BCD5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2,1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70E22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3,030</w:t>
            </w:r>
          </w:p>
        </w:tc>
      </w:tr>
      <w:tr w:rsidRPr="00DA4403" w:rsidR="004C5C66" w:rsidTr="00A64BFA" w14:paraId="0AF2B34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413ED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13CEE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F5AB9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C3BB3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32</w:t>
            </w:r>
          </w:p>
        </w:tc>
      </w:tr>
      <w:tr w:rsidRPr="00DA4403" w:rsidR="004C5C66" w:rsidTr="00A64BFA" w14:paraId="38B8200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D58E4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ABF221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69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8AA07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E3B019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6</w:t>
            </w:r>
          </w:p>
        </w:tc>
      </w:tr>
      <w:tr w:rsidRPr="00DA4403" w:rsidR="004C5C66" w:rsidTr="00A64BFA" w14:paraId="40CEA8FA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B2365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DA7F9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67,870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5EA11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4,647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5707A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,542</w:t>
            </w:r>
          </w:p>
        </w:tc>
      </w:tr>
      <w:tr w:rsidRPr="00DA4403" w:rsidR="004C5C66" w:rsidTr="00A64BFA" w14:paraId="0F594EF3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3567F2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E182A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4,04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5F5042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81,1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96E84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9,035</w:t>
            </w:r>
          </w:p>
        </w:tc>
      </w:tr>
      <w:tr w:rsidRPr="00DA4403" w:rsidR="004C5C66" w:rsidTr="00A64BFA" w14:paraId="6C4231F0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36765F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468204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88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AA66A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051,5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311D6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730,863</w:t>
            </w:r>
          </w:p>
        </w:tc>
      </w:tr>
      <w:tr w:rsidRPr="00DA4403" w:rsidR="004C5C66" w:rsidTr="00A64BFA" w14:paraId="40F823D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82BA8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C39932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7CED9B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8240A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66E9F06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838D4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D0A48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88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44BBE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92,6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E9D70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72,017</w:t>
            </w:r>
          </w:p>
        </w:tc>
      </w:tr>
      <w:tr w:rsidRPr="00DA4403" w:rsidR="004C5C66" w:rsidTr="00A64BFA" w14:paraId="4552189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7B9156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771D2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A57FD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8,8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2610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8,846</w:t>
            </w:r>
          </w:p>
        </w:tc>
      </w:tr>
      <w:tr w:rsidRPr="00DA4403" w:rsidR="004C5C66" w:rsidTr="00A64BFA" w14:paraId="1100F3D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85583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B95A1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5F9B9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E1798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8A56F08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962104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7D87F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88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8D6162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051,5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1BAC1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730,863</w:t>
            </w:r>
          </w:p>
        </w:tc>
      </w:tr>
    </w:tbl>
    <w:p w:rsidRPr="00F8244B" w:rsidR="00DF3127" w:rsidP="00DF3127" w:rsidRDefault="00DF3127" w14:paraId="0BD1F837" w14:textId="77777777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Sydney Metro - Cash Flow Statemen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1536F3D2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8733504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6C5A89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7E20717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34042672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834796E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0236F5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A742D1C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5F35B5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6BC4819C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1E43B756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26DD2281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C81748D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5D60F5DA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19D9F5F4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AD4092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D930777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C9245C3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28B020A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7A67DEE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BD4D95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E5632F5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BEDB512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9486C19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2F4E02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DDE8234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35F9B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B94F2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1D453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19533EB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7478F69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5569C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C9330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B7145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30</w:t>
            </w:r>
          </w:p>
        </w:tc>
      </w:tr>
      <w:tr w:rsidRPr="00DA4403" w:rsidR="004C5C66" w:rsidTr="00A64BFA" w14:paraId="194FE89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3F562B6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D8BDA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EFA2C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45801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191C4D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99ADAD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C98EB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58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74056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3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00FA5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333</w:t>
            </w:r>
          </w:p>
        </w:tc>
      </w:tr>
      <w:tr w:rsidRPr="00DA4403" w:rsidR="004C5C66" w:rsidTr="00A64BFA" w14:paraId="01E646A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03913AB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B45D5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6E953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60714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4207F0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A320FD2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95D53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96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8226FE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2,7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2CF78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4,065</w:t>
            </w:r>
          </w:p>
        </w:tc>
      </w:tr>
      <w:tr w:rsidRPr="00DA4403" w:rsidR="004C5C66" w:rsidTr="00A64BFA" w14:paraId="02507121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B64E52" w14:textId="77777777">
            <w:pPr>
              <w:ind w:firstLine="181" w:firstLineChars="100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E74F5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8,402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DCB01A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3,814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5C9F1A" w14:textId="7777777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612,328</w:t>
            </w:r>
          </w:p>
        </w:tc>
      </w:tr>
      <w:tr w:rsidRPr="00DA4403" w:rsidR="004C5C66" w:rsidTr="00A64BFA" w14:paraId="3327517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10B9CE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3B5043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270279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3ABDC1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3889C6C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66C5C42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1BFB4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83F8E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F0D0D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858F86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89B192F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21DA9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,35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CBCDB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8,2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A0A14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0,825</w:t>
            </w:r>
          </w:p>
        </w:tc>
      </w:tr>
      <w:tr w:rsidRPr="00DA4403" w:rsidR="004C5C66" w:rsidTr="00A64BFA" w14:paraId="4FF1291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83ED480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6AEBB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E2CF8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4089B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C71DEF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1C26D36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E4953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3E69A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6713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037573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783E0A1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4D691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C560B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1BF94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E98496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61894F8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17C15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7,94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60F8E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7,1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38942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0,259</w:t>
            </w:r>
          </w:p>
        </w:tc>
      </w:tr>
      <w:tr w:rsidRPr="00DA4403" w:rsidR="004C5C66" w:rsidTr="00A64BFA" w14:paraId="2C2592BB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345A958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7E919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A390D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F94DA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F06DB1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87AE235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44CFA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EC165B" w14:paraId="33DF8061" w14:textId="10C49B2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  <w:r w:rsidR="003E0AA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3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4CD7F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D3A5E5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50F63C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72ECF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1,439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FA3B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7,9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C6305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614</w:t>
            </w:r>
          </w:p>
        </w:tc>
      </w:tr>
      <w:tr w:rsidRPr="00DA4403" w:rsidR="004C5C66" w:rsidTr="00A64BFA" w14:paraId="3D10DE4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342016E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3D99E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7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3E0AA5" w14:paraId="6446DF14" w14:textId="734BEE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,6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DE8F52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03)</w:t>
            </w:r>
          </w:p>
        </w:tc>
      </w:tr>
      <w:tr w:rsidRPr="00DA4403" w:rsidR="004C5C66" w:rsidTr="00A64BFA" w14:paraId="2D802A79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2C748E" w14:textId="77777777">
            <w:pPr>
              <w:ind w:firstLine="181" w:firstLineChars="100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38043D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51,622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2D2CBF" w14:paraId="6AB7DAFC" w14:textId="6B3BCA6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98,291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58D8C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55,195</w:t>
            </w:r>
          </w:p>
        </w:tc>
      </w:tr>
      <w:tr w:rsidRPr="00DA4403" w:rsidR="004C5C66" w:rsidTr="00A64BFA" w14:paraId="32908C39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8EA2CF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CAC9E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3,22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AF9CA6" w14:textId="78FC192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</w:t>
            </w:r>
            <w:r w:rsidR="00AE2B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4,4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C1952F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42,867</w:t>
            </w:r>
          </w:p>
        </w:tc>
      </w:tr>
      <w:tr w:rsidRPr="00DA4403" w:rsidR="004C5C66" w:rsidTr="00A64BFA" w14:paraId="25C7CA3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602CEA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AA7EE69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7723772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3C5C94A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C9674A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CA4770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76BDA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8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568A69" w14:textId="22DB1A7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5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D08905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500</w:t>
            </w:r>
          </w:p>
        </w:tc>
      </w:tr>
      <w:tr w:rsidRPr="00DA4403" w:rsidR="004C5C66" w:rsidTr="00A64BFA" w14:paraId="4A16F46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305549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8A708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95,915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0CD9A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73,71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07460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295,414)</w:t>
            </w:r>
          </w:p>
        </w:tc>
      </w:tr>
      <w:tr w:rsidRPr="00DA4403" w:rsidR="004C5C66" w:rsidTr="00A64BFA" w14:paraId="0F0AD6E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DABF11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4D8E2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530CA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19ACE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39378A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DE37CF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B3CEA4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F4F05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B4790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279900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B877AB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7BFAE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56294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7A075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7E6E1B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C97C93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1021C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3ED53A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AFA8A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EE8F02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F6E26C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D1D54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F0588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818C1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DF17095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52DEAB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35045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75,427)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BF341C2" w14:textId="45C40B8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</w:t>
            </w:r>
            <w:r w:rsidR="00AE2B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298,226</w:t>
            </w: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2EA15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51,914)</w:t>
            </w:r>
          </w:p>
        </w:tc>
      </w:tr>
      <w:tr w:rsidRPr="00DA4403" w:rsidR="004C5C66" w:rsidTr="00A64BFA" w14:paraId="2CA2D32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278F16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4D0C36B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7E5CE04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61D49BF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73C754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D8AF31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9D23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5F5E4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B1349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5090DF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56C038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CF36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,224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5BF6F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1,6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1E21F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39,104)</w:t>
            </w:r>
          </w:p>
        </w:tc>
      </w:tr>
      <w:tr w:rsidRPr="00DA4403" w:rsidR="004C5C66" w:rsidTr="00A64BFA" w14:paraId="1A4EC4A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768A5E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4B1501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5AF6B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B6F12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CA45B0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ADC262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B1A88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9B6EA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EFEEA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7613D0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845293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4BA8C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196CD2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4962D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E570E8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86FF3F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9F009B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8B0FB3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A2F32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051B01A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D48E48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63402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9,224)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A072C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1,610)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6023F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9,104)</w:t>
            </w:r>
          </w:p>
        </w:tc>
      </w:tr>
      <w:tr w:rsidRPr="00DA4403" w:rsidR="004C5C66" w:rsidTr="00A64BFA" w14:paraId="607A8582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8DD8D6B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870FA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431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701B9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,6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E0146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8,151)</w:t>
            </w:r>
          </w:p>
        </w:tc>
      </w:tr>
      <w:tr w:rsidRPr="00DA4403" w:rsidR="004C5C66" w:rsidTr="00A64BFA" w14:paraId="323E3C83" w14:textId="77777777">
        <w:trPr>
          <w:trHeight w:val="227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760B5E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2E309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B09C42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8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B6DCB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448</w:t>
            </w:r>
          </w:p>
        </w:tc>
      </w:tr>
      <w:tr w:rsidRPr="00DA4403" w:rsidR="004C5C66" w:rsidTr="00A64BFA" w14:paraId="10980570" w14:textId="77777777">
        <w:trPr>
          <w:trHeight w:val="227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8A433F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69BA4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1B4CA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591C1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2D199EF" w14:textId="77777777">
        <w:trPr>
          <w:trHeight w:val="227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vAlign w:val="bottom"/>
            <w:hideMark/>
          </w:tcPr>
          <w:p w:rsidRPr="00DA4403" w:rsidR="004C5C66" w:rsidP="00E038D2" w:rsidRDefault="004C5C66" w14:paraId="3315540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468A0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2A32C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EB601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7807838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0B4847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E0BFB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569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275C9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,448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1804E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297</w:t>
            </w:r>
          </w:p>
        </w:tc>
      </w:tr>
    </w:tbl>
    <w:p w:rsidR="004C5C66" w:rsidP="004C5C66" w:rsidRDefault="004C5C66" w14:paraId="0690CA93" w14:textId="77777777">
      <w:pPr>
        <w:spacing w:before="360"/>
      </w:pPr>
    </w:p>
    <w:p w:rsidR="00F134C2" w:rsidP="004C5C66" w:rsidRDefault="00F134C2" w14:paraId="44A3E56F" w14:textId="77777777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F134C2" w:rsidSect="00E66EB1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pgSz w:w="11907" w:h="16840" w:orient="portrait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:rsidR="004C5C66" w:rsidP="004C5C66" w:rsidRDefault="004C5C66" w14:paraId="5F1C4DB9" w14:textId="6A406D09">
      <w:pPr>
        <w:rPr>
          <w:rFonts w:ascii="Arial" w:hAnsi="Arial" w:cs="Arial"/>
          <w:b/>
          <w:color w:val="000000"/>
          <w:sz w:val="26"/>
          <w:szCs w:val="26"/>
          <w:lang w:eastAsia="en-AU"/>
        </w:rPr>
      </w:pPr>
      <w:r w:rsidRPr="00DA4403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Office of Transport Safety Investigations</w:t>
      </w:r>
    </w:p>
    <w:p w:rsidRPr="00F8244B" w:rsidR="00AB437E" w:rsidP="00AB437E" w:rsidRDefault="00AB437E" w14:paraId="233C086E" w14:textId="77777777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ransport Safety Investigations - Operating Statemen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422D2490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BBD8322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05C843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84A3703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3752F880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8E0842C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83B805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5DB7B38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6B6FB3D6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1A65292B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51425BD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70F871F7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638F450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520163F9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3109098B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E904B4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7663C11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81B2760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4C2677E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BE898A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BFD8E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4F04991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14315FF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5AF94B5" w14:textId="7777777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Pr="00DA4403" w:rsidR="004C5C66" w:rsidTr="00A64BFA" w14:paraId="677041D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3521A7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58B5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293B9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E07EE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51</w:t>
            </w:r>
          </w:p>
        </w:tc>
      </w:tr>
      <w:tr w:rsidRPr="00DA4403" w:rsidR="004C5C66" w:rsidTr="00A64BFA" w14:paraId="300F750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9B0E54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8186F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72321B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D0887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5673A0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0856F1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FC428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90185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03AF4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1</w:t>
            </w:r>
          </w:p>
        </w:tc>
      </w:tr>
      <w:tr w:rsidRPr="00DA4403" w:rsidR="004C5C66" w:rsidTr="00A64BFA" w14:paraId="399D862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2A5AF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F16F1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3F43F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1DF06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755824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B313A7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9E05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3D91C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0DFAA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BE55FA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72CA3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C34D5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7B858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BF8F3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8</w:t>
            </w:r>
          </w:p>
        </w:tc>
      </w:tr>
      <w:tr w:rsidRPr="00DA4403" w:rsidR="004C5C66" w:rsidTr="00A64BFA" w14:paraId="743DE38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94935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E557A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5FB25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48F72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</w:tr>
      <w:tr w:rsidRPr="00DA4403" w:rsidR="004C5C66" w:rsidTr="00A64BFA" w14:paraId="737C999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4E131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3F7F5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04537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B01EA0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65A79BD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E1CF76C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4C9B5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48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EF24E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78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68824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10</w:t>
            </w:r>
          </w:p>
        </w:tc>
      </w:tr>
      <w:tr w:rsidRPr="00DA4403" w:rsidR="004C5C66" w:rsidTr="00A64BFA" w14:paraId="665B0D4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FD3E5A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4DAB6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B49A4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8F812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EAA333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18977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78493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9D7C4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1B66E1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9AFB00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7B63B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ACB60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9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CEEE0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8E35B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</w:tr>
      <w:tr w:rsidRPr="00DA4403" w:rsidR="004C5C66" w:rsidTr="00A64BFA" w14:paraId="38E05E1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vAlign w:val="center"/>
            <w:hideMark/>
          </w:tcPr>
          <w:p w:rsidRPr="00DA4403" w:rsidR="004C5C66" w:rsidP="00D33927" w:rsidRDefault="004C5C66" w14:paraId="5400003C" w14:textId="77777777">
            <w:pPr>
              <w:ind w:right="-104"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15F0E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7C70E4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7C980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</w:tr>
      <w:tr w:rsidRPr="00DA4403" w:rsidR="004C5C66" w:rsidTr="00A64BFA" w14:paraId="2FB42B8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87732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585E6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297B3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68CE0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27B21B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DF7674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41412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6DE19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73547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</w:tr>
      <w:tr w:rsidRPr="00DA4403" w:rsidR="004C5C66" w:rsidTr="00A64BFA" w14:paraId="354C066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C9E2F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15FEE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DF7E4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FBB49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ED65C3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9E9FC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650AA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57B08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1C9D9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D22DD1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9C397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456614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DDC33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97158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E9D0A9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88F33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9E7EE8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B6B7E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BA640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D9246BB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ACCBE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163BF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3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079302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81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9F552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29</w:t>
            </w:r>
          </w:p>
        </w:tc>
      </w:tr>
      <w:tr w:rsidRPr="00DA4403" w:rsidR="004C5C66" w:rsidTr="00A64BFA" w14:paraId="33D0C25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B0548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A89AE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4CAA6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30FFC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0C61A4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ABC700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22900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FBAA4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BFD11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BE7BB51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AEB0058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478EEA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5)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698AA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)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FA56F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)</w:t>
            </w:r>
          </w:p>
        </w:tc>
      </w:tr>
    </w:tbl>
    <w:p w:rsidR="004C5C66" w:rsidP="004C5C66" w:rsidRDefault="004C5C66" w14:paraId="6409EDFC" w14:textId="77777777">
      <w:pPr>
        <w:spacing w:before="360"/>
      </w:pPr>
    </w:p>
    <w:p w:rsidR="004C5C66" w:rsidP="004C5C66" w:rsidRDefault="004C5C66" w14:paraId="6BFBDB66" w14:textId="77777777">
      <w:r>
        <w:br w:type="page"/>
      </w:r>
    </w:p>
    <w:p w:rsidRPr="00F8244B" w:rsidR="00963449" w:rsidP="00963449" w:rsidRDefault="00963449" w14:paraId="55E8AB90" w14:textId="77777777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ransport Safety Investigations - Balance Shee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4097953D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6314F416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5E4CA6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536C105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40009E01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2451663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7F78838A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4D5B5272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4376CF6F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13B5FD30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72BA6D8B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75095DE3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0363B8FE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23BC8E90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344902C2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BEC9DE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D5322A9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965A580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B8B264C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047E1B38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FB9B73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28775DA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1C0F567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29335A7" w14:textId="7777777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DA440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Pr="00DA4403" w:rsidR="004C5C66" w:rsidTr="00A64BFA" w14:paraId="1BD0E81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4E6D4C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7D172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ED222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452CB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</w:t>
            </w:r>
          </w:p>
        </w:tc>
      </w:tr>
      <w:tr w:rsidRPr="00DA4403" w:rsidR="004C5C66" w:rsidTr="00A64BFA" w14:paraId="3634BEE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65313F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1F04C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06CCF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F1D99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0FF93A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8DAB3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ED7BD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2B60AA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C29CA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Pr="00DA4403" w:rsidR="004C5C66" w:rsidTr="00A64BFA" w14:paraId="1DD26CF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D0F66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892A0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1F18C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056A7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8636CE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CAA09E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49DCA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A292F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ECCC3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6604D2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562E6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3F777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D6093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2C2A5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C5720D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77BAD7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EB9F3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EB06D5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5E5E5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B8FD57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9429D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01593A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CEBF1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85C97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9A73A5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FC34C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80AEB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BCBF0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F99A7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E89B165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761DFC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69022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83343C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5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77948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</w:t>
            </w:r>
          </w:p>
        </w:tc>
      </w:tr>
      <w:tr w:rsidRPr="00DA4403" w:rsidR="004C5C66" w:rsidTr="00A64BFA" w14:paraId="5F57FA8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674BED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D8B3F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7BED2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45F1B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1D878B4C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D3344E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E7BB7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0FCB1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EF7C7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ACF898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F7ABD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87362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35967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D934E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F659E4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DC4FA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E9397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4EB57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938BC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1605AB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757C3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2BC1F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BE0FF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76E5F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5726AB7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85FF18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7980DE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5AADD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CADC4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1946BF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74A1C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7045E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37C37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522CF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510B265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FF4B0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ED68D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7DCB7B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816BC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3846AE75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C98A54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08A34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6CAD8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4968C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1E88888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9F9AF8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808D5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E49C2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46EC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Pr="00DA4403" w:rsidR="004C5C66" w:rsidTr="00A64BFA" w14:paraId="35BB2F31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CAA41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05182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37BC92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E0161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6643BA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0E3A4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DF6B1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1C70B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1D76D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066FF3A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51DFB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0166F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ED7337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DE6F7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2</w:t>
            </w:r>
          </w:p>
        </w:tc>
      </w:tr>
      <w:tr w:rsidRPr="00DA4403" w:rsidR="004C5C66" w:rsidTr="00A64BFA" w14:paraId="6D4C293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A5A032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36BF2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506E3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5A2455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8375444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D6562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B33BE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0D054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B91174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0BA005E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A87B22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88BDA9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5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FE0F56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3357B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92</w:t>
            </w:r>
          </w:p>
        </w:tc>
      </w:tr>
      <w:tr w:rsidRPr="00DA4403" w:rsidR="004C5C66" w:rsidTr="00A64BFA" w14:paraId="480C047E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AD0904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3FA36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3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6BEB0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23374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60</w:t>
            </w:r>
          </w:p>
        </w:tc>
      </w:tr>
      <w:tr w:rsidRPr="00DA4403" w:rsidR="004C5C66" w:rsidTr="00A64BFA" w14:paraId="7E7181F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1538FB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37BB8B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228C7B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A73FB03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58D9F3F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9500A8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4711F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88D78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C1CCC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8BE18C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C71265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BD9C39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31FAE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72875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D750B7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FC84DE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623E3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DF9718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5857F6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</w:tr>
      <w:tr w:rsidRPr="00DA4403" w:rsidR="004C5C66" w:rsidTr="00A64BFA" w14:paraId="7153FB0F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4518B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D2DBF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4D22E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414DD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7F34E3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D3531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26FE0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EB611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F8FC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89FBA0E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0B875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53F0D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C4B58F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A02B0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0</w:t>
            </w:r>
          </w:p>
        </w:tc>
      </w:tr>
      <w:tr w:rsidRPr="00DA4403" w:rsidR="004C5C66" w:rsidTr="00A64BFA" w14:paraId="3A6C3AF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B1975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0869F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D5A51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2A0E1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</w:tr>
      <w:tr w:rsidRPr="00DA4403" w:rsidR="004C5C66" w:rsidTr="00A64BFA" w14:paraId="6A80ADA0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1ED3B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AAC35D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B99912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636E0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279B57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91BE0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34B3E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7E704E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4B302A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B918DAC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2341058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63BF9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3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B9992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4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349DA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5</w:t>
            </w:r>
          </w:p>
        </w:tc>
      </w:tr>
      <w:tr w:rsidRPr="00DA4403" w:rsidR="004C5C66" w:rsidTr="00A64BFA" w14:paraId="5360BD09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F4F6B1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A8E42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449B5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207E17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7B03B438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40EE5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0370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FC8E4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EB896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09DD613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25CD3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3DAC9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12E3E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9BD5CC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5231298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22A913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10A2B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73E72B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C3871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7C3DF1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8D076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6616DA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B98AD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106A1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5D3B0D6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5225D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824A3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3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66517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750E7A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9</w:t>
            </w:r>
          </w:p>
        </w:tc>
      </w:tr>
      <w:tr w:rsidRPr="00DA4403" w:rsidR="004C5C66" w:rsidTr="00A64BFA" w14:paraId="1209C9AB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33B9F0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710ED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543CF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2B3427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A766E79" w14:textId="77777777">
        <w:trPr>
          <w:trHeight w:val="198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8A50F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50847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F5E12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BCB89E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7A780B7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78EA6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C45D9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4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470EDF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125082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9</w:t>
            </w:r>
          </w:p>
        </w:tc>
      </w:tr>
      <w:tr w:rsidRPr="00DA4403" w:rsidR="004C5C66" w:rsidTr="00A64BFA" w14:paraId="2F817239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01BF2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0E15E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67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D6A17C2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A1E17B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04</w:t>
            </w:r>
          </w:p>
        </w:tc>
      </w:tr>
      <w:tr w:rsidRPr="00DA4403" w:rsidR="004C5C66" w:rsidTr="00A64BFA" w14:paraId="3F562D27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407AFE7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F3F76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4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67E783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29816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4)</w:t>
            </w:r>
          </w:p>
        </w:tc>
      </w:tr>
      <w:tr w:rsidRPr="00DA4403" w:rsidR="004C5C66" w:rsidTr="00A64BFA" w14:paraId="0BD1E38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80EF7C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1435EA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0925D8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1B7E8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62F4D3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E11730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77937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4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C61ED1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D24F0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4)</w:t>
            </w:r>
          </w:p>
        </w:tc>
      </w:tr>
      <w:tr w:rsidRPr="00DA4403" w:rsidR="004C5C66" w:rsidTr="00A64BFA" w14:paraId="3EB9961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B1DFE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E70E6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20B13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D3BEB2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1C439F7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BF65B7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9ADFF4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2688D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85BFE9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33E12A6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491DD9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0AFF93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4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1FB79E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780620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4)</w:t>
            </w:r>
          </w:p>
        </w:tc>
      </w:tr>
    </w:tbl>
    <w:p w:rsidRPr="00F8244B" w:rsidR="00DF3127" w:rsidP="00DF3127" w:rsidRDefault="00DF3127" w14:paraId="79F20937" w14:textId="77777777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ransport Safety Investigations - Cash Flow Statement"/>
      </w:tblPr>
      <w:tblGrid>
        <w:gridCol w:w="5953"/>
        <w:gridCol w:w="1222"/>
        <w:gridCol w:w="1223"/>
        <w:gridCol w:w="27"/>
        <w:gridCol w:w="1196"/>
      </w:tblGrid>
      <w:tr w:rsidRPr="00DA4403" w:rsidR="004C5C66" w:rsidTr="00A64BFA" w14:paraId="1783BEA9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6688EA48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D90AFE3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2B8683D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Pr="00DA4403" w:rsidR="004C5C66" w:rsidTr="00A64BFA" w14:paraId="449CA62C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34360C59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18847997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2D3965BB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:rsidRPr="00DA4403" w:rsidR="004C5C66" w:rsidP="00E038D2" w:rsidRDefault="004C5C66" w14:paraId="0E00828A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Pr="00DA4403" w:rsidR="004C5C66" w:rsidTr="00A64BFA" w14:paraId="24F96E3D" w14:textId="7777777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489FCF1C" w14:textId="7777777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35D938F1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696A523C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:rsidRPr="00DA4403" w:rsidR="004C5C66" w:rsidP="00E038D2" w:rsidRDefault="004C5C66" w14:paraId="2EE1BC16" w14:textId="777777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Pr="00DA4403" w:rsidR="004C5C66" w:rsidTr="00A64BFA" w14:paraId="287C37B0" w14:textId="77777777">
        <w:trPr>
          <w:trHeight w:val="225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06D043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070535C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03AD308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BBE8EE2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4DD77A0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712EA2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116D292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398FD15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F320ADC" w14:textId="7777777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19ED48A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E7246A6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10D26C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24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096277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73F0E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4</w:t>
            </w:r>
          </w:p>
        </w:tc>
      </w:tr>
      <w:tr w:rsidRPr="00DA4403" w:rsidR="004C5C66" w:rsidTr="00A64BFA" w14:paraId="4A87F33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F09D34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6FA96F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7D811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CDBAE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816CAC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C89F01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2CBEF1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4A0AF5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3741A0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FC93472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D6DADB2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AD867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0C665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DBFBD2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</w:tr>
      <w:tr w:rsidRPr="00DA4403" w:rsidR="004C5C66" w:rsidTr="00A64BFA" w14:paraId="4149E01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4EDF618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806DA2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9EBBF1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0DD24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19FFCCB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A269F75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6C021D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3DE58B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3FE661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1</w:t>
            </w:r>
          </w:p>
        </w:tc>
      </w:tr>
      <w:tr w:rsidRPr="00DA4403" w:rsidR="004C5C66" w:rsidTr="00A64BFA" w14:paraId="36EE5045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1B1A934" w14:textId="77777777">
            <w:pPr>
              <w:ind w:firstLine="181" w:firstLineChars="100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7B4DED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59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D6E69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53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58A63C" w14:textId="7777777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,915</w:t>
            </w:r>
          </w:p>
        </w:tc>
      </w:tr>
      <w:tr w:rsidRPr="00DA4403" w:rsidR="004C5C66" w:rsidTr="00A64BFA" w14:paraId="5B1A0A9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F8A464C" w14:textId="7777777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6B7CCA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432934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34A0E7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17DF27EC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1159D3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53C6C8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1CE1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F526D2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37E1DE6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70B5635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8F7286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9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CD6395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624F0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</w:tr>
      <w:tr w:rsidRPr="00DA4403" w:rsidR="004C5C66" w:rsidTr="00A64BFA" w14:paraId="591F971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84DEB67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4CA92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023C1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8C8598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3AE8BD0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2BF326CB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23F56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89C7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AEF9B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6C5D44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A369C74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C1CF70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E3E1FD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05923F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5564059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1E6CC8CA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5FA2F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FB65F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883DA8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</w:tr>
      <w:tr w:rsidRPr="00DA4403" w:rsidR="004C5C66" w:rsidTr="00A64BFA" w14:paraId="7F1A84E7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936B4A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BCC20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6D823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A28ED0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E6B160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7697DD1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50C83F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C3011D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B29674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B54A0F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D382C0F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FF136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A98ACC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E298EB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215270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8B06DE3" w14:textId="77777777">
            <w:pPr>
              <w:ind w:firstLine="360" w:firstLineChars="2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37479D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673789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6E6DF6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676B018C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86B1EC" w14:textId="77777777">
            <w:pPr>
              <w:ind w:firstLine="181" w:firstLineChars="100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649308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91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F69941C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65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0640045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2</w:t>
            </w:r>
          </w:p>
        </w:tc>
      </w:tr>
      <w:tr w:rsidRPr="00DA4403" w:rsidR="004C5C66" w:rsidTr="00A64BFA" w14:paraId="3CBD6EEA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2757B1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35BD021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2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4C6FFC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370E2E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7</w:t>
            </w:r>
          </w:p>
        </w:tc>
      </w:tr>
      <w:tr w:rsidRPr="00DA4403" w:rsidR="004C5C66" w:rsidTr="00A64BFA" w14:paraId="2202D61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A54ED49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71FE109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D08F61A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3BD62980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3CB04D5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1DCDC5E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0FEE71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DF3B77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D1477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7A2A33D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294E98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CF22A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7229C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4B8A1F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</w:tr>
      <w:tr w:rsidRPr="00DA4403" w:rsidR="004C5C66" w:rsidTr="00A64BFA" w14:paraId="7F1837B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013479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AD9A1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4FDF77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0C760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1A17C9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F1F4804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E1AB31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15674C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CCB62FE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BF2D71A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B36AB2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B50539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3A323F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4A7945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DCC33CE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7E32BFD5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BF641D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148D1D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1A7CF6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B80BB94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DEC1EB6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62DA6C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6244D1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9F6C8C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1AFB30C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4A8F55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D88C2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)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E86936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BD2D12E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)</w:t>
            </w:r>
          </w:p>
        </w:tc>
      </w:tr>
      <w:tr w:rsidRPr="00DA4403" w:rsidR="004C5C66" w:rsidTr="00A64BFA" w14:paraId="2C07DF1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C7484F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D1DB4A6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07A811B6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5BC1895" w14:textId="7777777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Pr="00DA4403" w:rsidR="004C5C66" w:rsidTr="00A64BFA" w14:paraId="2F5DF035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505B8AA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8A26A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F9A6C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980703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7F708F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1D4EF41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0EB6DD4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3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2E10FF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F2F630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2)</w:t>
            </w:r>
          </w:p>
        </w:tc>
      </w:tr>
      <w:tr w:rsidRPr="00DA4403" w:rsidR="004C5C66" w:rsidTr="00A64BFA" w14:paraId="0D754291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B20D602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5BEED7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8A970F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75F48B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48AAD8F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6875CFC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207251B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17277CC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0EB0E2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B1254E3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4731140D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DB0D0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2E901C10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9916D13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46CB7E7D" w14:textId="77777777">
        <w:trPr>
          <w:trHeight w:val="225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594F39E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F6DC1B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0AD5F0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62439D5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3E550063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7C060A6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A486E9B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3)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7C83A40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5)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76F928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2)</w:t>
            </w:r>
          </w:p>
        </w:tc>
      </w:tr>
      <w:tr w:rsidRPr="00DA4403" w:rsidR="004C5C66" w:rsidTr="00A64BFA" w14:paraId="59DF254F" w14:textId="77777777">
        <w:trPr>
          <w:trHeight w:val="340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DFCAA68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1224CD2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BE9E37D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6C90C06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</w:t>
            </w:r>
          </w:p>
        </w:tc>
      </w:tr>
      <w:tr w:rsidRPr="00DA4403" w:rsidR="004C5C66" w:rsidTr="00A64BFA" w14:paraId="4B6AFA08" w14:textId="77777777">
        <w:trPr>
          <w:trHeight w:val="227"/>
        </w:trPr>
        <w:tc>
          <w:tcPr>
            <w:tcW w:w="5953" w:type="dxa"/>
            <w:tcBorders>
              <w:top w:val="nil"/>
              <w:left w:val="single" w:color="FFFFFF" w:sz="4" w:space="0"/>
              <w:bottom w:val="nil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0A72D73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887883F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28288D7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74C8838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</w:tr>
      <w:tr w:rsidRPr="00DA4403" w:rsidR="004C5C66" w:rsidTr="00A64BFA" w14:paraId="40D75363" w14:textId="77777777">
        <w:trPr>
          <w:trHeight w:val="227"/>
        </w:trPr>
        <w:tc>
          <w:tcPr>
            <w:tcW w:w="5953" w:type="dxa"/>
            <w:tcBorders>
              <w:top w:val="single" w:color="FFFFFF" w:sz="4" w:space="0"/>
              <w:left w:val="single" w:color="FFFFFF" w:sz="4" w:space="0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bottom"/>
            <w:hideMark/>
          </w:tcPr>
          <w:p w:rsidRPr="00DA4403" w:rsidR="004C5C66" w:rsidP="00E038D2" w:rsidRDefault="004C5C66" w14:paraId="6206E809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008706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48BE48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color="FFFFFF" w:sz="4" w:space="0"/>
              <w:left w:val="nil"/>
              <w:bottom w:val="single" w:color="FFFFFF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42B8A679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26A68AE4" w14:textId="77777777">
        <w:trPr>
          <w:trHeight w:val="227"/>
        </w:trPr>
        <w:tc>
          <w:tcPr>
            <w:tcW w:w="5953" w:type="dxa"/>
            <w:tcBorders>
              <w:top w:val="nil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vAlign w:val="bottom"/>
            <w:hideMark/>
          </w:tcPr>
          <w:p w:rsidRPr="00DA4403" w:rsidR="004C5C66" w:rsidP="00E038D2" w:rsidRDefault="004C5C66" w14:paraId="1FA6D83B" w14:textId="77777777">
            <w:pPr>
              <w:ind w:firstLine="180" w:firstLineChars="10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C20C0D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555268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EB4517A" w14:textId="7777777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Pr="00DA4403" w:rsidR="004C5C66" w:rsidTr="00A64BFA" w14:paraId="0EC9B44C" w14:textId="77777777">
        <w:trPr>
          <w:trHeight w:val="340"/>
        </w:trPr>
        <w:tc>
          <w:tcPr>
            <w:tcW w:w="5953" w:type="dxa"/>
            <w:tcBorders>
              <w:top w:val="single" w:color="auto" w:sz="4" w:space="0"/>
              <w:left w:val="single" w:color="FFFFFF" w:sz="4" w:space="0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5E2B10F0" w14:textId="7777777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3535A54C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661333D7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</w:t>
            </w:r>
          </w:p>
        </w:tc>
        <w:tc>
          <w:tcPr>
            <w:tcW w:w="122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FFFFFF" w:sz="4" w:space="0"/>
            </w:tcBorders>
            <w:shd w:val="clear" w:color="auto" w:fill="auto"/>
            <w:noWrap/>
            <w:vAlign w:val="center"/>
            <w:hideMark/>
          </w:tcPr>
          <w:p w:rsidRPr="00DA4403" w:rsidR="004C5C66" w:rsidP="00E038D2" w:rsidRDefault="004C5C66" w14:paraId="09B8BA24" w14:textId="7777777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A44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6</w:t>
            </w:r>
          </w:p>
        </w:tc>
      </w:tr>
    </w:tbl>
    <w:p w:rsidR="004C5C66" w:rsidP="004C5C66" w:rsidRDefault="004C5C66" w14:paraId="6B168A71" w14:textId="77777777">
      <w:pPr>
        <w:spacing w:before="360"/>
      </w:pPr>
    </w:p>
    <w:p w:rsidR="004C5C66" w:rsidP="004C5C66" w:rsidRDefault="004C5C66" w14:paraId="5ACA1227" w14:textId="4C31F660"/>
    <w:sectPr w:rsidR="004C5C66" w:rsidSect="00E66EB1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7" w:h="16840" w:orient="portrait" w:code="9"/>
      <w:pgMar w:top="1134" w:right="1134" w:bottom="1134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3E7D" w:rsidRDefault="00893E7D" w14:paraId="60D6E3E9" w14:textId="77777777">
      <w:r>
        <w:separator/>
      </w:r>
    </w:p>
    <w:p w:rsidR="00893E7D" w:rsidRDefault="00893E7D" w14:paraId="2EF23B69" w14:textId="77777777"/>
  </w:endnote>
  <w:endnote w:type="continuationSeparator" w:id="0">
    <w:p w:rsidR="00893E7D" w:rsidRDefault="00893E7D" w14:paraId="672D6357" w14:textId="77777777">
      <w:r>
        <w:continuationSeparator/>
      </w:r>
    </w:p>
    <w:p w:rsidR="00893E7D" w:rsidRDefault="00893E7D" w14:paraId="5348F4D2" w14:textId="77777777"/>
  </w:endnote>
  <w:endnote w:type="continuationNotice" w:id="1">
    <w:p w:rsidR="00893E7D" w:rsidRDefault="00893E7D" w14:paraId="592DD3E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3C71E9" w:rsidP="00990711" w:rsidRDefault="003C71E9" w14:paraId="3F6871B1" w14:textId="65E067A4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7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>
      <w:rPr>
        <w:szCs w:val="18"/>
      </w:rPr>
      <w:tab/>
    </w:r>
    <w:r w:rsidRPr="00D67CF6">
      <w:rPr>
        <w:szCs w:val="18"/>
      </w:rPr>
      <w:t>Budget Estimates 201</w:t>
    </w:r>
    <w:r>
      <w:rPr>
        <w:szCs w:val="18"/>
      </w:rPr>
      <w:t>9-20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413F9E" w:rsidP="00990711" w:rsidRDefault="00136134" w14:paraId="6CE785FD" w14:textId="403C7349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Pr="00D67CF6" w:rsidR="00B16CC2">
      <w:rPr>
        <w:szCs w:val="18"/>
      </w:rPr>
      <w:t xml:space="preserve"> - </w:t>
    </w:r>
    <w:r w:rsidRPr="00D67CF6" w:rsidR="00B16CC2">
      <w:rPr>
        <w:szCs w:val="18"/>
      </w:rPr>
      <w:fldChar w:fldCharType="begin"/>
    </w:r>
    <w:r w:rsidRPr="00D67CF6" w:rsidR="00B16CC2">
      <w:rPr>
        <w:szCs w:val="18"/>
      </w:rPr>
      <w:instrText xml:space="preserve"> PAGE  \* MERGEFORMAT </w:instrText>
    </w:r>
    <w:r w:rsidRPr="00D67CF6" w:rsidR="00B16CC2">
      <w:rPr>
        <w:szCs w:val="18"/>
      </w:rPr>
      <w:fldChar w:fldCharType="separate"/>
    </w:r>
    <w:r w:rsidR="00B16CC2">
      <w:rPr>
        <w:szCs w:val="18"/>
      </w:rPr>
      <w:t>2</w:t>
    </w:r>
    <w:r w:rsidRPr="00D67CF6" w:rsidR="00B16CC2">
      <w:rPr>
        <w:szCs w:val="18"/>
      </w:rPr>
      <w:fldChar w:fldCharType="end"/>
    </w:r>
    <w:r w:rsidR="00B16CC2">
      <w:rPr>
        <w:szCs w:val="18"/>
      </w:rPr>
      <w:tab/>
    </w:r>
    <w:r w:rsidRPr="00B16CC2" w:rsidR="00B16CC2">
      <w:rPr>
        <w:szCs w:val="18"/>
      </w:rPr>
      <w:t xml:space="preserve"> </w:t>
    </w:r>
    <w:r w:rsidR="00B16CC2">
      <w:rPr>
        <w:szCs w:val="18"/>
      </w:rPr>
      <w:t>Agency Financial Statements 2020-21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413F9E" w:rsidP="00990711" w:rsidRDefault="00B16CC2" w14:paraId="328CF894" w14:textId="4511CCC1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>
      <w:rPr>
        <w:szCs w:val="18"/>
      </w:rPr>
      <w:tab/>
    </w:r>
    <w:r w:rsidR="00136134">
      <w:rPr>
        <w:szCs w:val="18"/>
      </w:rPr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</w:t>
    </w:r>
    <w:r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8D3437" w:rsidRDefault="00136134" w14:paraId="2B9B3F07" w14:textId="0F21A7E4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Pr="00D67CF6" w:rsidR="00B16CC2">
      <w:rPr>
        <w:szCs w:val="18"/>
      </w:rPr>
      <w:t xml:space="preserve"> - </w:t>
    </w:r>
    <w:r w:rsidRPr="00D67CF6" w:rsidR="00B16CC2">
      <w:rPr>
        <w:szCs w:val="18"/>
      </w:rPr>
      <w:fldChar w:fldCharType="begin"/>
    </w:r>
    <w:r w:rsidRPr="00D67CF6" w:rsidR="00B16CC2">
      <w:rPr>
        <w:szCs w:val="18"/>
      </w:rPr>
      <w:instrText xml:space="preserve"> PAGE  \* MERGEFORMAT </w:instrText>
    </w:r>
    <w:r w:rsidRPr="00D67CF6" w:rsidR="00B16CC2">
      <w:rPr>
        <w:szCs w:val="18"/>
      </w:rPr>
      <w:fldChar w:fldCharType="separate"/>
    </w:r>
    <w:r w:rsidR="00B16CC2">
      <w:rPr>
        <w:szCs w:val="18"/>
      </w:rPr>
      <w:t>19</w:t>
    </w:r>
    <w:r w:rsidRPr="00D67CF6" w:rsidR="00B16CC2">
      <w:rPr>
        <w:szCs w:val="18"/>
      </w:rPr>
      <w:fldChar w:fldCharType="end"/>
    </w:r>
    <w:r w:rsidR="00B16CC2">
      <w:rPr>
        <w:szCs w:val="18"/>
      </w:rPr>
      <w:tab/>
    </w:r>
    <w:r w:rsidRPr="00B16CC2" w:rsidR="00B16CC2">
      <w:rPr>
        <w:szCs w:val="18"/>
      </w:rPr>
      <w:t xml:space="preserve"> </w:t>
    </w:r>
    <w:r w:rsidR="00DC5D48">
      <w:rPr>
        <w:szCs w:val="18"/>
      </w:rPr>
      <w:t>Agency Financial Statements 2020-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3C71E9" w:rsidP="00990711" w:rsidRDefault="00DC5D48" w14:paraId="04081003" w14:textId="42BB713F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3C71E9">
      <w:rPr>
        <w:szCs w:val="18"/>
      </w:rPr>
      <w:tab/>
    </w:r>
    <w:r w:rsidR="003C71E9">
      <w:rPr>
        <w:szCs w:val="18"/>
      </w:rPr>
      <w:t>7</w:t>
    </w:r>
    <w:r w:rsidRPr="00D67CF6" w:rsidR="003C71E9">
      <w:rPr>
        <w:szCs w:val="18"/>
      </w:rPr>
      <w:t xml:space="preserve"> - </w:t>
    </w:r>
    <w:r w:rsidRPr="00D67CF6" w:rsidR="003C71E9">
      <w:rPr>
        <w:szCs w:val="18"/>
      </w:rPr>
      <w:fldChar w:fldCharType="begin"/>
    </w:r>
    <w:r w:rsidRPr="00D67CF6" w:rsidR="003C71E9">
      <w:rPr>
        <w:szCs w:val="18"/>
      </w:rPr>
      <w:instrText xml:space="preserve"> PAGE  \* MERGEFORMAT </w:instrText>
    </w:r>
    <w:r w:rsidRPr="00D67CF6" w:rsidR="003C71E9">
      <w:rPr>
        <w:szCs w:val="18"/>
      </w:rPr>
      <w:fldChar w:fldCharType="separate"/>
    </w:r>
    <w:r w:rsidR="003C71E9">
      <w:rPr>
        <w:szCs w:val="18"/>
      </w:rPr>
      <w:t>3</w:t>
    </w:r>
    <w:r w:rsidRPr="00D67CF6" w:rsidR="003C71E9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8D3437" w:rsidRDefault="00DC5D48" w14:paraId="6BC65052" w14:textId="1B167E3F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3C71E9">
      <w:rPr>
        <w:szCs w:val="18"/>
      </w:rPr>
      <w:tab/>
    </w:r>
    <w:r w:rsidR="00136134">
      <w:rPr>
        <w:szCs w:val="18"/>
      </w:rPr>
      <w:t>8</w:t>
    </w:r>
    <w:r w:rsidRPr="00D67CF6" w:rsidR="003C71E9">
      <w:rPr>
        <w:szCs w:val="18"/>
      </w:rPr>
      <w:t xml:space="preserve"> - </w:t>
    </w:r>
    <w:r w:rsidRPr="00D67CF6" w:rsidR="003C71E9">
      <w:rPr>
        <w:szCs w:val="18"/>
      </w:rPr>
      <w:fldChar w:fldCharType="begin"/>
    </w:r>
    <w:r w:rsidRPr="00D67CF6" w:rsidR="003C71E9">
      <w:rPr>
        <w:szCs w:val="18"/>
      </w:rPr>
      <w:instrText xml:space="preserve"> PAGE  \* MERGEFORMAT </w:instrText>
    </w:r>
    <w:r w:rsidRPr="00D67CF6" w:rsidR="003C71E9">
      <w:rPr>
        <w:szCs w:val="18"/>
      </w:rPr>
      <w:fldChar w:fldCharType="separate"/>
    </w:r>
    <w:r w:rsidR="003C71E9">
      <w:rPr>
        <w:szCs w:val="18"/>
      </w:rPr>
      <w:t>1</w:t>
    </w:r>
    <w:r w:rsidRPr="00D67CF6" w:rsidR="003C71E9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B16CC2" w:rsidP="00990711" w:rsidRDefault="00136134" w14:paraId="02D042D1" w14:textId="6F9009AA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Pr="00D67CF6" w:rsidR="00B16CC2">
      <w:rPr>
        <w:szCs w:val="18"/>
      </w:rPr>
      <w:t xml:space="preserve"> - </w:t>
    </w:r>
    <w:r w:rsidRPr="00D67CF6" w:rsidR="00B16CC2">
      <w:rPr>
        <w:szCs w:val="18"/>
      </w:rPr>
      <w:fldChar w:fldCharType="begin"/>
    </w:r>
    <w:r w:rsidRPr="00D67CF6" w:rsidR="00B16CC2">
      <w:rPr>
        <w:szCs w:val="18"/>
      </w:rPr>
      <w:instrText xml:space="preserve"> PAGE  \* MERGEFORMAT </w:instrText>
    </w:r>
    <w:r w:rsidRPr="00D67CF6" w:rsidR="00B16CC2">
      <w:rPr>
        <w:szCs w:val="18"/>
      </w:rPr>
      <w:fldChar w:fldCharType="separate"/>
    </w:r>
    <w:r w:rsidR="00B16CC2">
      <w:rPr>
        <w:szCs w:val="18"/>
      </w:rPr>
      <w:t>2</w:t>
    </w:r>
    <w:r w:rsidRPr="00D67CF6" w:rsidR="00B16CC2">
      <w:rPr>
        <w:szCs w:val="18"/>
      </w:rPr>
      <w:fldChar w:fldCharType="end"/>
    </w:r>
    <w:r w:rsidR="00B16CC2">
      <w:rPr>
        <w:szCs w:val="18"/>
      </w:rPr>
      <w:tab/>
    </w:r>
    <w:r w:rsidRPr="00B16CC2" w:rsidR="00B16CC2">
      <w:rPr>
        <w:szCs w:val="18"/>
      </w:rPr>
      <w:t xml:space="preserve"> </w:t>
    </w:r>
    <w:r w:rsidR="00B16CC2">
      <w:rPr>
        <w:szCs w:val="18"/>
      </w:rPr>
      <w:t>Agency Financial Statements 2020-2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B16CC2" w:rsidP="00990711" w:rsidRDefault="00B16CC2" w14:paraId="4A6B6AB8" w14:textId="3CE3BB8C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>
      <w:rPr>
        <w:szCs w:val="18"/>
      </w:rPr>
      <w:tab/>
    </w:r>
    <w:r w:rsidR="00136134">
      <w:rPr>
        <w:szCs w:val="18"/>
      </w:rPr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8D3437" w:rsidRDefault="00136134" w14:paraId="3AD653FF" w14:textId="20F29801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Pr="00D67CF6" w:rsidR="003C71E9">
      <w:rPr>
        <w:szCs w:val="18"/>
      </w:rPr>
      <w:t xml:space="preserve"> - </w:t>
    </w:r>
    <w:r w:rsidRPr="00D67CF6" w:rsidR="003C71E9">
      <w:rPr>
        <w:szCs w:val="18"/>
      </w:rPr>
      <w:fldChar w:fldCharType="begin"/>
    </w:r>
    <w:r w:rsidRPr="00D67CF6" w:rsidR="003C71E9">
      <w:rPr>
        <w:szCs w:val="18"/>
      </w:rPr>
      <w:instrText xml:space="preserve"> PAGE  \* MERGEFORMAT </w:instrText>
    </w:r>
    <w:r w:rsidRPr="00D67CF6" w:rsidR="003C71E9">
      <w:rPr>
        <w:szCs w:val="18"/>
      </w:rPr>
      <w:fldChar w:fldCharType="separate"/>
    </w:r>
    <w:r w:rsidR="003C71E9">
      <w:rPr>
        <w:szCs w:val="18"/>
      </w:rPr>
      <w:t>19</w:t>
    </w:r>
    <w:r w:rsidRPr="00D67CF6" w:rsidR="003C71E9">
      <w:rPr>
        <w:szCs w:val="18"/>
      </w:rPr>
      <w:fldChar w:fldCharType="end"/>
    </w:r>
    <w:r w:rsidR="00B16CC2">
      <w:rPr>
        <w:szCs w:val="18"/>
      </w:rPr>
      <w:tab/>
    </w:r>
    <w:r w:rsidRPr="00B16CC2" w:rsidR="00B16CC2">
      <w:rPr>
        <w:szCs w:val="18"/>
      </w:rPr>
      <w:t xml:space="preserve"> </w:t>
    </w:r>
    <w:r w:rsidR="00B16CC2">
      <w:rPr>
        <w:szCs w:val="18"/>
      </w:rPr>
      <w:t>Agency Financial Statements 2020-21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B16CC2" w:rsidP="00990711" w:rsidRDefault="00136134" w14:paraId="2439A7AC" w14:textId="5CDAC5B7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Pr="00D67CF6" w:rsidR="00B16CC2">
      <w:rPr>
        <w:szCs w:val="18"/>
      </w:rPr>
      <w:t xml:space="preserve"> - </w:t>
    </w:r>
    <w:r w:rsidRPr="00D67CF6" w:rsidR="00B16CC2">
      <w:rPr>
        <w:szCs w:val="18"/>
      </w:rPr>
      <w:fldChar w:fldCharType="begin"/>
    </w:r>
    <w:r w:rsidRPr="00D67CF6" w:rsidR="00B16CC2">
      <w:rPr>
        <w:szCs w:val="18"/>
      </w:rPr>
      <w:instrText xml:space="preserve"> PAGE  \* MERGEFORMAT </w:instrText>
    </w:r>
    <w:r w:rsidRPr="00D67CF6" w:rsidR="00B16CC2">
      <w:rPr>
        <w:szCs w:val="18"/>
      </w:rPr>
      <w:fldChar w:fldCharType="separate"/>
    </w:r>
    <w:r w:rsidR="00B16CC2">
      <w:rPr>
        <w:szCs w:val="18"/>
      </w:rPr>
      <w:t>2</w:t>
    </w:r>
    <w:r w:rsidRPr="00D67CF6" w:rsidR="00B16CC2">
      <w:rPr>
        <w:szCs w:val="18"/>
      </w:rPr>
      <w:fldChar w:fldCharType="end"/>
    </w:r>
    <w:r w:rsidR="00B16CC2">
      <w:rPr>
        <w:szCs w:val="18"/>
      </w:rPr>
      <w:tab/>
    </w:r>
    <w:r w:rsidRPr="00B16CC2" w:rsidR="00B16CC2">
      <w:rPr>
        <w:szCs w:val="18"/>
      </w:rPr>
      <w:t xml:space="preserve"> </w:t>
    </w:r>
    <w:r w:rsidR="00B16CC2">
      <w:rPr>
        <w:szCs w:val="18"/>
      </w:rPr>
      <w:t>Agency Financial Statements 2020-21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44E39" w:rsidR="00B16CC2" w:rsidP="00990711" w:rsidRDefault="00B16CC2" w14:paraId="52FED007" w14:textId="58DE5BC3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>
      <w:rPr>
        <w:szCs w:val="18"/>
      </w:rPr>
      <w:tab/>
    </w:r>
    <w:r w:rsidR="00136134">
      <w:rPr>
        <w:szCs w:val="18"/>
      </w:rPr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</w:t>
    </w:r>
    <w:r w:rsidRPr="00D67CF6">
      <w:rPr>
        <w:szCs w:val="18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B16CC2" w:rsidR="00B16CC2" w:rsidP="00B16CC2" w:rsidRDefault="00B16CC2" w14:paraId="06ECD9F0" w14:textId="51821046">
    <w:pPr>
      <w:pStyle w:val="Footer"/>
      <w:pBdr>
        <w:top w:val="single" w:color="auto" w:sz="4" w:space="4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>
      <w:rPr>
        <w:szCs w:val="18"/>
      </w:rPr>
      <w:tab/>
    </w:r>
    <w:r w:rsidR="00136134">
      <w:rPr>
        <w:szCs w:val="18"/>
      </w:rPr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9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3E7D" w:rsidRDefault="00893E7D" w14:paraId="7D012EC5" w14:textId="77777777">
      <w:pPr>
        <w:spacing w:before="120"/>
      </w:pPr>
      <w:r>
        <w:separator/>
      </w:r>
    </w:p>
    <w:p w:rsidR="00893E7D" w:rsidRDefault="00893E7D" w14:paraId="316C27D7" w14:textId="77777777"/>
  </w:footnote>
  <w:footnote w:type="continuationSeparator" w:id="0">
    <w:p w:rsidR="00893E7D" w:rsidRDefault="00893E7D" w14:paraId="67C3C480" w14:textId="77777777">
      <w:pPr>
        <w:spacing w:before="120"/>
      </w:pPr>
      <w:r>
        <w:continuationSeparator/>
      </w:r>
    </w:p>
    <w:p w:rsidR="00893E7D" w:rsidRDefault="00893E7D" w14:paraId="5C566267" w14:textId="77777777"/>
  </w:footnote>
  <w:footnote w:type="continuationNotice" w:id="1">
    <w:p w:rsidR="00893E7D" w:rsidRDefault="00893E7D" w14:paraId="0BB948A5" w14:textId="77777777">
      <w:pPr>
        <w:rPr>
          <w:sz w:val="16"/>
        </w:rPr>
      </w:pPr>
    </w:p>
    <w:p w:rsidR="00893E7D" w:rsidRDefault="00893E7D" w14:paraId="5E24886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EE0E59" w:rsidRDefault="003C71E9" w14:paraId="29DD7863" w14:textId="77777777">
    <w:pPr>
      <w:pStyle w:val="HeaderHeading"/>
      <w:pageBreakBefore w:val="0"/>
      <w:pBdr>
        <w:bottom w:val="single" w:color="auto" w:sz="4" w:space="4"/>
      </w:pBdr>
    </w:pPr>
    <w:r>
      <w:rPr>
        <w:rFonts w:ascii="Arial" w:hAnsi="Arial"/>
        <w:sz w:val="18"/>
        <w:szCs w:val="18"/>
      </w:rPr>
      <w:t>Transport 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E66EB1" w:rsidRDefault="003C71E9" w14:paraId="2DBD145F" w14:textId="77777777">
    <w:pPr>
      <w:pStyle w:val="HeaderHeading"/>
      <w:pageBreakBefore w:val="0"/>
      <w:pBdr>
        <w:bottom w:val="single" w:color="auto" w:sz="4" w:space="4"/>
      </w:pBdr>
    </w:pPr>
    <w:r>
      <w:rPr>
        <w:rFonts w:ascii="Arial" w:hAnsi="Arial"/>
        <w:sz w:val="18"/>
        <w:szCs w:val="18"/>
      </w:rPr>
      <w:t>Office of Transport Safety Investigations</w:t>
    </w:r>
  </w:p>
  <w:p w:rsidRPr="00E66EB1" w:rsidR="003C71E9" w:rsidP="00E66EB1" w:rsidRDefault="003C71E9" w14:paraId="44CB59E8" w14:textId="77777777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E66EB1" w:rsidRDefault="003C71E9" w14:paraId="0EA4F885" w14:textId="77777777">
    <w:pPr>
      <w:pStyle w:val="HeaderHeading"/>
      <w:pageBreakBefore w:val="0"/>
      <w:pBdr>
        <w:bottom w:val="single" w:color="auto" w:sz="4" w:space="4"/>
      </w:pBdr>
      <w:jc w:val="right"/>
    </w:pPr>
    <w:r>
      <w:rPr>
        <w:rFonts w:ascii="Arial" w:hAnsi="Arial"/>
        <w:sz w:val="18"/>
        <w:szCs w:val="18"/>
      </w:rPr>
      <w:t>Office of Transport Safety Investigations</w:t>
    </w:r>
  </w:p>
  <w:p w:rsidR="003C71E9" w:rsidP="00D961E9" w:rsidRDefault="003C71E9" w14:paraId="5C1A1E59" w14:textId="77777777">
    <w:pPr>
      <w:jc w:val="both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71A" w:rsidP="00E2487A" w:rsidRDefault="00F0171A" w14:paraId="03F81182" w14:textId="059260EA">
    <w:pPr>
      <w:pStyle w:val="HeaderHeading"/>
      <w:pageBreakBefore w:val="0"/>
      <w:pBdr>
        <w:bottom w:val="single" w:color="auto" w:sz="4" w:space="4"/>
      </w:pBdr>
    </w:pPr>
    <w:r>
      <w:rPr>
        <w:rFonts w:ascii="Arial" w:hAnsi="Arial"/>
        <w:sz w:val="18"/>
        <w:szCs w:val="18"/>
      </w:rPr>
      <w:t>Office of Transport Safety Investigations</w:t>
    </w:r>
  </w:p>
  <w:p w:rsidRPr="00A62927" w:rsidR="003C71E9" w:rsidP="00E66EB1" w:rsidRDefault="003C71E9" w14:paraId="5EC46418" w14:textId="7777777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411D2B" w:rsidRDefault="003C71E9" w14:paraId="7584DFFA" w14:textId="77777777">
    <w:pPr>
      <w:pStyle w:val="HeaderHeading"/>
      <w:pageBreakBefore w:val="0"/>
      <w:pBdr>
        <w:bottom w:val="single" w:color="auto" w:sz="4" w:space="4"/>
      </w:pBdr>
      <w:jc w:val="right"/>
    </w:pPr>
    <w:r>
      <w:rPr>
        <w:rFonts w:ascii="Arial" w:hAnsi="Arial"/>
        <w:sz w:val="18"/>
        <w:szCs w:val="18"/>
      </w:rPr>
      <w:t>Transport Cluster</w:t>
    </w:r>
  </w:p>
  <w:p w:rsidR="003C71E9" w:rsidP="00D961E9" w:rsidRDefault="003C71E9" w14:paraId="05915E74" w14:textId="77777777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900294" w:rsidR="00C23DCE" w:rsidP="00900294" w:rsidRDefault="00C23DCE" w14:paraId="613AA986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E66EB1" w:rsidRDefault="00F0171A" w14:paraId="7336F769" w14:textId="77777777">
    <w:pPr>
      <w:pStyle w:val="HeaderHeading"/>
      <w:pageBreakBefore w:val="0"/>
      <w:pBdr>
        <w:bottom w:val="single" w:color="auto" w:sz="4" w:space="4"/>
      </w:pBdr>
    </w:pPr>
    <w:r>
      <w:rPr>
        <w:rFonts w:ascii="Arial" w:hAnsi="Arial"/>
        <w:sz w:val="18"/>
        <w:szCs w:val="18"/>
      </w:rPr>
      <w:t>Transport for NSW</w:t>
    </w:r>
  </w:p>
  <w:p w:rsidRPr="00E66EB1" w:rsidR="003C71E9" w:rsidP="00E66EB1" w:rsidRDefault="003C71E9" w14:paraId="1EBE7F5E" w14:textId="7777777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E66EB1" w:rsidRDefault="000110BB" w14:paraId="0D28F552" w14:textId="77777777">
    <w:pPr>
      <w:pStyle w:val="HeaderHeading"/>
      <w:pageBreakBefore w:val="0"/>
      <w:pBdr>
        <w:bottom w:val="single" w:color="auto" w:sz="4" w:space="4"/>
      </w:pBdr>
      <w:jc w:val="right"/>
    </w:pPr>
    <w:r>
      <w:rPr>
        <w:rFonts w:ascii="Arial" w:hAnsi="Arial"/>
        <w:sz w:val="18"/>
        <w:szCs w:val="18"/>
      </w:rPr>
      <w:t>Transport for NSW</w:t>
    </w:r>
  </w:p>
  <w:p w:rsidR="003C71E9" w:rsidP="00D961E9" w:rsidRDefault="003C71E9" w14:paraId="7757F8CB" w14:textId="77777777">
    <w:pPr>
      <w:jc w:val="both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1E9" w:rsidP="00B16CC2" w:rsidRDefault="00DC5D48" w14:paraId="04F071D2" w14:textId="77777777">
    <w:pPr>
      <w:pStyle w:val="HeaderHeading"/>
      <w:pageBreakBefore w:val="0"/>
      <w:pBdr>
        <w:bottom w:val="single" w:color="auto" w:sz="4" w:space="4"/>
      </w:pBdr>
    </w:pPr>
    <w:r>
      <w:rPr>
        <w:rFonts w:ascii="Arial" w:hAnsi="Arial"/>
        <w:sz w:val="18"/>
        <w:szCs w:val="18"/>
      </w:rPr>
      <w:t>Transport for NSW</w:t>
    </w:r>
  </w:p>
  <w:p w:rsidRPr="00A62927" w:rsidR="003C71E9" w:rsidP="00E66EB1" w:rsidRDefault="003C71E9" w14:paraId="174B3253" w14:textId="77777777">
    <w:pPr>
      <w:pStyle w:val="Header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71A" w:rsidP="00E66EB1" w:rsidRDefault="00F0171A" w14:paraId="37D90F38" w14:textId="2BA2EEB6">
    <w:pPr>
      <w:pStyle w:val="HeaderHeading"/>
      <w:pageBreakBefore w:val="0"/>
      <w:pBdr>
        <w:bottom w:val="single" w:color="auto" w:sz="4" w:space="4"/>
      </w:pBdr>
    </w:pPr>
    <w:r>
      <w:rPr>
        <w:rFonts w:ascii="Arial" w:hAnsi="Arial"/>
        <w:sz w:val="18"/>
        <w:szCs w:val="18"/>
      </w:rPr>
      <w:t>Sydney Metro</w:t>
    </w:r>
  </w:p>
  <w:p w:rsidRPr="00E66EB1" w:rsidR="00F0171A" w:rsidP="00E66EB1" w:rsidRDefault="00F0171A" w14:paraId="1D29AEB6" w14:textId="77777777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71A" w:rsidP="00E66EB1" w:rsidRDefault="00F0171A" w14:paraId="1CE0ACDA" w14:textId="1C57E8BF">
    <w:pPr>
      <w:pStyle w:val="HeaderHeading"/>
      <w:pageBreakBefore w:val="0"/>
      <w:pBdr>
        <w:bottom w:val="single" w:color="auto" w:sz="4" w:space="4"/>
      </w:pBdr>
      <w:jc w:val="right"/>
    </w:pPr>
    <w:r>
      <w:rPr>
        <w:rFonts w:ascii="Arial" w:hAnsi="Arial"/>
        <w:sz w:val="18"/>
        <w:szCs w:val="18"/>
      </w:rPr>
      <w:t>Sydney Metro</w:t>
    </w:r>
  </w:p>
  <w:p w:rsidR="00F0171A" w:rsidP="00D961E9" w:rsidRDefault="00F0171A" w14:paraId="7253F3FE" w14:textId="77777777">
    <w:pPr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71A" w:rsidP="00E66EB1" w:rsidRDefault="00F0171A" w14:paraId="12FAA84B" w14:textId="71FEC6EC">
    <w:pPr>
      <w:pStyle w:val="HeaderHeading"/>
      <w:pageBreakBefore w:val="0"/>
      <w:pBdr>
        <w:bottom w:val="single" w:color="auto" w:sz="4" w:space="4"/>
      </w:pBdr>
      <w:jc w:val="right"/>
    </w:pPr>
    <w:r>
      <w:rPr>
        <w:rFonts w:ascii="Arial" w:hAnsi="Arial"/>
        <w:sz w:val="18"/>
        <w:szCs w:val="18"/>
      </w:rPr>
      <w:t>Sydney Metro</w:t>
    </w:r>
  </w:p>
  <w:p w:rsidRPr="00A62927" w:rsidR="00F0171A" w:rsidP="00E66EB1" w:rsidRDefault="00F0171A" w14:paraId="3516F3C7" w14:textId="7777777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hint="default" w:ascii="Symbol" w:hAnsi="Symbol"/>
        <w:sz w:val="22"/>
      </w:rPr>
    </w:lvl>
  </w:abstractNum>
  <w:abstractNum w:abstractNumId="2" w15:restartNumberingAfterBreak="0">
    <w:nsid w:val="0A383A28"/>
    <w:multiLevelType w:val="hybridMultilevel"/>
    <w:tmpl w:val="8C54DB0A"/>
    <w:lvl w:ilvl="0" w:tplc="9B64C4AC">
      <w:start w:val="1"/>
      <w:numFmt w:val="lowerLetter"/>
      <w:lvlText w:val="(%1)"/>
      <w:lvlJc w:val="left"/>
      <w:pPr>
        <w:ind w:left="720" w:hanging="360"/>
      </w:pPr>
      <w:rPr>
        <w:rFonts w:hint="default" w:ascii="Arial" w:hAnsi="Arial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hint="default" w:ascii="Symbol" w:hAnsi="Symbol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Arial" w:hAnsi="Arial" w:eastAsia="Times New Roman" w:cs="Arial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hint="default" w:ascii="Arial" w:hAnsi="Arial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382C00"/>
    <w:multiLevelType w:val="hybridMultilevel"/>
    <w:tmpl w:val="2ECCA348"/>
    <w:lvl w:ilvl="0" w:tplc="6868F66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EEE4C90"/>
    <w:multiLevelType w:val="hybridMultilevel"/>
    <w:tmpl w:val="E2F68D7A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DF944FB"/>
    <w:multiLevelType w:val="hybridMultilevel"/>
    <w:tmpl w:val="96863882"/>
    <w:lvl w:ilvl="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hint="default" w:ascii="Symbol" w:hAnsi="Symbol"/>
        <w:sz w:val="22"/>
      </w:rPr>
    </w:lvl>
  </w:abstractNum>
  <w:abstractNum w:abstractNumId="8" w15:restartNumberingAfterBreak="0">
    <w:nsid w:val="47901B8D"/>
    <w:multiLevelType w:val="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hint="default" w:ascii="Arial" w:hAnsi="Arial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B82DCA"/>
    <w:multiLevelType w:val="hybridMultilevel"/>
    <w:tmpl w:val="CA441D8C"/>
    <w:lvl w:ilvl="0" w:tplc="2F0A191C">
      <w:start w:val="1"/>
      <w:numFmt w:val="decimal"/>
      <w:pStyle w:val="11Heading2"/>
      <w:lvlText w:val="7.%1"/>
      <w:lvlJc w:val="left"/>
      <w:pPr>
        <w:ind w:left="720" w:hanging="360"/>
      </w:pPr>
      <w:rPr>
        <w:rFonts w:hint="default" w:ascii="Arial Bold" w:hAnsi="Arial Bold"/>
        <w:b/>
        <w:i w:val="0"/>
        <w:caps w:val="0"/>
        <w:color w:val="00ABE6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hint="default" w:ascii="Arial" w:hAnsi="Arial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hint="default" w:ascii="Lucida Sans" w:hAnsi="Lucida Sans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hint="default" w:ascii="Arial" w:hAnsi="Arial" w:cs="Arial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CD3AF1"/>
    <w:multiLevelType w:val="hybridMultilevel"/>
    <w:tmpl w:val="EF320D30"/>
    <w:lvl w:ilvl="0">
      <w:start w:val="7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hint="default" w:ascii="Arial Bold" w:hAnsi="Arial Bold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hint="default" w:ascii="Arial" w:hAnsi="Arial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hint="default" w:ascii="Arial" w:hAnsi="Arial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4"/>
  </w:num>
  <w:num w:numId="2">
    <w:abstractNumId w:val="7"/>
  </w:num>
  <w:num w:numId="3">
    <w:abstractNumId w:val="15"/>
  </w:num>
  <w:num w:numId="4">
    <w:abstractNumId w:val="3"/>
  </w:num>
  <w:num w:numId="5">
    <w:abstractNumId w:val="4"/>
  </w:num>
  <w:num w:numId="6">
    <w:abstractNumId w:val="10"/>
  </w:num>
  <w:num w:numId="7">
    <w:abstractNumId w:val="17"/>
  </w:num>
  <w:num w:numId="8">
    <w:abstractNumId w:val="13"/>
  </w:num>
  <w:num w:numId="9">
    <w:abstractNumId w:val="2"/>
  </w:num>
  <w:num w:numId="10">
    <w:abstractNumId w:val="12"/>
  </w:num>
  <w:num w:numId="11">
    <w:abstractNumId w:val="11"/>
  </w:num>
  <w:num w:numId="12">
    <w:abstractNumId w:val="1"/>
  </w:num>
  <w:num w:numId="13">
    <w:abstractNumId w:val="16"/>
  </w:num>
  <w:num w:numId="14">
    <w:abstractNumId w:val="8"/>
  </w:num>
  <w:num w:numId="15">
    <w:abstractNumId w:val="9"/>
  </w:num>
  <w:num w:numId="16">
    <w:abstractNumId w:val="0"/>
  </w:num>
  <w:num w:numId="17">
    <w:abstractNumId w:val="5"/>
  </w:num>
  <w:num w:numId="18">
    <w:abstractNumId w:val="9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5"/>
  </w:num>
  <w:num w:numId="25">
    <w:abstractNumId w:val="6"/>
  </w:num>
  <w:numIdMacAtCleanup w:val="1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YwMTQxB7IsDZV0lIJTi4sz8/NACoxqAbw33lMsAAAA"/>
  </w:docVars>
  <w:rsids>
    <w:rsidRoot w:val="005541CC"/>
    <w:rsid w:val="00000CC4"/>
    <w:rsid w:val="0000153D"/>
    <w:rsid w:val="00001D87"/>
    <w:rsid w:val="00004BD4"/>
    <w:rsid w:val="00004F2C"/>
    <w:rsid w:val="0000557E"/>
    <w:rsid w:val="0000563D"/>
    <w:rsid w:val="000062D8"/>
    <w:rsid w:val="00006B98"/>
    <w:rsid w:val="00006BD9"/>
    <w:rsid w:val="00010048"/>
    <w:rsid w:val="000103C4"/>
    <w:rsid w:val="00010F5D"/>
    <w:rsid w:val="000110BB"/>
    <w:rsid w:val="00011C2E"/>
    <w:rsid w:val="00012B44"/>
    <w:rsid w:val="00012BB1"/>
    <w:rsid w:val="0001360B"/>
    <w:rsid w:val="00013613"/>
    <w:rsid w:val="000150E7"/>
    <w:rsid w:val="00020181"/>
    <w:rsid w:val="000204FE"/>
    <w:rsid w:val="00020567"/>
    <w:rsid w:val="000213D2"/>
    <w:rsid w:val="00022027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17E7"/>
    <w:rsid w:val="00032829"/>
    <w:rsid w:val="000337CF"/>
    <w:rsid w:val="000344F7"/>
    <w:rsid w:val="00037A05"/>
    <w:rsid w:val="00041374"/>
    <w:rsid w:val="000417B2"/>
    <w:rsid w:val="00042055"/>
    <w:rsid w:val="000424F7"/>
    <w:rsid w:val="00042507"/>
    <w:rsid w:val="0004262B"/>
    <w:rsid w:val="000434CD"/>
    <w:rsid w:val="00043A88"/>
    <w:rsid w:val="000448F2"/>
    <w:rsid w:val="00045719"/>
    <w:rsid w:val="00046271"/>
    <w:rsid w:val="00046A93"/>
    <w:rsid w:val="00046ABE"/>
    <w:rsid w:val="00046C09"/>
    <w:rsid w:val="00047D16"/>
    <w:rsid w:val="00050511"/>
    <w:rsid w:val="00050BAA"/>
    <w:rsid w:val="00050C23"/>
    <w:rsid w:val="00051133"/>
    <w:rsid w:val="00052403"/>
    <w:rsid w:val="000525F1"/>
    <w:rsid w:val="0005266A"/>
    <w:rsid w:val="0005420A"/>
    <w:rsid w:val="000549F3"/>
    <w:rsid w:val="00056ACB"/>
    <w:rsid w:val="00056CBE"/>
    <w:rsid w:val="00060225"/>
    <w:rsid w:val="000604F4"/>
    <w:rsid w:val="00060BF4"/>
    <w:rsid w:val="0006267A"/>
    <w:rsid w:val="00062CCB"/>
    <w:rsid w:val="00062DA6"/>
    <w:rsid w:val="00063D75"/>
    <w:rsid w:val="0006478A"/>
    <w:rsid w:val="000648BB"/>
    <w:rsid w:val="00064D2C"/>
    <w:rsid w:val="0006521D"/>
    <w:rsid w:val="00065C91"/>
    <w:rsid w:val="000663EF"/>
    <w:rsid w:val="000670F4"/>
    <w:rsid w:val="000678FF"/>
    <w:rsid w:val="00070515"/>
    <w:rsid w:val="00070DF0"/>
    <w:rsid w:val="00071468"/>
    <w:rsid w:val="000717AB"/>
    <w:rsid w:val="00071904"/>
    <w:rsid w:val="000728E2"/>
    <w:rsid w:val="00072E0C"/>
    <w:rsid w:val="00073F5D"/>
    <w:rsid w:val="000747DC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2D40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8DA"/>
    <w:rsid w:val="00091A1E"/>
    <w:rsid w:val="000942C8"/>
    <w:rsid w:val="000944C8"/>
    <w:rsid w:val="000945B5"/>
    <w:rsid w:val="000949C7"/>
    <w:rsid w:val="00094E99"/>
    <w:rsid w:val="00094F44"/>
    <w:rsid w:val="0009586B"/>
    <w:rsid w:val="000958E7"/>
    <w:rsid w:val="000961BC"/>
    <w:rsid w:val="00096747"/>
    <w:rsid w:val="00096DF1"/>
    <w:rsid w:val="000971D0"/>
    <w:rsid w:val="000972B9"/>
    <w:rsid w:val="00097AD6"/>
    <w:rsid w:val="00097B10"/>
    <w:rsid w:val="00097B2F"/>
    <w:rsid w:val="00097BB5"/>
    <w:rsid w:val="000A0265"/>
    <w:rsid w:val="000A0984"/>
    <w:rsid w:val="000A0FB2"/>
    <w:rsid w:val="000A13E3"/>
    <w:rsid w:val="000A191C"/>
    <w:rsid w:val="000A1B83"/>
    <w:rsid w:val="000A1E20"/>
    <w:rsid w:val="000A2F22"/>
    <w:rsid w:val="000A35A1"/>
    <w:rsid w:val="000A447E"/>
    <w:rsid w:val="000A4799"/>
    <w:rsid w:val="000A53AE"/>
    <w:rsid w:val="000A5DF6"/>
    <w:rsid w:val="000A6E33"/>
    <w:rsid w:val="000A7C28"/>
    <w:rsid w:val="000B0292"/>
    <w:rsid w:val="000B036A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B71C3"/>
    <w:rsid w:val="000C0405"/>
    <w:rsid w:val="000C05B7"/>
    <w:rsid w:val="000C0832"/>
    <w:rsid w:val="000C0935"/>
    <w:rsid w:val="000C17F9"/>
    <w:rsid w:val="000C1CD1"/>
    <w:rsid w:val="000C240A"/>
    <w:rsid w:val="000C243C"/>
    <w:rsid w:val="000C2BAC"/>
    <w:rsid w:val="000C37D8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0C0E"/>
    <w:rsid w:val="000D1E93"/>
    <w:rsid w:val="000D210D"/>
    <w:rsid w:val="000D2202"/>
    <w:rsid w:val="000D33F3"/>
    <w:rsid w:val="000D3BCA"/>
    <w:rsid w:val="000D4D7C"/>
    <w:rsid w:val="000D593A"/>
    <w:rsid w:val="000D5C19"/>
    <w:rsid w:val="000D75BF"/>
    <w:rsid w:val="000E058B"/>
    <w:rsid w:val="000E0CE7"/>
    <w:rsid w:val="000E25FA"/>
    <w:rsid w:val="000E2633"/>
    <w:rsid w:val="000E2640"/>
    <w:rsid w:val="000E3FC9"/>
    <w:rsid w:val="000E6238"/>
    <w:rsid w:val="000E67BC"/>
    <w:rsid w:val="000E7FD4"/>
    <w:rsid w:val="000F0237"/>
    <w:rsid w:val="000F026C"/>
    <w:rsid w:val="000F1305"/>
    <w:rsid w:val="000F2066"/>
    <w:rsid w:val="000F3C82"/>
    <w:rsid w:val="000F4519"/>
    <w:rsid w:val="000F57C2"/>
    <w:rsid w:val="000F5B59"/>
    <w:rsid w:val="00100311"/>
    <w:rsid w:val="00100E58"/>
    <w:rsid w:val="0010109B"/>
    <w:rsid w:val="00101DC4"/>
    <w:rsid w:val="0010290E"/>
    <w:rsid w:val="00103159"/>
    <w:rsid w:val="001041D5"/>
    <w:rsid w:val="001046CE"/>
    <w:rsid w:val="001056E3"/>
    <w:rsid w:val="00105C6C"/>
    <w:rsid w:val="00105DF1"/>
    <w:rsid w:val="00105F59"/>
    <w:rsid w:val="001066F9"/>
    <w:rsid w:val="00107CFB"/>
    <w:rsid w:val="00111328"/>
    <w:rsid w:val="00111430"/>
    <w:rsid w:val="001116FF"/>
    <w:rsid w:val="00111748"/>
    <w:rsid w:val="00111DA0"/>
    <w:rsid w:val="00112096"/>
    <w:rsid w:val="001128C8"/>
    <w:rsid w:val="001136B5"/>
    <w:rsid w:val="00113E3D"/>
    <w:rsid w:val="00115356"/>
    <w:rsid w:val="00116895"/>
    <w:rsid w:val="00117307"/>
    <w:rsid w:val="00120077"/>
    <w:rsid w:val="00120F46"/>
    <w:rsid w:val="001214B6"/>
    <w:rsid w:val="001215F7"/>
    <w:rsid w:val="00121833"/>
    <w:rsid w:val="001221EB"/>
    <w:rsid w:val="00122506"/>
    <w:rsid w:val="00123039"/>
    <w:rsid w:val="001243F8"/>
    <w:rsid w:val="00124E5A"/>
    <w:rsid w:val="0012537E"/>
    <w:rsid w:val="00125E8A"/>
    <w:rsid w:val="00125F61"/>
    <w:rsid w:val="00127D45"/>
    <w:rsid w:val="00130624"/>
    <w:rsid w:val="0013163F"/>
    <w:rsid w:val="00132908"/>
    <w:rsid w:val="00132949"/>
    <w:rsid w:val="00132E3E"/>
    <w:rsid w:val="00132E8C"/>
    <w:rsid w:val="001333B3"/>
    <w:rsid w:val="0013522F"/>
    <w:rsid w:val="00136134"/>
    <w:rsid w:val="0013613E"/>
    <w:rsid w:val="00136486"/>
    <w:rsid w:val="00136629"/>
    <w:rsid w:val="00136DCF"/>
    <w:rsid w:val="0013739A"/>
    <w:rsid w:val="00137483"/>
    <w:rsid w:val="0013769F"/>
    <w:rsid w:val="00140766"/>
    <w:rsid w:val="00140BDC"/>
    <w:rsid w:val="00141D0E"/>
    <w:rsid w:val="001421A5"/>
    <w:rsid w:val="00143EC6"/>
    <w:rsid w:val="00145740"/>
    <w:rsid w:val="00146B4C"/>
    <w:rsid w:val="0014701E"/>
    <w:rsid w:val="001478BA"/>
    <w:rsid w:val="00147B34"/>
    <w:rsid w:val="00150B1C"/>
    <w:rsid w:val="001510BF"/>
    <w:rsid w:val="00151102"/>
    <w:rsid w:val="001519BF"/>
    <w:rsid w:val="00152205"/>
    <w:rsid w:val="00152C05"/>
    <w:rsid w:val="00152EC5"/>
    <w:rsid w:val="00153F5F"/>
    <w:rsid w:val="00153FE8"/>
    <w:rsid w:val="0015414B"/>
    <w:rsid w:val="00154DA3"/>
    <w:rsid w:val="00156821"/>
    <w:rsid w:val="00157603"/>
    <w:rsid w:val="001578B5"/>
    <w:rsid w:val="00157F0C"/>
    <w:rsid w:val="001614AB"/>
    <w:rsid w:val="00161C47"/>
    <w:rsid w:val="00162396"/>
    <w:rsid w:val="00162C96"/>
    <w:rsid w:val="00162F06"/>
    <w:rsid w:val="00163106"/>
    <w:rsid w:val="001632C9"/>
    <w:rsid w:val="001632D2"/>
    <w:rsid w:val="001636DC"/>
    <w:rsid w:val="001657A9"/>
    <w:rsid w:val="00165E9A"/>
    <w:rsid w:val="00166B62"/>
    <w:rsid w:val="0016705D"/>
    <w:rsid w:val="0016718B"/>
    <w:rsid w:val="001675BC"/>
    <w:rsid w:val="00170136"/>
    <w:rsid w:val="0017103D"/>
    <w:rsid w:val="0017162B"/>
    <w:rsid w:val="00172AC2"/>
    <w:rsid w:val="00172BB3"/>
    <w:rsid w:val="00173BEF"/>
    <w:rsid w:val="00174401"/>
    <w:rsid w:val="00174E05"/>
    <w:rsid w:val="00175B02"/>
    <w:rsid w:val="0017627D"/>
    <w:rsid w:val="001765B9"/>
    <w:rsid w:val="001765C5"/>
    <w:rsid w:val="00176B18"/>
    <w:rsid w:val="00176B41"/>
    <w:rsid w:val="00176C54"/>
    <w:rsid w:val="00177049"/>
    <w:rsid w:val="00177689"/>
    <w:rsid w:val="00180DA3"/>
    <w:rsid w:val="00180E9A"/>
    <w:rsid w:val="00181522"/>
    <w:rsid w:val="00181EE8"/>
    <w:rsid w:val="00182675"/>
    <w:rsid w:val="001829B3"/>
    <w:rsid w:val="001829EA"/>
    <w:rsid w:val="00183248"/>
    <w:rsid w:val="001837A6"/>
    <w:rsid w:val="00183DF0"/>
    <w:rsid w:val="00184CFB"/>
    <w:rsid w:val="00187E36"/>
    <w:rsid w:val="00187F18"/>
    <w:rsid w:val="00187FD9"/>
    <w:rsid w:val="00190E0D"/>
    <w:rsid w:val="00191861"/>
    <w:rsid w:val="00195A5A"/>
    <w:rsid w:val="00196122"/>
    <w:rsid w:val="00196E7A"/>
    <w:rsid w:val="001972AD"/>
    <w:rsid w:val="0019777D"/>
    <w:rsid w:val="001A0484"/>
    <w:rsid w:val="001A0D01"/>
    <w:rsid w:val="001A0D3D"/>
    <w:rsid w:val="001A118F"/>
    <w:rsid w:val="001A2D9C"/>
    <w:rsid w:val="001A3517"/>
    <w:rsid w:val="001A4636"/>
    <w:rsid w:val="001A5254"/>
    <w:rsid w:val="001A5DAE"/>
    <w:rsid w:val="001A6638"/>
    <w:rsid w:val="001A6C68"/>
    <w:rsid w:val="001A6DE4"/>
    <w:rsid w:val="001A6EDE"/>
    <w:rsid w:val="001A6F4D"/>
    <w:rsid w:val="001A712D"/>
    <w:rsid w:val="001A74E6"/>
    <w:rsid w:val="001B0F76"/>
    <w:rsid w:val="001B15BA"/>
    <w:rsid w:val="001B48B5"/>
    <w:rsid w:val="001B49FE"/>
    <w:rsid w:val="001B4B6B"/>
    <w:rsid w:val="001B4BA3"/>
    <w:rsid w:val="001B4CDD"/>
    <w:rsid w:val="001B57DB"/>
    <w:rsid w:val="001B6671"/>
    <w:rsid w:val="001B6CED"/>
    <w:rsid w:val="001B6F1B"/>
    <w:rsid w:val="001B78C2"/>
    <w:rsid w:val="001C0B83"/>
    <w:rsid w:val="001C4063"/>
    <w:rsid w:val="001C452D"/>
    <w:rsid w:val="001C4810"/>
    <w:rsid w:val="001C4DCA"/>
    <w:rsid w:val="001C5558"/>
    <w:rsid w:val="001C5B57"/>
    <w:rsid w:val="001C6032"/>
    <w:rsid w:val="001C652C"/>
    <w:rsid w:val="001C6E0D"/>
    <w:rsid w:val="001C721E"/>
    <w:rsid w:val="001C7A55"/>
    <w:rsid w:val="001D00FB"/>
    <w:rsid w:val="001D0D1B"/>
    <w:rsid w:val="001D13CD"/>
    <w:rsid w:val="001D2A82"/>
    <w:rsid w:val="001D2D78"/>
    <w:rsid w:val="001D3D6A"/>
    <w:rsid w:val="001D4BC9"/>
    <w:rsid w:val="001D4DE4"/>
    <w:rsid w:val="001D50DC"/>
    <w:rsid w:val="001D5B3D"/>
    <w:rsid w:val="001D5C0D"/>
    <w:rsid w:val="001D6B1C"/>
    <w:rsid w:val="001D6C48"/>
    <w:rsid w:val="001D7203"/>
    <w:rsid w:val="001D74CB"/>
    <w:rsid w:val="001D76E9"/>
    <w:rsid w:val="001D7F2A"/>
    <w:rsid w:val="001E044B"/>
    <w:rsid w:val="001E047B"/>
    <w:rsid w:val="001E0962"/>
    <w:rsid w:val="001E0D54"/>
    <w:rsid w:val="001E2086"/>
    <w:rsid w:val="001E2714"/>
    <w:rsid w:val="001E2B25"/>
    <w:rsid w:val="001E3428"/>
    <w:rsid w:val="001E35CA"/>
    <w:rsid w:val="001E52BD"/>
    <w:rsid w:val="001E555A"/>
    <w:rsid w:val="001E57A6"/>
    <w:rsid w:val="001E603F"/>
    <w:rsid w:val="001E65C1"/>
    <w:rsid w:val="001E6C06"/>
    <w:rsid w:val="001E7CB7"/>
    <w:rsid w:val="001F0849"/>
    <w:rsid w:val="001F1432"/>
    <w:rsid w:val="001F347E"/>
    <w:rsid w:val="001F36EF"/>
    <w:rsid w:val="001F3ACE"/>
    <w:rsid w:val="001F3E84"/>
    <w:rsid w:val="001F4138"/>
    <w:rsid w:val="001F4147"/>
    <w:rsid w:val="001F5AFD"/>
    <w:rsid w:val="001F61C7"/>
    <w:rsid w:val="001F632C"/>
    <w:rsid w:val="001F63F6"/>
    <w:rsid w:val="001F6E4B"/>
    <w:rsid w:val="001F6FFF"/>
    <w:rsid w:val="001F7C01"/>
    <w:rsid w:val="00201890"/>
    <w:rsid w:val="002021D6"/>
    <w:rsid w:val="00202BC2"/>
    <w:rsid w:val="00203B96"/>
    <w:rsid w:val="00204234"/>
    <w:rsid w:val="00204857"/>
    <w:rsid w:val="00205484"/>
    <w:rsid w:val="00205609"/>
    <w:rsid w:val="00205B03"/>
    <w:rsid w:val="00206156"/>
    <w:rsid w:val="002064C2"/>
    <w:rsid w:val="00206722"/>
    <w:rsid w:val="00206A32"/>
    <w:rsid w:val="00206DE4"/>
    <w:rsid w:val="0020700B"/>
    <w:rsid w:val="00207BE8"/>
    <w:rsid w:val="002104DA"/>
    <w:rsid w:val="00210D29"/>
    <w:rsid w:val="00210DAB"/>
    <w:rsid w:val="00211278"/>
    <w:rsid w:val="002112E1"/>
    <w:rsid w:val="00211E2C"/>
    <w:rsid w:val="002124D3"/>
    <w:rsid w:val="002137A8"/>
    <w:rsid w:val="00213E75"/>
    <w:rsid w:val="00214980"/>
    <w:rsid w:val="0021579B"/>
    <w:rsid w:val="002158B5"/>
    <w:rsid w:val="0021590E"/>
    <w:rsid w:val="00215CEC"/>
    <w:rsid w:val="00215EE0"/>
    <w:rsid w:val="0021621C"/>
    <w:rsid w:val="002167DB"/>
    <w:rsid w:val="0021768D"/>
    <w:rsid w:val="00220495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26F63"/>
    <w:rsid w:val="00230302"/>
    <w:rsid w:val="0023031D"/>
    <w:rsid w:val="00231D0C"/>
    <w:rsid w:val="0023295E"/>
    <w:rsid w:val="00232C6C"/>
    <w:rsid w:val="00232FF4"/>
    <w:rsid w:val="00233BE1"/>
    <w:rsid w:val="00234E83"/>
    <w:rsid w:val="00235213"/>
    <w:rsid w:val="002367E7"/>
    <w:rsid w:val="00236A86"/>
    <w:rsid w:val="00237795"/>
    <w:rsid w:val="00237CF7"/>
    <w:rsid w:val="0024083F"/>
    <w:rsid w:val="00241DE4"/>
    <w:rsid w:val="002424C0"/>
    <w:rsid w:val="002431DB"/>
    <w:rsid w:val="002433C5"/>
    <w:rsid w:val="00243E49"/>
    <w:rsid w:val="00243F38"/>
    <w:rsid w:val="0024484E"/>
    <w:rsid w:val="00244EDF"/>
    <w:rsid w:val="00245801"/>
    <w:rsid w:val="00246E0C"/>
    <w:rsid w:val="00247724"/>
    <w:rsid w:val="00250303"/>
    <w:rsid w:val="00250DCD"/>
    <w:rsid w:val="00250EBC"/>
    <w:rsid w:val="002519F4"/>
    <w:rsid w:val="00251DA6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852"/>
    <w:rsid w:val="002566B7"/>
    <w:rsid w:val="00256770"/>
    <w:rsid w:val="00256DD1"/>
    <w:rsid w:val="0026307F"/>
    <w:rsid w:val="0026423D"/>
    <w:rsid w:val="00265F02"/>
    <w:rsid w:val="00266071"/>
    <w:rsid w:val="002674CB"/>
    <w:rsid w:val="0027039F"/>
    <w:rsid w:val="00271529"/>
    <w:rsid w:val="00271AE9"/>
    <w:rsid w:val="00271F95"/>
    <w:rsid w:val="0027361D"/>
    <w:rsid w:val="00273E23"/>
    <w:rsid w:val="002740C2"/>
    <w:rsid w:val="002743BB"/>
    <w:rsid w:val="00276875"/>
    <w:rsid w:val="00276BA0"/>
    <w:rsid w:val="00277670"/>
    <w:rsid w:val="0028099F"/>
    <w:rsid w:val="0028166A"/>
    <w:rsid w:val="00281CE6"/>
    <w:rsid w:val="00281F11"/>
    <w:rsid w:val="00282978"/>
    <w:rsid w:val="00282B14"/>
    <w:rsid w:val="00282BD2"/>
    <w:rsid w:val="00283C03"/>
    <w:rsid w:val="00285878"/>
    <w:rsid w:val="00285AFA"/>
    <w:rsid w:val="002862BE"/>
    <w:rsid w:val="00286506"/>
    <w:rsid w:val="0028763F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326"/>
    <w:rsid w:val="0029751C"/>
    <w:rsid w:val="002979BF"/>
    <w:rsid w:val="002A04C5"/>
    <w:rsid w:val="002A0B9B"/>
    <w:rsid w:val="002A108B"/>
    <w:rsid w:val="002A17D9"/>
    <w:rsid w:val="002A23B4"/>
    <w:rsid w:val="002A2448"/>
    <w:rsid w:val="002A24A8"/>
    <w:rsid w:val="002A557E"/>
    <w:rsid w:val="002A61A9"/>
    <w:rsid w:val="002A6642"/>
    <w:rsid w:val="002A7171"/>
    <w:rsid w:val="002A7256"/>
    <w:rsid w:val="002A77C0"/>
    <w:rsid w:val="002A7925"/>
    <w:rsid w:val="002A7ADC"/>
    <w:rsid w:val="002B076C"/>
    <w:rsid w:val="002B152E"/>
    <w:rsid w:val="002B285D"/>
    <w:rsid w:val="002B2E4D"/>
    <w:rsid w:val="002B302C"/>
    <w:rsid w:val="002B3093"/>
    <w:rsid w:val="002B360C"/>
    <w:rsid w:val="002B381D"/>
    <w:rsid w:val="002B3F89"/>
    <w:rsid w:val="002B4268"/>
    <w:rsid w:val="002B44E7"/>
    <w:rsid w:val="002B5C4E"/>
    <w:rsid w:val="002B61D7"/>
    <w:rsid w:val="002B651A"/>
    <w:rsid w:val="002B6DF3"/>
    <w:rsid w:val="002B7E04"/>
    <w:rsid w:val="002C0D71"/>
    <w:rsid w:val="002C0E00"/>
    <w:rsid w:val="002C1AC0"/>
    <w:rsid w:val="002C1D76"/>
    <w:rsid w:val="002C1F7F"/>
    <w:rsid w:val="002C215C"/>
    <w:rsid w:val="002C22A7"/>
    <w:rsid w:val="002C29A9"/>
    <w:rsid w:val="002C4248"/>
    <w:rsid w:val="002C43C6"/>
    <w:rsid w:val="002C4FF3"/>
    <w:rsid w:val="002C54F2"/>
    <w:rsid w:val="002C5B83"/>
    <w:rsid w:val="002D084B"/>
    <w:rsid w:val="002D0960"/>
    <w:rsid w:val="002D098B"/>
    <w:rsid w:val="002D0CC0"/>
    <w:rsid w:val="002D1DFA"/>
    <w:rsid w:val="002D24F6"/>
    <w:rsid w:val="002D2AD6"/>
    <w:rsid w:val="002D2CBF"/>
    <w:rsid w:val="002D3129"/>
    <w:rsid w:val="002D32F3"/>
    <w:rsid w:val="002D4499"/>
    <w:rsid w:val="002D462B"/>
    <w:rsid w:val="002D4B70"/>
    <w:rsid w:val="002D5B53"/>
    <w:rsid w:val="002D6598"/>
    <w:rsid w:val="002D7145"/>
    <w:rsid w:val="002D7363"/>
    <w:rsid w:val="002D7855"/>
    <w:rsid w:val="002E0004"/>
    <w:rsid w:val="002E07E9"/>
    <w:rsid w:val="002E190E"/>
    <w:rsid w:val="002E2F7E"/>
    <w:rsid w:val="002E3C60"/>
    <w:rsid w:val="002E562A"/>
    <w:rsid w:val="002E6051"/>
    <w:rsid w:val="002E7B2B"/>
    <w:rsid w:val="002F2630"/>
    <w:rsid w:val="002F2A6F"/>
    <w:rsid w:val="002F3E0A"/>
    <w:rsid w:val="002F48A2"/>
    <w:rsid w:val="002F56C9"/>
    <w:rsid w:val="002F575C"/>
    <w:rsid w:val="002F67CB"/>
    <w:rsid w:val="002F7502"/>
    <w:rsid w:val="002F778E"/>
    <w:rsid w:val="002F785B"/>
    <w:rsid w:val="00300057"/>
    <w:rsid w:val="00300080"/>
    <w:rsid w:val="00300174"/>
    <w:rsid w:val="0030061E"/>
    <w:rsid w:val="0030107E"/>
    <w:rsid w:val="00301197"/>
    <w:rsid w:val="00303565"/>
    <w:rsid w:val="00303750"/>
    <w:rsid w:val="00304324"/>
    <w:rsid w:val="0030451A"/>
    <w:rsid w:val="00304663"/>
    <w:rsid w:val="00307013"/>
    <w:rsid w:val="003076B1"/>
    <w:rsid w:val="0031162A"/>
    <w:rsid w:val="003116D5"/>
    <w:rsid w:val="00311812"/>
    <w:rsid w:val="00311B35"/>
    <w:rsid w:val="00314F23"/>
    <w:rsid w:val="00315807"/>
    <w:rsid w:val="00317593"/>
    <w:rsid w:val="003176E6"/>
    <w:rsid w:val="00321B17"/>
    <w:rsid w:val="00322A26"/>
    <w:rsid w:val="00325240"/>
    <w:rsid w:val="00325969"/>
    <w:rsid w:val="00325A78"/>
    <w:rsid w:val="00325ADC"/>
    <w:rsid w:val="00325FFB"/>
    <w:rsid w:val="00326AED"/>
    <w:rsid w:val="00327840"/>
    <w:rsid w:val="00327ADB"/>
    <w:rsid w:val="00327D5C"/>
    <w:rsid w:val="0033021A"/>
    <w:rsid w:val="00332221"/>
    <w:rsid w:val="003323F9"/>
    <w:rsid w:val="00332441"/>
    <w:rsid w:val="00332B5B"/>
    <w:rsid w:val="00333E9E"/>
    <w:rsid w:val="0033514D"/>
    <w:rsid w:val="003352B6"/>
    <w:rsid w:val="00335A80"/>
    <w:rsid w:val="00337306"/>
    <w:rsid w:val="00337C43"/>
    <w:rsid w:val="003408C1"/>
    <w:rsid w:val="00342C31"/>
    <w:rsid w:val="0034320E"/>
    <w:rsid w:val="00343297"/>
    <w:rsid w:val="003432BF"/>
    <w:rsid w:val="003435A6"/>
    <w:rsid w:val="003439CC"/>
    <w:rsid w:val="00343AA5"/>
    <w:rsid w:val="00343EAD"/>
    <w:rsid w:val="003441A4"/>
    <w:rsid w:val="00345235"/>
    <w:rsid w:val="00345D5E"/>
    <w:rsid w:val="00347048"/>
    <w:rsid w:val="0035024D"/>
    <w:rsid w:val="003517D3"/>
    <w:rsid w:val="00351A33"/>
    <w:rsid w:val="00351E79"/>
    <w:rsid w:val="00351FFE"/>
    <w:rsid w:val="00352CF0"/>
    <w:rsid w:val="00352DF0"/>
    <w:rsid w:val="00352FFC"/>
    <w:rsid w:val="0035315B"/>
    <w:rsid w:val="003537CE"/>
    <w:rsid w:val="003539B1"/>
    <w:rsid w:val="00353B77"/>
    <w:rsid w:val="00353DF0"/>
    <w:rsid w:val="0035429D"/>
    <w:rsid w:val="003545DF"/>
    <w:rsid w:val="00355103"/>
    <w:rsid w:val="00355F34"/>
    <w:rsid w:val="0036163C"/>
    <w:rsid w:val="003625BD"/>
    <w:rsid w:val="00362B95"/>
    <w:rsid w:val="00362E53"/>
    <w:rsid w:val="00362E67"/>
    <w:rsid w:val="003630D8"/>
    <w:rsid w:val="0036328D"/>
    <w:rsid w:val="00364D73"/>
    <w:rsid w:val="00365BB2"/>
    <w:rsid w:val="00366CDC"/>
    <w:rsid w:val="00367A82"/>
    <w:rsid w:val="00370F00"/>
    <w:rsid w:val="00370F0C"/>
    <w:rsid w:val="00371106"/>
    <w:rsid w:val="0037145A"/>
    <w:rsid w:val="00372259"/>
    <w:rsid w:val="00373E8B"/>
    <w:rsid w:val="00373F4D"/>
    <w:rsid w:val="003745CB"/>
    <w:rsid w:val="00374E54"/>
    <w:rsid w:val="003753FC"/>
    <w:rsid w:val="00375E42"/>
    <w:rsid w:val="00376480"/>
    <w:rsid w:val="003765A4"/>
    <w:rsid w:val="003768D8"/>
    <w:rsid w:val="00380A33"/>
    <w:rsid w:val="00380A78"/>
    <w:rsid w:val="00380FB3"/>
    <w:rsid w:val="00381127"/>
    <w:rsid w:val="00381B1F"/>
    <w:rsid w:val="003834E5"/>
    <w:rsid w:val="00384973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DF9"/>
    <w:rsid w:val="003A1446"/>
    <w:rsid w:val="003A1863"/>
    <w:rsid w:val="003A1FAB"/>
    <w:rsid w:val="003A2ECB"/>
    <w:rsid w:val="003A475C"/>
    <w:rsid w:val="003A4848"/>
    <w:rsid w:val="003A596C"/>
    <w:rsid w:val="003A5ABE"/>
    <w:rsid w:val="003A5ED9"/>
    <w:rsid w:val="003A7A13"/>
    <w:rsid w:val="003A7A55"/>
    <w:rsid w:val="003A7F12"/>
    <w:rsid w:val="003B2CFF"/>
    <w:rsid w:val="003B2D99"/>
    <w:rsid w:val="003B37DE"/>
    <w:rsid w:val="003B3C88"/>
    <w:rsid w:val="003B50D7"/>
    <w:rsid w:val="003B5DC5"/>
    <w:rsid w:val="003B5E3E"/>
    <w:rsid w:val="003B5F60"/>
    <w:rsid w:val="003B75D5"/>
    <w:rsid w:val="003B7EA7"/>
    <w:rsid w:val="003C000A"/>
    <w:rsid w:val="003C09BC"/>
    <w:rsid w:val="003C0C60"/>
    <w:rsid w:val="003C12FF"/>
    <w:rsid w:val="003C1E6C"/>
    <w:rsid w:val="003C21CA"/>
    <w:rsid w:val="003C26DC"/>
    <w:rsid w:val="003C29DC"/>
    <w:rsid w:val="003C32DC"/>
    <w:rsid w:val="003C3554"/>
    <w:rsid w:val="003C376F"/>
    <w:rsid w:val="003C46BC"/>
    <w:rsid w:val="003C4B1C"/>
    <w:rsid w:val="003C5660"/>
    <w:rsid w:val="003C6647"/>
    <w:rsid w:val="003C6825"/>
    <w:rsid w:val="003C6B88"/>
    <w:rsid w:val="003C71E9"/>
    <w:rsid w:val="003C74EA"/>
    <w:rsid w:val="003C7A0B"/>
    <w:rsid w:val="003C7AB8"/>
    <w:rsid w:val="003C7CF7"/>
    <w:rsid w:val="003D014D"/>
    <w:rsid w:val="003D0375"/>
    <w:rsid w:val="003D05C7"/>
    <w:rsid w:val="003D0F8F"/>
    <w:rsid w:val="003D1656"/>
    <w:rsid w:val="003D19B2"/>
    <w:rsid w:val="003D1F8D"/>
    <w:rsid w:val="003D202B"/>
    <w:rsid w:val="003D31C9"/>
    <w:rsid w:val="003D340D"/>
    <w:rsid w:val="003D404C"/>
    <w:rsid w:val="003D4056"/>
    <w:rsid w:val="003D4560"/>
    <w:rsid w:val="003D4D5A"/>
    <w:rsid w:val="003D4F76"/>
    <w:rsid w:val="003D74B5"/>
    <w:rsid w:val="003E0029"/>
    <w:rsid w:val="003E05E7"/>
    <w:rsid w:val="003E092B"/>
    <w:rsid w:val="003E0AA5"/>
    <w:rsid w:val="003E20CE"/>
    <w:rsid w:val="003E2605"/>
    <w:rsid w:val="003E2B17"/>
    <w:rsid w:val="003E2E41"/>
    <w:rsid w:val="003E377A"/>
    <w:rsid w:val="003E3ACF"/>
    <w:rsid w:val="003E3DE3"/>
    <w:rsid w:val="003E4850"/>
    <w:rsid w:val="003E5045"/>
    <w:rsid w:val="003E6B15"/>
    <w:rsid w:val="003E70E7"/>
    <w:rsid w:val="003E78E7"/>
    <w:rsid w:val="003F1A75"/>
    <w:rsid w:val="003F4080"/>
    <w:rsid w:val="003F46AB"/>
    <w:rsid w:val="003F4C63"/>
    <w:rsid w:val="003F55E3"/>
    <w:rsid w:val="003F719D"/>
    <w:rsid w:val="003F73B6"/>
    <w:rsid w:val="00401F4E"/>
    <w:rsid w:val="00403148"/>
    <w:rsid w:val="00403525"/>
    <w:rsid w:val="004037BC"/>
    <w:rsid w:val="00403D42"/>
    <w:rsid w:val="00404CE4"/>
    <w:rsid w:val="00404F2D"/>
    <w:rsid w:val="00406CD5"/>
    <w:rsid w:val="00407794"/>
    <w:rsid w:val="00407C76"/>
    <w:rsid w:val="0041018C"/>
    <w:rsid w:val="00411AA0"/>
    <w:rsid w:val="00411D2B"/>
    <w:rsid w:val="00413F9E"/>
    <w:rsid w:val="00414323"/>
    <w:rsid w:val="00414BE1"/>
    <w:rsid w:val="00415AF3"/>
    <w:rsid w:val="004160E5"/>
    <w:rsid w:val="004162E1"/>
    <w:rsid w:val="004163AF"/>
    <w:rsid w:val="00416557"/>
    <w:rsid w:val="0041753B"/>
    <w:rsid w:val="004179D7"/>
    <w:rsid w:val="00417F17"/>
    <w:rsid w:val="0042161C"/>
    <w:rsid w:val="00421A76"/>
    <w:rsid w:val="0042450D"/>
    <w:rsid w:val="00425053"/>
    <w:rsid w:val="004263AE"/>
    <w:rsid w:val="00426575"/>
    <w:rsid w:val="0042701C"/>
    <w:rsid w:val="0042713A"/>
    <w:rsid w:val="00427A9C"/>
    <w:rsid w:val="00431160"/>
    <w:rsid w:val="004317E9"/>
    <w:rsid w:val="00431EA7"/>
    <w:rsid w:val="00432532"/>
    <w:rsid w:val="00432F58"/>
    <w:rsid w:val="004333C1"/>
    <w:rsid w:val="004336BB"/>
    <w:rsid w:val="00433B66"/>
    <w:rsid w:val="00433B67"/>
    <w:rsid w:val="00433E78"/>
    <w:rsid w:val="0043463F"/>
    <w:rsid w:val="0043485F"/>
    <w:rsid w:val="00434CF3"/>
    <w:rsid w:val="00435885"/>
    <w:rsid w:val="00436E03"/>
    <w:rsid w:val="004414BA"/>
    <w:rsid w:val="004417D2"/>
    <w:rsid w:val="00442777"/>
    <w:rsid w:val="004436F0"/>
    <w:rsid w:val="004442CA"/>
    <w:rsid w:val="004453A6"/>
    <w:rsid w:val="00447945"/>
    <w:rsid w:val="00450915"/>
    <w:rsid w:val="00450BEC"/>
    <w:rsid w:val="00450C93"/>
    <w:rsid w:val="0045136A"/>
    <w:rsid w:val="00451762"/>
    <w:rsid w:val="00451793"/>
    <w:rsid w:val="004519D3"/>
    <w:rsid w:val="0045224C"/>
    <w:rsid w:val="004527AC"/>
    <w:rsid w:val="00452B1C"/>
    <w:rsid w:val="00452C88"/>
    <w:rsid w:val="00452D6A"/>
    <w:rsid w:val="004537A2"/>
    <w:rsid w:val="004539B3"/>
    <w:rsid w:val="00453A07"/>
    <w:rsid w:val="004545D4"/>
    <w:rsid w:val="00455C0A"/>
    <w:rsid w:val="00456704"/>
    <w:rsid w:val="00456B2F"/>
    <w:rsid w:val="004616C0"/>
    <w:rsid w:val="004632D4"/>
    <w:rsid w:val="00463400"/>
    <w:rsid w:val="00464A65"/>
    <w:rsid w:val="00464D00"/>
    <w:rsid w:val="00464DCF"/>
    <w:rsid w:val="0046592E"/>
    <w:rsid w:val="004661D8"/>
    <w:rsid w:val="004665FC"/>
    <w:rsid w:val="00467E18"/>
    <w:rsid w:val="0047129A"/>
    <w:rsid w:val="00472C58"/>
    <w:rsid w:val="004730DA"/>
    <w:rsid w:val="004733BF"/>
    <w:rsid w:val="004734F7"/>
    <w:rsid w:val="004735A2"/>
    <w:rsid w:val="00474B17"/>
    <w:rsid w:val="00474E2E"/>
    <w:rsid w:val="00476754"/>
    <w:rsid w:val="004768D8"/>
    <w:rsid w:val="00476D1A"/>
    <w:rsid w:val="0047757A"/>
    <w:rsid w:val="00477ECC"/>
    <w:rsid w:val="0048158A"/>
    <w:rsid w:val="00481CDE"/>
    <w:rsid w:val="00482464"/>
    <w:rsid w:val="00482AA8"/>
    <w:rsid w:val="00482E18"/>
    <w:rsid w:val="00483F56"/>
    <w:rsid w:val="00484014"/>
    <w:rsid w:val="00484EF9"/>
    <w:rsid w:val="00485509"/>
    <w:rsid w:val="0048593B"/>
    <w:rsid w:val="004903EB"/>
    <w:rsid w:val="004904A8"/>
    <w:rsid w:val="00491B07"/>
    <w:rsid w:val="00492436"/>
    <w:rsid w:val="00492A05"/>
    <w:rsid w:val="00492F87"/>
    <w:rsid w:val="004938D7"/>
    <w:rsid w:val="00494AAE"/>
    <w:rsid w:val="00494E24"/>
    <w:rsid w:val="00494EF6"/>
    <w:rsid w:val="0049501A"/>
    <w:rsid w:val="004956C2"/>
    <w:rsid w:val="00495E54"/>
    <w:rsid w:val="0049634E"/>
    <w:rsid w:val="00497917"/>
    <w:rsid w:val="00497BC0"/>
    <w:rsid w:val="004A0101"/>
    <w:rsid w:val="004A0A81"/>
    <w:rsid w:val="004A18E4"/>
    <w:rsid w:val="004A1D93"/>
    <w:rsid w:val="004A233A"/>
    <w:rsid w:val="004A2863"/>
    <w:rsid w:val="004A2C5D"/>
    <w:rsid w:val="004A3FE7"/>
    <w:rsid w:val="004A42EB"/>
    <w:rsid w:val="004A43A5"/>
    <w:rsid w:val="004A49A4"/>
    <w:rsid w:val="004A4BDA"/>
    <w:rsid w:val="004A4BDB"/>
    <w:rsid w:val="004A600A"/>
    <w:rsid w:val="004A72F5"/>
    <w:rsid w:val="004A74F2"/>
    <w:rsid w:val="004A7B1A"/>
    <w:rsid w:val="004A7E73"/>
    <w:rsid w:val="004B0BA2"/>
    <w:rsid w:val="004B12C3"/>
    <w:rsid w:val="004B1717"/>
    <w:rsid w:val="004B18B6"/>
    <w:rsid w:val="004B2755"/>
    <w:rsid w:val="004B2CAA"/>
    <w:rsid w:val="004B2D4B"/>
    <w:rsid w:val="004B3162"/>
    <w:rsid w:val="004B3388"/>
    <w:rsid w:val="004B343F"/>
    <w:rsid w:val="004B4033"/>
    <w:rsid w:val="004B416D"/>
    <w:rsid w:val="004B422F"/>
    <w:rsid w:val="004B52A8"/>
    <w:rsid w:val="004B5E3D"/>
    <w:rsid w:val="004B739B"/>
    <w:rsid w:val="004B75B5"/>
    <w:rsid w:val="004C039F"/>
    <w:rsid w:val="004C1C09"/>
    <w:rsid w:val="004C1CD4"/>
    <w:rsid w:val="004C2386"/>
    <w:rsid w:val="004C23E5"/>
    <w:rsid w:val="004C3577"/>
    <w:rsid w:val="004C4638"/>
    <w:rsid w:val="004C4639"/>
    <w:rsid w:val="004C489F"/>
    <w:rsid w:val="004C4E8C"/>
    <w:rsid w:val="004C54A3"/>
    <w:rsid w:val="004C598A"/>
    <w:rsid w:val="004C5C66"/>
    <w:rsid w:val="004C6A4D"/>
    <w:rsid w:val="004C6AAF"/>
    <w:rsid w:val="004C737D"/>
    <w:rsid w:val="004C7996"/>
    <w:rsid w:val="004D26E6"/>
    <w:rsid w:val="004D375B"/>
    <w:rsid w:val="004D3DCB"/>
    <w:rsid w:val="004D52F9"/>
    <w:rsid w:val="004D58D3"/>
    <w:rsid w:val="004D5C63"/>
    <w:rsid w:val="004D6049"/>
    <w:rsid w:val="004D606F"/>
    <w:rsid w:val="004D62A4"/>
    <w:rsid w:val="004D64B6"/>
    <w:rsid w:val="004D6E7E"/>
    <w:rsid w:val="004E0223"/>
    <w:rsid w:val="004E0FBC"/>
    <w:rsid w:val="004E1D16"/>
    <w:rsid w:val="004E2174"/>
    <w:rsid w:val="004E21E4"/>
    <w:rsid w:val="004E2A7C"/>
    <w:rsid w:val="004E33B4"/>
    <w:rsid w:val="004E36CF"/>
    <w:rsid w:val="004E3AEC"/>
    <w:rsid w:val="004E3C48"/>
    <w:rsid w:val="004E41FA"/>
    <w:rsid w:val="004E529E"/>
    <w:rsid w:val="004E5352"/>
    <w:rsid w:val="004E6144"/>
    <w:rsid w:val="004F0103"/>
    <w:rsid w:val="004F1778"/>
    <w:rsid w:val="004F187D"/>
    <w:rsid w:val="004F1BDA"/>
    <w:rsid w:val="004F2079"/>
    <w:rsid w:val="004F2470"/>
    <w:rsid w:val="004F2482"/>
    <w:rsid w:val="004F27EF"/>
    <w:rsid w:val="004F3152"/>
    <w:rsid w:val="004F347E"/>
    <w:rsid w:val="004F48CD"/>
    <w:rsid w:val="004F4913"/>
    <w:rsid w:val="004F58D4"/>
    <w:rsid w:val="004F636A"/>
    <w:rsid w:val="004F71FB"/>
    <w:rsid w:val="005030CE"/>
    <w:rsid w:val="005031CB"/>
    <w:rsid w:val="00504565"/>
    <w:rsid w:val="005053F5"/>
    <w:rsid w:val="00505FA6"/>
    <w:rsid w:val="00506011"/>
    <w:rsid w:val="0050642D"/>
    <w:rsid w:val="00506560"/>
    <w:rsid w:val="005073C0"/>
    <w:rsid w:val="0050772A"/>
    <w:rsid w:val="00510597"/>
    <w:rsid w:val="00510B73"/>
    <w:rsid w:val="00511125"/>
    <w:rsid w:val="00511642"/>
    <w:rsid w:val="005117A8"/>
    <w:rsid w:val="005118A8"/>
    <w:rsid w:val="0051191A"/>
    <w:rsid w:val="00512560"/>
    <w:rsid w:val="00512DEA"/>
    <w:rsid w:val="00512EB4"/>
    <w:rsid w:val="00513C76"/>
    <w:rsid w:val="00515412"/>
    <w:rsid w:val="005162D0"/>
    <w:rsid w:val="00516BD9"/>
    <w:rsid w:val="00520572"/>
    <w:rsid w:val="00520F98"/>
    <w:rsid w:val="0052245A"/>
    <w:rsid w:val="00522588"/>
    <w:rsid w:val="00522A76"/>
    <w:rsid w:val="005232AA"/>
    <w:rsid w:val="00523DB6"/>
    <w:rsid w:val="00524375"/>
    <w:rsid w:val="00524D7B"/>
    <w:rsid w:val="005254BB"/>
    <w:rsid w:val="0052577D"/>
    <w:rsid w:val="00525A73"/>
    <w:rsid w:val="00526077"/>
    <w:rsid w:val="00526861"/>
    <w:rsid w:val="0052705A"/>
    <w:rsid w:val="005270DE"/>
    <w:rsid w:val="00527D03"/>
    <w:rsid w:val="00530712"/>
    <w:rsid w:val="00530B62"/>
    <w:rsid w:val="005311EF"/>
    <w:rsid w:val="00531638"/>
    <w:rsid w:val="00531B1B"/>
    <w:rsid w:val="00533316"/>
    <w:rsid w:val="0053404A"/>
    <w:rsid w:val="00534138"/>
    <w:rsid w:val="00534909"/>
    <w:rsid w:val="00535BC2"/>
    <w:rsid w:val="00536489"/>
    <w:rsid w:val="005366B3"/>
    <w:rsid w:val="0053704A"/>
    <w:rsid w:val="00537848"/>
    <w:rsid w:val="00537FD6"/>
    <w:rsid w:val="00540777"/>
    <w:rsid w:val="005407D3"/>
    <w:rsid w:val="005414D0"/>
    <w:rsid w:val="005420DE"/>
    <w:rsid w:val="005427C0"/>
    <w:rsid w:val="00542AAA"/>
    <w:rsid w:val="00543083"/>
    <w:rsid w:val="00543204"/>
    <w:rsid w:val="0054335F"/>
    <w:rsid w:val="00543B3B"/>
    <w:rsid w:val="00543EE5"/>
    <w:rsid w:val="00545073"/>
    <w:rsid w:val="00546167"/>
    <w:rsid w:val="005462D9"/>
    <w:rsid w:val="00546CE0"/>
    <w:rsid w:val="005470FB"/>
    <w:rsid w:val="0054776F"/>
    <w:rsid w:val="00550AE0"/>
    <w:rsid w:val="00550D84"/>
    <w:rsid w:val="00551097"/>
    <w:rsid w:val="00551285"/>
    <w:rsid w:val="005513C6"/>
    <w:rsid w:val="005515C9"/>
    <w:rsid w:val="005519D5"/>
    <w:rsid w:val="00552D56"/>
    <w:rsid w:val="005541CC"/>
    <w:rsid w:val="00554368"/>
    <w:rsid w:val="005544D8"/>
    <w:rsid w:val="00554F38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3CB6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2F85"/>
    <w:rsid w:val="00573433"/>
    <w:rsid w:val="00574A81"/>
    <w:rsid w:val="00575776"/>
    <w:rsid w:val="0057584B"/>
    <w:rsid w:val="00580D3F"/>
    <w:rsid w:val="005813F0"/>
    <w:rsid w:val="00581DA9"/>
    <w:rsid w:val="00581EF8"/>
    <w:rsid w:val="00585B27"/>
    <w:rsid w:val="00585BBC"/>
    <w:rsid w:val="0058600B"/>
    <w:rsid w:val="0058688F"/>
    <w:rsid w:val="00587529"/>
    <w:rsid w:val="00592210"/>
    <w:rsid w:val="005944DA"/>
    <w:rsid w:val="00595CDE"/>
    <w:rsid w:val="005974A6"/>
    <w:rsid w:val="005A0196"/>
    <w:rsid w:val="005A0B37"/>
    <w:rsid w:val="005A14D6"/>
    <w:rsid w:val="005A1503"/>
    <w:rsid w:val="005A1D54"/>
    <w:rsid w:val="005A2CE7"/>
    <w:rsid w:val="005A35D5"/>
    <w:rsid w:val="005A3EAA"/>
    <w:rsid w:val="005A3FBA"/>
    <w:rsid w:val="005A49FE"/>
    <w:rsid w:val="005A5AE4"/>
    <w:rsid w:val="005A5B77"/>
    <w:rsid w:val="005A79C9"/>
    <w:rsid w:val="005A7C2E"/>
    <w:rsid w:val="005B0706"/>
    <w:rsid w:val="005B0E39"/>
    <w:rsid w:val="005B1337"/>
    <w:rsid w:val="005B14AF"/>
    <w:rsid w:val="005B18F5"/>
    <w:rsid w:val="005B3B2E"/>
    <w:rsid w:val="005B4C14"/>
    <w:rsid w:val="005B4D3A"/>
    <w:rsid w:val="005B562D"/>
    <w:rsid w:val="005B6AA8"/>
    <w:rsid w:val="005B7250"/>
    <w:rsid w:val="005B7572"/>
    <w:rsid w:val="005C02E3"/>
    <w:rsid w:val="005C081E"/>
    <w:rsid w:val="005C0910"/>
    <w:rsid w:val="005C1F1A"/>
    <w:rsid w:val="005C2926"/>
    <w:rsid w:val="005C3737"/>
    <w:rsid w:val="005C3FFB"/>
    <w:rsid w:val="005C43A5"/>
    <w:rsid w:val="005C5750"/>
    <w:rsid w:val="005C6756"/>
    <w:rsid w:val="005C6EC5"/>
    <w:rsid w:val="005C78A8"/>
    <w:rsid w:val="005D0299"/>
    <w:rsid w:val="005D2003"/>
    <w:rsid w:val="005D285F"/>
    <w:rsid w:val="005D3362"/>
    <w:rsid w:val="005D4EB2"/>
    <w:rsid w:val="005D4F31"/>
    <w:rsid w:val="005D5B4E"/>
    <w:rsid w:val="005D5D34"/>
    <w:rsid w:val="005D63C4"/>
    <w:rsid w:val="005D6EE5"/>
    <w:rsid w:val="005D7EDD"/>
    <w:rsid w:val="005E0086"/>
    <w:rsid w:val="005E1785"/>
    <w:rsid w:val="005E1797"/>
    <w:rsid w:val="005E1B41"/>
    <w:rsid w:val="005E249C"/>
    <w:rsid w:val="005E29F2"/>
    <w:rsid w:val="005E2E12"/>
    <w:rsid w:val="005E2E86"/>
    <w:rsid w:val="005E4160"/>
    <w:rsid w:val="005E52F4"/>
    <w:rsid w:val="005E532C"/>
    <w:rsid w:val="005E579F"/>
    <w:rsid w:val="005E5BA5"/>
    <w:rsid w:val="005E5CF1"/>
    <w:rsid w:val="005E6349"/>
    <w:rsid w:val="005E690B"/>
    <w:rsid w:val="005E7897"/>
    <w:rsid w:val="005E7E95"/>
    <w:rsid w:val="005F2397"/>
    <w:rsid w:val="005F2868"/>
    <w:rsid w:val="005F2CB7"/>
    <w:rsid w:val="005F2EDB"/>
    <w:rsid w:val="005F3695"/>
    <w:rsid w:val="005F3890"/>
    <w:rsid w:val="005F5077"/>
    <w:rsid w:val="005F6130"/>
    <w:rsid w:val="005F6670"/>
    <w:rsid w:val="005F6E9B"/>
    <w:rsid w:val="005F73E3"/>
    <w:rsid w:val="005F7794"/>
    <w:rsid w:val="00600499"/>
    <w:rsid w:val="00600630"/>
    <w:rsid w:val="00601240"/>
    <w:rsid w:val="006017B2"/>
    <w:rsid w:val="0060193A"/>
    <w:rsid w:val="00601F2A"/>
    <w:rsid w:val="00602AC8"/>
    <w:rsid w:val="0060315A"/>
    <w:rsid w:val="006034DC"/>
    <w:rsid w:val="00605CFE"/>
    <w:rsid w:val="00606367"/>
    <w:rsid w:val="006066D6"/>
    <w:rsid w:val="00607A83"/>
    <w:rsid w:val="00611974"/>
    <w:rsid w:val="00611CE7"/>
    <w:rsid w:val="00612314"/>
    <w:rsid w:val="006139D5"/>
    <w:rsid w:val="00614F99"/>
    <w:rsid w:val="006156CF"/>
    <w:rsid w:val="006159D7"/>
    <w:rsid w:val="00615ADD"/>
    <w:rsid w:val="006165E8"/>
    <w:rsid w:val="0061663D"/>
    <w:rsid w:val="00616727"/>
    <w:rsid w:val="00617A36"/>
    <w:rsid w:val="00621ABC"/>
    <w:rsid w:val="00622B8E"/>
    <w:rsid w:val="00622F9C"/>
    <w:rsid w:val="006231C8"/>
    <w:rsid w:val="0062419E"/>
    <w:rsid w:val="00624927"/>
    <w:rsid w:val="00626086"/>
    <w:rsid w:val="006260F8"/>
    <w:rsid w:val="0062651C"/>
    <w:rsid w:val="0062690D"/>
    <w:rsid w:val="0062741C"/>
    <w:rsid w:val="00627E27"/>
    <w:rsid w:val="006303AD"/>
    <w:rsid w:val="00630A73"/>
    <w:rsid w:val="00630AD1"/>
    <w:rsid w:val="00630E92"/>
    <w:rsid w:val="00631810"/>
    <w:rsid w:val="006347BA"/>
    <w:rsid w:val="006353C3"/>
    <w:rsid w:val="006360C8"/>
    <w:rsid w:val="0063624B"/>
    <w:rsid w:val="00636849"/>
    <w:rsid w:val="00636FE5"/>
    <w:rsid w:val="00637619"/>
    <w:rsid w:val="006378B3"/>
    <w:rsid w:val="00640233"/>
    <w:rsid w:val="00641C49"/>
    <w:rsid w:val="006426B0"/>
    <w:rsid w:val="0064370D"/>
    <w:rsid w:val="00643825"/>
    <w:rsid w:val="00643F52"/>
    <w:rsid w:val="0064467E"/>
    <w:rsid w:val="00644C7C"/>
    <w:rsid w:val="00644DEF"/>
    <w:rsid w:val="0064649D"/>
    <w:rsid w:val="00646723"/>
    <w:rsid w:val="00646C86"/>
    <w:rsid w:val="00646E5A"/>
    <w:rsid w:val="006472C7"/>
    <w:rsid w:val="0065025B"/>
    <w:rsid w:val="00650927"/>
    <w:rsid w:val="0065207A"/>
    <w:rsid w:val="00652AD5"/>
    <w:rsid w:val="00652C3C"/>
    <w:rsid w:val="00653452"/>
    <w:rsid w:val="00653D40"/>
    <w:rsid w:val="00653E9B"/>
    <w:rsid w:val="00654302"/>
    <w:rsid w:val="006549BE"/>
    <w:rsid w:val="00654D1D"/>
    <w:rsid w:val="00655406"/>
    <w:rsid w:val="0065742C"/>
    <w:rsid w:val="0065784B"/>
    <w:rsid w:val="00657F13"/>
    <w:rsid w:val="006604CD"/>
    <w:rsid w:val="006618A7"/>
    <w:rsid w:val="00661A7C"/>
    <w:rsid w:val="00661EFD"/>
    <w:rsid w:val="00662685"/>
    <w:rsid w:val="00662E8C"/>
    <w:rsid w:val="00663BB1"/>
    <w:rsid w:val="00663FA6"/>
    <w:rsid w:val="006648EC"/>
    <w:rsid w:val="00664A03"/>
    <w:rsid w:val="00666937"/>
    <w:rsid w:val="00666C01"/>
    <w:rsid w:val="00666F67"/>
    <w:rsid w:val="00667450"/>
    <w:rsid w:val="00670190"/>
    <w:rsid w:val="0067023B"/>
    <w:rsid w:val="006719F5"/>
    <w:rsid w:val="00671AE3"/>
    <w:rsid w:val="0067250E"/>
    <w:rsid w:val="00672C78"/>
    <w:rsid w:val="0067327D"/>
    <w:rsid w:val="00673B23"/>
    <w:rsid w:val="006745B3"/>
    <w:rsid w:val="00674F20"/>
    <w:rsid w:val="00675220"/>
    <w:rsid w:val="00675336"/>
    <w:rsid w:val="00675EBC"/>
    <w:rsid w:val="00676A8A"/>
    <w:rsid w:val="006775F4"/>
    <w:rsid w:val="00677C4E"/>
    <w:rsid w:val="006804E4"/>
    <w:rsid w:val="00680ABD"/>
    <w:rsid w:val="00680D8E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39F2"/>
    <w:rsid w:val="006948D6"/>
    <w:rsid w:val="00694A81"/>
    <w:rsid w:val="00694E3B"/>
    <w:rsid w:val="006950B3"/>
    <w:rsid w:val="006958D6"/>
    <w:rsid w:val="00696165"/>
    <w:rsid w:val="0069710D"/>
    <w:rsid w:val="0069775A"/>
    <w:rsid w:val="006A0502"/>
    <w:rsid w:val="006A12F4"/>
    <w:rsid w:val="006A1796"/>
    <w:rsid w:val="006A1CD4"/>
    <w:rsid w:val="006A2E25"/>
    <w:rsid w:val="006A2F34"/>
    <w:rsid w:val="006A32FE"/>
    <w:rsid w:val="006A422F"/>
    <w:rsid w:val="006A541A"/>
    <w:rsid w:val="006A645F"/>
    <w:rsid w:val="006A6CB4"/>
    <w:rsid w:val="006B0710"/>
    <w:rsid w:val="006B1035"/>
    <w:rsid w:val="006B12F5"/>
    <w:rsid w:val="006B1D76"/>
    <w:rsid w:val="006B279E"/>
    <w:rsid w:val="006B29D8"/>
    <w:rsid w:val="006B2E92"/>
    <w:rsid w:val="006B31D9"/>
    <w:rsid w:val="006B35B1"/>
    <w:rsid w:val="006B36B1"/>
    <w:rsid w:val="006B387C"/>
    <w:rsid w:val="006B3B40"/>
    <w:rsid w:val="006B55D9"/>
    <w:rsid w:val="006B59A0"/>
    <w:rsid w:val="006B5C36"/>
    <w:rsid w:val="006B6237"/>
    <w:rsid w:val="006B7C5D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403F"/>
    <w:rsid w:val="006C40C5"/>
    <w:rsid w:val="006C420A"/>
    <w:rsid w:val="006C450A"/>
    <w:rsid w:val="006C4AB5"/>
    <w:rsid w:val="006C529C"/>
    <w:rsid w:val="006C57C0"/>
    <w:rsid w:val="006C7786"/>
    <w:rsid w:val="006D2865"/>
    <w:rsid w:val="006D2F6F"/>
    <w:rsid w:val="006D30A8"/>
    <w:rsid w:val="006D3ED2"/>
    <w:rsid w:val="006D3FFF"/>
    <w:rsid w:val="006D414A"/>
    <w:rsid w:val="006D4B0D"/>
    <w:rsid w:val="006D569B"/>
    <w:rsid w:val="006D5BEC"/>
    <w:rsid w:val="006D6271"/>
    <w:rsid w:val="006D706F"/>
    <w:rsid w:val="006D7B1F"/>
    <w:rsid w:val="006E0205"/>
    <w:rsid w:val="006E137B"/>
    <w:rsid w:val="006E1906"/>
    <w:rsid w:val="006E2DEC"/>
    <w:rsid w:val="006E4342"/>
    <w:rsid w:val="006E4445"/>
    <w:rsid w:val="006E4564"/>
    <w:rsid w:val="006E488C"/>
    <w:rsid w:val="006E4DD7"/>
    <w:rsid w:val="006E4F27"/>
    <w:rsid w:val="006E4FC9"/>
    <w:rsid w:val="006E5D67"/>
    <w:rsid w:val="006E6209"/>
    <w:rsid w:val="006E69E0"/>
    <w:rsid w:val="006E6BF5"/>
    <w:rsid w:val="006E7B03"/>
    <w:rsid w:val="006E7BAA"/>
    <w:rsid w:val="006F00D1"/>
    <w:rsid w:val="006F00D8"/>
    <w:rsid w:val="006F0B3C"/>
    <w:rsid w:val="006F2ADF"/>
    <w:rsid w:val="006F3E43"/>
    <w:rsid w:val="006F4192"/>
    <w:rsid w:val="006F4854"/>
    <w:rsid w:val="006F4A2D"/>
    <w:rsid w:val="006F50C6"/>
    <w:rsid w:val="006F5372"/>
    <w:rsid w:val="006F62CE"/>
    <w:rsid w:val="006F64E6"/>
    <w:rsid w:val="006F7653"/>
    <w:rsid w:val="006F76AB"/>
    <w:rsid w:val="006F7E18"/>
    <w:rsid w:val="007009A2"/>
    <w:rsid w:val="007019E8"/>
    <w:rsid w:val="0070278F"/>
    <w:rsid w:val="00702DFE"/>
    <w:rsid w:val="007038BF"/>
    <w:rsid w:val="00703C4D"/>
    <w:rsid w:val="0070465B"/>
    <w:rsid w:val="00704C5F"/>
    <w:rsid w:val="00705DAE"/>
    <w:rsid w:val="007105A1"/>
    <w:rsid w:val="00711B8D"/>
    <w:rsid w:val="007126AC"/>
    <w:rsid w:val="007133F2"/>
    <w:rsid w:val="00713D8C"/>
    <w:rsid w:val="00714BFC"/>
    <w:rsid w:val="00714EC6"/>
    <w:rsid w:val="007152CE"/>
    <w:rsid w:val="0071552B"/>
    <w:rsid w:val="00715EF6"/>
    <w:rsid w:val="00716A15"/>
    <w:rsid w:val="00720268"/>
    <w:rsid w:val="00720558"/>
    <w:rsid w:val="007208AB"/>
    <w:rsid w:val="0072139F"/>
    <w:rsid w:val="00721518"/>
    <w:rsid w:val="00721677"/>
    <w:rsid w:val="00721EC3"/>
    <w:rsid w:val="0072205B"/>
    <w:rsid w:val="0072234A"/>
    <w:rsid w:val="00722434"/>
    <w:rsid w:val="007226E3"/>
    <w:rsid w:val="00722B64"/>
    <w:rsid w:val="00722EA1"/>
    <w:rsid w:val="007234C3"/>
    <w:rsid w:val="007247B6"/>
    <w:rsid w:val="0072519E"/>
    <w:rsid w:val="007252ED"/>
    <w:rsid w:val="00726DA8"/>
    <w:rsid w:val="00726F2F"/>
    <w:rsid w:val="00727683"/>
    <w:rsid w:val="007279C3"/>
    <w:rsid w:val="007300C1"/>
    <w:rsid w:val="00730FBB"/>
    <w:rsid w:val="007313CA"/>
    <w:rsid w:val="00731826"/>
    <w:rsid w:val="007329F0"/>
    <w:rsid w:val="00734286"/>
    <w:rsid w:val="0073444A"/>
    <w:rsid w:val="007344E0"/>
    <w:rsid w:val="00735CE9"/>
    <w:rsid w:val="007405F3"/>
    <w:rsid w:val="00740C79"/>
    <w:rsid w:val="0074141E"/>
    <w:rsid w:val="007415CB"/>
    <w:rsid w:val="00741DA1"/>
    <w:rsid w:val="00742297"/>
    <w:rsid w:val="007422AA"/>
    <w:rsid w:val="00742F0C"/>
    <w:rsid w:val="00743F50"/>
    <w:rsid w:val="00744695"/>
    <w:rsid w:val="00745059"/>
    <w:rsid w:val="007451E5"/>
    <w:rsid w:val="00746CAE"/>
    <w:rsid w:val="007475BD"/>
    <w:rsid w:val="00747602"/>
    <w:rsid w:val="007502D8"/>
    <w:rsid w:val="00751DE5"/>
    <w:rsid w:val="00757035"/>
    <w:rsid w:val="007573D1"/>
    <w:rsid w:val="007578CC"/>
    <w:rsid w:val="00760F9A"/>
    <w:rsid w:val="0076136B"/>
    <w:rsid w:val="00762154"/>
    <w:rsid w:val="00762B8C"/>
    <w:rsid w:val="00763ECE"/>
    <w:rsid w:val="00763F01"/>
    <w:rsid w:val="007641D6"/>
    <w:rsid w:val="00764A1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064"/>
    <w:rsid w:val="00774204"/>
    <w:rsid w:val="00774908"/>
    <w:rsid w:val="007752DC"/>
    <w:rsid w:val="00775F74"/>
    <w:rsid w:val="00775F86"/>
    <w:rsid w:val="007779B3"/>
    <w:rsid w:val="00780009"/>
    <w:rsid w:val="00780363"/>
    <w:rsid w:val="00781688"/>
    <w:rsid w:val="00781FA9"/>
    <w:rsid w:val="00782597"/>
    <w:rsid w:val="00782782"/>
    <w:rsid w:val="00782A8C"/>
    <w:rsid w:val="00783286"/>
    <w:rsid w:val="007834C7"/>
    <w:rsid w:val="0078367C"/>
    <w:rsid w:val="00783D9B"/>
    <w:rsid w:val="00783EF5"/>
    <w:rsid w:val="00783F33"/>
    <w:rsid w:val="007842C8"/>
    <w:rsid w:val="00787078"/>
    <w:rsid w:val="007874DE"/>
    <w:rsid w:val="0078768B"/>
    <w:rsid w:val="00787B82"/>
    <w:rsid w:val="00790255"/>
    <w:rsid w:val="007932EF"/>
    <w:rsid w:val="007945DA"/>
    <w:rsid w:val="00795AB5"/>
    <w:rsid w:val="00795F7D"/>
    <w:rsid w:val="00796306"/>
    <w:rsid w:val="00797E60"/>
    <w:rsid w:val="007A0568"/>
    <w:rsid w:val="007A132A"/>
    <w:rsid w:val="007A1534"/>
    <w:rsid w:val="007A2153"/>
    <w:rsid w:val="007A219B"/>
    <w:rsid w:val="007A2471"/>
    <w:rsid w:val="007A25D3"/>
    <w:rsid w:val="007A2B37"/>
    <w:rsid w:val="007A2C59"/>
    <w:rsid w:val="007A3034"/>
    <w:rsid w:val="007A34FD"/>
    <w:rsid w:val="007A488E"/>
    <w:rsid w:val="007A4AAB"/>
    <w:rsid w:val="007A4E89"/>
    <w:rsid w:val="007A5F3B"/>
    <w:rsid w:val="007A641C"/>
    <w:rsid w:val="007A6D95"/>
    <w:rsid w:val="007A738E"/>
    <w:rsid w:val="007A79B8"/>
    <w:rsid w:val="007B0CB0"/>
    <w:rsid w:val="007B1639"/>
    <w:rsid w:val="007B2389"/>
    <w:rsid w:val="007B3851"/>
    <w:rsid w:val="007B3EBE"/>
    <w:rsid w:val="007B5B26"/>
    <w:rsid w:val="007B66AF"/>
    <w:rsid w:val="007B677F"/>
    <w:rsid w:val="007B6DBB"/>
    <w:rsid w:val="007B763E"/>
    <w:rsid w:val="007C07EE"/>
    <w:rsid w:val="007C0980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1A50"/>
    <w:rsid w:val="007D2333"/>
    <w:rsid w:val="007D24F6"/>
    <w:rsid w:val="007D29DB"/>
    <w:rsid w:val="007D2BDE"/>
    <w:rsid w:val="007D375A"/>
    <w:rsid w:val="007D3909"/>
    <w:rsid w:val="007D3EF4"/>
    <w:rsid w:val="007D4CEC"/>
    <w:rsid w:val="007D6DA5"/>
    <w:rsid w:val="007D6FA9"/>
    <w:rsid w:val="007E03E3"/>
    <w:rsid w:val="007E1164"/>
    <w:rsid w:val="007E1471"/>
    <w:rsid w:val="007E1E3D"/>
    <w:rsid w:val="007E1F57"/>
    <w:rsid w:val="007E306E"/>
    <w:rsid w:val="007E3273"/>
    <w:rsid w:val="007E364A"/>
    <w:rsid w:val="007E5C7F"/>
    <w:rsid w:val="007E71B7"/>
    <w:rsid w:val="007E7515"/>
    <w:rsid w:val="007E7C9E"/>
    <w:rsid w:val="007F0885"/>
    <w:rsid w:val="007F09BE"/>
    <w:rsid w:val="007F0C8E"/>
    <w:rsid w:val="007F14DC"/>
    <w:rsid w:val="007F192C"/>
    <w:rsid w:val="007F2562"/>
    <w:rsid w:val="007F2A17"/>
    <w:rsid w:val="007F30E7"/>
    <w:rsid w:val="007F499D"/>
    <w:rsid w:val="007F4B72"/>
    <w:rsid w:val="007F5D4F"/>
    <w:rsid w:val="00800FB3"/>
    <w:rsid w:val="00802702"/>
    <w:rsid w:val="008032F2"/>
    <w:rsid w:val="0080380A"/>
    <w:rsid w:val="0080390C"/>
    <w:rsid w:val="00805312"/>
    <w:rsid w:val="00805BBB"/>
    <w:rsid w:val="008060D4"/>
    <w:rsid w:val="00806B5D"/>
    <w:rsid w:val="008079D6"/>
    <w:rsid w:val="00807D28"/>
    <w:rsid w:val="00807DAE"/>
    <w:rsid w:val="00807E2A"/>
    <w:rsid w:val="00807FB6"/>
    <w:rsid w:val="008101F0"/>
    <w:rsid w:val="008102E4"/>
    <w:rsid w:val="00810F5A"/>
    <w:rsid w:val="00811984"/>
    <w:rsid w:val="008119EB"/>
    <w:rsid w:val="00812C69"/>
    <w:rsid w:val="008135D1"/>
    <w:rsid w:val="00813EE7"/>
    <w:rsid w:val="00814E1C"/>
    <w:rsid w:val="0081502D"/>
    <w:rsid w:val="00815C5C"/>
    <w:rsid w:val="00816002"/>
    <w:rsid w:val="00816454"/>
    <w:rsid w:val="00816952"/>
    <w:rsid w:val="00817041"/>
    <w:rsid w:val="0081762A"/>
    <w:rsid w:val="008177AC"/>
    <w:rsid w:val="00820044"/>
    <w:rsid w:val="00820595"/>
    <w:rsid w:val="008206E6"/>
    <w:rsid w:val="008206EA"/>
    <w:rsid w:val="00820898"/>
    <w:rsid w:val="00823E24"/>
    <w:rsid w:val="00823F06"/>
    <w:rsid w:val="00824E8C"/>
    <w:rsid w:val="00824FA4"/>
    <w:rsid w:val="008258AC"/>
    <w:rsid w:val="00825F00"/>
    <w:rsid w:val="00826434"/>
    <w:rsid w:val="0082647D"/>
    <w:rsid w:val="00826AF2"/>
    <w:rsid w:val="00826DBC"/>
    <w:rsid w:val="00827D18"/>
    <w:rsid w:val="008304A5"/>
    <w:rsid w:val="00831240"/>
    <w:rsid w:val="00833689"/>
    <w:rsid w:val="00834A97"/>
    <w:rsid w:val="008359AA"/>
    <w:rsid w:val="00836C3F"/>
    <w:rsid w:val="00836F1F"/>
    <w:rsid w:val="008375D1"/>
    <w:rsid w:val="00840351"/>
    <w:rsid w:val="008407F5"/>
    <w:rsid w:val="00840BAF"/>
    <w:rsid w:val="008420AD"/>
    <w:rsid w:val="00842475"/>
    <w:rsid w:val="00842678"/>
    <w:rsid w:val="00842D48"/>
    <w:rsid w:val="00843299"/>
    <w:rsid w:val="008435AD"/>
    <w:rsid w:val="00843DFE"/>
    <w:rsid w:val="008445F3"/>
    <w:rsid w:val="008456E5"/>
    <w:rsid w:val="00845ADE"/>
    <w:rsid w:val="00846CD6"/>
    <w:rsid w:val="008504ED"/>
    <w:rsid w:val="008527D4"/>
    <w:rsid w:val="00853C5E"/>
    <w:rsid w:val="00853D6D"/>
    <w:rsid w:val="0085569F"/>
    <w:rsid w:val="008566E2"/>
    <w:rsid w:val="00856EF8"/>
    <w:rsid w:val="0085713D"/>
    <w:rsid w:val="00857B44"/>
    <w:rsid w:val="00857EE8"/>
    <w:rsid w:val="008601DD"/>
    <w:rsid w:val="0086075A"/>
    <w:rsid w:val="00860BC1"/>
    <w:rsid w:val="0086101F"/>
    <w:rsid w:val="008614DC"/>
    <w:rsid w:val="008618BC"/>
    <w:rsid w:val="00862358"/>
    <w:rsid w:val="00862D78"/>
    <w:rsid w:val="00863532"/>
    <w:rsid w:val="0086380D"/>
    <w:rsid w:val="00863811"/>
    <w:rsid w:val="00865778"/>
    <w:rsid w:val="00867814"/>
    <w:rsid w:val="00870EE6"/>
    <w:rsid w:val="008713D9"/>
    <w:rsid w:val="00871B37"/>
    <w:rsid w:val="00872F3B"/>
    <w:rsid w:val="008732C1"/>
    <w:rsid w:val="008734A4"/>
    <w:rsid w:val="00874279"/>
    <w:rsid w:val="008742C4"/>
    <w:rsid w:val="00874DEE"/>
    <w:rsid w:val="00875632"/>
    <w:rsid w:val="00875BD9"/>
    <w:rsid w:val="00875DD0"/>
    <w:rsid w:val="0087734D"/>
    <w:rsid w:val="00877721"/>
    <w:rsid w:val="00880C67"/>
    <w:rsid w:val="00880DFF"/>
    <w:rsid w:val="00881359"/>
    <w:rsid w:val="008815F2"/>
    <w:rsid w:val="008819D1"/>
    <w:rsid w:val="00881DD8"/>
    <w:rsid w:val="00883653"/>
    <w:rsid w:val="00883712"/>
    <w:rsid w:val="00885AFA"/>
    <w:rsid w:val="00887078"/>
    <w:rsid w:val="008873B1"/>
    <w:rsid w:val="00887620"/>
    <w:rsid w:val="008876C2"/>
    <w:rsid w:val="00890529"/>
    <w:rsid w:val="00890546"/>
    <w:rsid w:val="008909CB"/>
    <w:rsid w:val="00891036"/>
    <w:rsid w:val="00891AE7"/>
    <w:rsid w:val="0089248E"/>
    <w:rsid w:val="00892652"/>
    <w:rsid w:val="00892C0C"/>
    <w:rsid w:val="008938AA"/>
    <w:rsid w:val="00893CBA"/>
    <w:rsid w:val="00893E7D"/>
    <w:rsid w:val="00895AA3"/>
    <w:rsid w:val="00895AF5"/>
    <w:rsid w:val="0089631E"/>
    <w:rsid w:val="0089636A"/>
    <w:rsid w:val="00896ACA"/>
    <w:rsid w:val="00896CCE"/>
    <w:rsid w:val="00896E7A"/>
    <w:rsid w:val="00897274"/>
    <w:rsid w:val="0089755A"/>
    <w:rsid w:val="008975BB"/>
    <w:rsid w:val="008A36F4"/>
    <w:rsid w:val="008A3F52"/>
    <w:rsid w:val="008A4A64"/>
    <w:rsid w:val="008A5D07"/>
    <w:rsid w:val="008A6E87"/>
    <w:rsid w:val="008A7BEB"/>
    <w:rsid w:val="008B0BCF"/>
    <w:rsid w:val="008B12C5"/>
    <w:rsid w:val="008B163D"/>
    <w:rsid w:val="008B1C96"/>
    <w:rsid w:val="008B2C82"/>
    <w:rsid w:val="008B307B"/>
    <w:rsid w:val="008B33AF"/>
    <w:rsid w:val="008B4A6E"/>
    <w:rsid w:val="008B4E75"/>
    <w:rsid w:val="008B572B"/>
    <w:rsid w:val="008B5F39"/>
    <w:rsid w:val="008B7666"/>
    <w:rsid w:val="008B794E"/>
    <w:rsid w:val="008C0ED0"/>
    <w:rsid w:val="008C1007"/>
    <w:rsid w:val="008C1DAD"/>
    <w:rsid w:val="008C2840"/>
    <w:rsid w:val="008C3B4C"/>
    <w:rsid w:val="008C4136"/>
    <w:rsid w:val="008C4AEE"/>
    <w:rsid w:val="008C4FEC"/>
    <w:rsid w:val="008C5551"/>
    <w:rsid w:val="008C7548"/>
    <w:rsid w:val="008D0935"/>
    <w:rsid w:val="008D0D06"/>
    <w:rsid w:val="008D0F72"/>
    <w:rsid w:val="008D10A0"/>
    <w:rsid w:val="008D1D19"/>
    <w:rsid w:val="008D1E47"/>
    <w:rsid w:val="008D3437"/>
    <w:rsid w:val="008D3F7D"/>
    <w:rsid w:val="008D4168"/>
    <w:rsid w:val="008D4452"/>
    <w:rsid w:val="008D4A48"/>
    <w:rsid w:val="008D4CE8"/>
    <w:rsid w:val="008D4DDA"/>
    <w:rsid w:val="008D6355"/>
    <w:rsid w:val="008D638B"/>
    <w:rsid w:val="008D6555"/>
    <w:rsid w:val="008D7837"/>
    <w:rsid w:val="008E0856"/>
    <w:rsid w:val="008E0CA9"/>
    <w:rsid w:val="008E21C2"/>
    <w:rsid w:val="008E4429"/>
    <w:rsid w:val="008E4AF3"/>
    <w:rsid w:val="008E520F"/>
    <w:rsid w:val="008E54ED"/>
    <w:rsid w:val="008E681F"/>
    <w:rsid w:val="008E6887"/>
    <w:rsid w:val="008E6B59"/>
    <w:rsid w:val="008E715A"/>
    <w:rsid w:val="008E7188"/>
    <w:rsid w:val="008E7257"/>
    <w:rsid w:val="008E749D"/>
    <w:rsid w:val="008E7936"/>
    <w:rsid w:val="008F073F"/>
    <w:rsid w:val="008F0A8C"/>
    <w:rsid w:val="008F0E74"/>
    <w:rsid w:val="008F1BB9"/>
    <w:rsid w:val="008F1F84"/>
    <w:rsid w:val="008F2DB3"/>
    <w:rsid w:val="008F33B4"/>
    <w:rsid w:val="008F3F29"/>
    <w:rsid w:val="008F4121"/>
    <w:rsid w:val="008F4987"/>
    <w:rsid w:val="008F4CD9"/>
    <w:rsid w:val="008F54ED"/>
    <w:rsid w:val="008F6465"/>
    <w:rsid w:val="008F69A4"/>
    <w:rsid w:val="008F7BC9"/>
    <w:rsid w:val="00900294"/>
    <w:rsid w:val="00900DDD"/>
    <w:rsid w:val="00900E41"/>
    <w:rsid w:val="00902215"/>
    <w:rsid w:val="009022F9"/>
    <w:rsid w:val="00902C7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F88"/>
    <w:rsid w:val="00910FEF"/>
    <w:rsid w:val="00911417"/>
    <w:rsid w:val="0091156B"/>
    <w:rsid w:val="00911BC6"/>
    <w:rsid w:val="0091269A"/>
    <w:rsid w:val="009126FB"/>
    <w:rsid w:val="009127DE"/>
    <w:rsid w:val="0091290E"/>
    <w:rsid w:val="00913FE1"/>
    <w:rsid w:val="00914048"/>
    <w:rsid w:val="00914D7D"/>
    <w:rsid w:val="00914E1E"/>
    <w:rsid w:val="009156F4"/>
    <w:rsid w:val="0091583E"/>
    <w:rsid w:val="00915940"/>
    <w:rsid w:val="009164EC"/>
    <w:rsid w:val="00917329"/>
    <w:rsid w:val="009205C8"/>
    <w:rsid w:val="009208D3"/>
    <w:rsid w:val="00920D51"/>
    <w:rsid w:val="009212C3"/>
    <w:rsid w:val="009213A3"/>
    <w:rsid w:val="009220AC"/>
    <w:rsid w:val="00922706"/>
    <w:rsid w:val="00923B98"/>
    <w:rsid w:val="00923C33"/>
    <w:rsid w:val="0092401F"/>
    <w:rsid w:val="009248E5"/>
    <w:rsid w:val="0092510F"/>
    <w:rsid w:val="0092582F"/>
    <w:rsid w:val="0093028A"/>
    <w:rsid w:val="009314AA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18B6"/>
    <w:rsid w:val="00942A9B"/>
    <w:rsid w:val="00942C87"/>
    <w:rsid w:val="00943BCA"/>
    <w:rsid w:val="0094539E"/>
    <w:rsid w:val="009460E7"/>
    <w:rsid w:val="00946502"/>
    <w:rsid w:val="00951732"/>
    <w:rsid w:val="009517A5"/>
    <w:rsid w:val="00951CEF"/>
    <w:rsid w:val="00953168"/>
    <w:rsid w:val="00953549"/>
    <w:rsid w:val="00954AB9"/>
    <w:rsid w:val="00955200"/>
    <w:rsid w:val="009564D5"/>
    <w:rsid w:val="0095666E"/>
    <w:rsid w:val="00956898"/>
    <w:rsid w:val="00956B79"/>
    <w:rsid w:val="0095704A"/>
    <w:rsid w:val="00957148"/>
    <w:rsid w:val="0095734B"/>
    <w:rsid w:val="0095743E"/>
    <w:rsid w:val="00960C97"/>
    <w:rsid w:val="00961902"/>
    <w:rsid w:val="00962CA4"/>
    <w:rsid w:val="00963059"/>
    <w:rsid w:val="009631FD"/>
    <w:rsid w:val="00963449"/>
    <w:rsid w:val="00963B4F"/>
    <w:rsid w:val="00964ABC"/>
    <w:rsid w:val="00964D11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4CD"/>
    <w:rsid w:val="00974851"/>
    <w:rsid w:val="00974972"/>
    <w:rsid w:val="009749A8"/>
    <w:rsid w:val="00976C43"/>
    <w:rsid w:val="00976DCE"/>
    <w:rsid w:val="00980002"/>
    <w:rsid w:val="00981D10"/>
    <w:rsid w:val="00982AA6"/>
    <w:rsid w:val="00983D20"/>
    <w:rsid w:val="00984259"/>
    <w:rsid w:val="00984342"/>
    <w:rsid w:val="00984BFE"/>
    <w:rsid w:val="00984DA8"/>
    <w:rsid w:val="00985684"/>
    <w:rsid w:val="00985758"/>
    <w:rsid w:val="00986189"/>
    <w:rsid w:val="00986B16"/>
    <w:rsid w:val="00986C31"/>
    <w:rsid w:val="009902C4"/>
    <w:rsid w:val="00990711"/>
    <w:rsid w:val="00990ABC"/>
    <w:rsid w:val="00992368"/>
    <w:rsid w:val="009929B6"/>
    <w:rsid w:val="00992F28"/>
    <w:rsid w:val="00993558"/>
    <w:rsid w:val="0099574A"/>
    <w:rsid w:val="00995B49"/>
    <w:rsid w:val="009A0351"/>
    <w:rsid w:val="009A049B"/>
    <w:rsid w:val="009A0DA2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D4F"/>
    <w:rsid w:val="009B3F0F"/>
    <w:rsid w:val="009B4A89"/>
    <w:rsid w:val="009B4EAA"/>
    <w:rsid w:val="009B4F49"/>
    <w:rsid w:val="009B4FA4"/>
    <w:rsid w:val="009B5EA7"/>
    <w:rsid w:val="009B6CF9"/>
    <w:rsid w:val="009B706C"/>
    <w:rsid w:val="009B7174"/>
    <w:rsid w:val="009C1500"/>
    <w:rsid w:val="009C2A34"/>
    <w:rsid w:val="009C32F7"/>
    <w:rsid w:val="009C40FF"/>
    <w:rsid w:val="009C4281"/>
    <w:rsid w:val="009C561E"/>
    <w:rsid w:val="009C5F46"/>
    <w:rsid w:val="009C606C"/>
    <w:rsid w:val="009C7513"/>
    <w:rsid w:val="009C7579"/>
    <w:rsid w:val="009C7869"/>
    <w:rsid w:val="009D04A8"/>
    <w:rsid w:val="009D0D15"/>
    <w:rsid w:val="009D0DF7"/>
    <w:rsid w:val="009D0E05"/>
    <w:rsid w:val="009D1DD0"/>
    <w:rsid w:val="009D2F8F"/>
    <w:rsid w:val="009D302A"/>
    <w:rsid w:val="009D58DE"/>
    <w:rsid w:val="009D60BB"/>
    <w:rsid w:val="009D6FBA"/>
    <w:rsid w:val="009D7CF5"/>
    <w:rsid w:val="009E1C6D"/>
    <w:rsid w:val="009E1D2D"/>
    <w:rsid w:val="009E2280"/>
    <w:rsid w:val="009E2383"/>
    <w:rsid w:val="009E24D7"/>
    <w:rsid w:val="009E2614"/>
    <w:rsid w:val="009E2DCE"/>
    <w:rsid w:val="009E2EBB"/>
    <w:rsid w:val="009E2F5B"/>
    <w:rsid w:val="009E3126"/>
    <w:rsid w:val="009E3CC2"/>
    <w:rsid w:val="009E4233"/>
    <w:rsid w:val="009E4B69"/>
    <w:rsid w:val="009E5918"/>
    <w:rsid w:val="009E6731"/>
    <w:rsid w:val="009E6AEA"/>
    <w:rsid w:val="009E6E42"/>
    <w:rsid w:val="009E714B"/>
    <w:rsid w:val="009E7760"/>
    <w:rsid w:val="009E7B11"/>
    <w:rsid w:val="009F057C"/>
    <w:rsid w:val="009F07C8"/>
    <w:rsid w:val="009F0ACE"/>
    <w:rsid w:val="009F1AE3"/>
    <w:rsid w:val="009F23DF"/>
    <w:rsid w:val="009F2432"/>
    <w:rsid w:val="009F2541"/>
    <w:rsid w:val="009F3B7B"/>
    <w:rsid w:val="009F402B"/>
    <w:rsid w:val="009F4869"/>
    <w:rsid w:val="009F4E3C"/>
    <w:rsid w:val="009F512E"/>
    <w:rsid w:val="009F5E12"/>
    <w:rsid w:val="009F5F27"/>
    <w:rsid w:val="009F612A"/>
    <w:rsid w:val="009F75A3"/>
    <w:rsid w:val="009F7C1A"/>
    <w:rsid w:val="00A0042D"/>
    <w:rsid w:val="00A00E73"/>
    <w:rsid w:val="00A0106E"/>
    <w:rsid w:val="00A022D3"/>
    <w:rsid w:val="00A0252F"/>
    <w:rsid w:val="00A02F02"/>
    <w:rsid w:val="00A03836"/>
    <w:rsid w:val="00A04D74"/>
    <w:rsid w:val="00A05A9D"/>
    <w:rsid w:val="00A05DE1"/>
    <w:rsid w:val="00A0642C"/>
    <w:rsid w:val="00A07D3D"/>
    <w:rsid w:val="00A10745"/>
    <w:rsid w:val="00A116C1"/>
    <w:rsid w:val="00A117F4"/>
    <w:rsid w:val="00A122CD"/>
    <w:rsid w:val="00A124C6"/>
    <w:rsid w:val="00A13D1E"/>
    <w:rsid w:val="00A14374"/>
    <w:rsid w:val="00A14978"/>
    <w:rsid w:val="00A15879"/>
    <w:rsid w:val="00A16511"/>
    <w:rsid w:val="00A16DE0"/>
    <w:rsid w:val="00A17189"/>
    <w:rsid w:val="00A178C6"/>
    <w:rsid w:val="00A17A84"/>
    <w:rsid w:val="00A17FDF"/>
    <w:rsid w:val="00A20D89"/>
    <w:rsid w:val="00A21CD4"/>
    <w:rsid w:val="00A21D62"/>
    <w:rsid w:val="00A21F20"/>
    <w:rsid w:val="00A23F03"/>
    <w:rsid w:val="00A247BB"/>
    <w:rsid w:val="00A24B9F"/>
    <w:rsid w:val="00A250B5"/>
    <w:rsid w:val="00A25218"/>
    <w:rsid w:val="00A25AEB"/>
    <w:rsid w:val="00A25B18"/>
    <w:rsid w:val="00A316B5"/>
    <w:rsid w:val="00A324E1"/>
    <w:rsid w:val="00A333B6"/>
    <w:rsid w:val="00A339CF"/>
    <w:rsid w:val="00A33B7B"/>
    <w:rsid w:val="00A34BEC"/>
    <w:rsid w:val="00A34E11"/>
    <w:rsid w:val="00A35BF8"/>
    <w:rsid w:val="00A36563"/>
    <w:rsid w:val="00A36AE3"/>
    <w:rsid w:val="00A36FD7"/>
    <w:rsid w:val="00A37EEE"/>
    <w:rsid w:val="00A402A1"/>
    <w:rsid w:val="00A411E7"/>
    <w:rsid w:val="00A4155A"/>
    <w:rsid w:val="00A42183"/>
    <w:rsid w:val="00A42689"/>
    <w:rsid w:val="00A44065"/>
    <w:rsid w:val="00A45487"/>
    <w:rsid w:val="00A45970"/>
    <w:rsid w:val="00A459FE"/>
    <w:rsid w:val="00A46CE1"/>
    <w:rsid w:val="00A478A6"/>
    <w:rsid w:val="00A50A91"/>
    <w:rsid w:val="00A50CAF"/>
    <w:rsid w:val="00A511F8"/>
    <w:rsid w:val="00A53CCA"/>
    <w:rsid w:val="00A54B49"/>
    <w:rsid w:val="00A54F5A"/>
    <w:rsid w:val="00A56118"/>
    <w:rsid w:val="00A570DE"/>
    <w:rsid w:val="00A57152"/>
    <w:rsid w:val="00A575FE"/>
    <w:rsid w:val="00A60AC0"/>
    <w:rsid w:val="00A60EDD"/>
    <w:rsid w:val="00A62927"/>
    <w:rsid w:val="00A62D50"/>
    <w:rsid w:val="00A63491"/>
    <w:rsid w:val="00A63D1D"/>
    <w:rsid w:val="00A64536"/>
    <w:rsid w:val="00A64BFA"/>
    <w:rsid w:val="00A651D8"/>
    <w:rsid w:val="00A6533F"/>
    <w:rsid w:val="00A657EF"/>
    <w:rsid w:val="00A700FF"/>
    <w:rsid w:val="00A7188F"/>
    <w:rsid w:val="00A71EF4"/>
    <w:rsid w:val="00A728D9"/>
    <w:rsid w:val="00A72EFD"/>
    <w:rsid w:val="00A7309D"/>
    <w:rsid w:val="00A73440"/>
    <w:rsid w:val="00A7391F"/>
    <w:rsid w:val="00A73F5B"/>
    <w:rsid w:val="00A7432C"/>
    <w:rsid w:val="00A74640"/>
    <w:rsid w:val="00A7507E"/>
    <w:rsid w:val="00A81D0E"/>
    <w:rsid w:val="00A82394"/>
    <w:rsid w:val="00A82BC3"/>
    <w:rsid w:val="00A83BCC"/>
    <w:rsid w:val="00A848FF"/>
    <w:rsid w:val="00A855D5"/>
    <w:rsid w:val="00A86066"/>
    <w:rsid w:val="00A86492"/>
    <w:rsid w:val="00A864E9"/>
    <w:rsid w:val="00A869B9"/>
    <w:rsid w:val="00A86D6D"/>
    <w:rsid w:val="00A877E5"/>
    <w:rsid w:val="00A87A35"/>
    <w:rsid w:val="00A87EC6"/>
    <w:rsid w:val="00A906E4"/>
    <w:rsid w:val="00A91822"/>
    <w:rsid w:val="00A9364F"/>
    <w:rsid w:val="00A937AE"/>
    <w:rsid w:val="00A93A0D"/>
    <w:rsid w:val="00A94268"/>
    <w:rsid w:val="00A942DA"/>
    <w:rsid w:val="00A94A9D"/>
    <w:rsid w:val="00A94E08"/>
    <w:rsid w:val="00A95B10"/>
    <w:rsid w:val="00A95EB9"/>
    <w:rsid w:val="00A96171"/>
    <w:rsid w:val="00A96494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8A5"/>
    <w:rsid w:val="00AA58BC"/>
    <w:rsid w:val="00AA590A"/>
    <w:rsid w:val="00AA6326"/>
    <w:rsid w:val="00AA6AE2"/>
    <w:rsid w:val="00AA74C2"/>
    <w:rsid w:val="00AB0112"/>
    <w:rsid w:val="00AB0528"/>
    <w:rsid w:val="00AB05C7"/>
    <w:rsid w:val="00AB063C"/>
    <w:rsid w:val="00AB0B00"/>
    <w:rsid w:val="00AB0C5B"/>
    <w:rsid w:val="00AB3D0B"/>
    <w:rsid w:val="00AB437E"/>
    <w:rsid w:val="00AB475F"/>
    <w:rsid w:val="00AB4882"/>
    <w:rsid w:val="00AB48CA"/>
    <w:rsid w:val="00AB4AFB"/>
    <w:rsid w:val="00AB58A9"/>
    <w:rsid w:val="00AB620B"/>
    <w:rsid w:val="00AB6718"/>
    <w:rsid w:val="00AB791B"/>
    <w:rsid w:val="00AB7982"/>
    <w:rsid w:val="00AC06A8"/>
    <w:rsid w:val="00AC1776"/>
    <w:rsid w:val="00AC17C5"/>
    <w:rsid w:val="00AC1B31"/>
    <w:rsid w:val="00AC310C"/>
    <w:rsid w:val="00AC3368"/>
    <w:rsid w:val="00AC3A4D"/>
    <w:rsid w:val="00AC3A64"/>
    <w:rsid w:val="00AC4A23"/>
    <w:rsid w:val="00AC528D"/>
    <w:rsid w:val="00AC5794"/>
    <w:rsid w:val="00AC62DA"/>
    <w:rsid w:val="00AC7C70"/>
    <w:rsid w:val="00AD0F34"/>
    <w:rsid w:val="00AD1044"/>
    <w:rsid w:val="00AD12FE"/>
    <w:rsid w:val="00AD132B"/>
    <w:rsid w:val="00AD1F14"/>
    <w:rsid w:val="00AD3193"/>
    <w:rsid w:val="00AD48AD"/>
    <w:rsid w:val="00AD4931"/>
    <w:rsid w:val="00AD565F"/>
    <w:rsid w:val="00AD5C38"/>
    <w:rsid w:val="00AD66E0"/>
    <w:rsid w:val="00AD6CDD"/>
    <w:rsid w:val="00AD784F"/>
    <w:rsid w:val="00AD7BDB"/>
    <w:rsid w:val="00AE05EB"/>
    <w:rsid w:val="00AE1444"/>
    <w:rsid w:val="00AE1A72"/>
    <w:rsid w:val="00AE1D4D"/>
    <w:rsid w:val="00AE2096"/>
    <w:rsid w:val="00AE2B91"/>
    <w:rsid w:val="00AE30AE"/>
    <w:rsid w:val="00AE3631"/>
    <w:rsid w:val="00AE36E2"/>
    <w:rsid w:val="00AE4045"/>
    <w:rsid w:val="00AE6212"/>
    <w:rsid w:val="00AE638A"/>
    <w:rsid w:val="00AE6772"/>
    <w:rsid w:val="00AE71FD"/>
    <w:rsid w:val="00AE731C"/>
    <w:rsid w:val="00AE79C9"/>
    <w:rsid w:val="00AF0702"/>
    <w:rsid w:val="00AF0800"/>
    <w:rsid w:val="00AF08B2"/>
    <w:rsid w:val="00AF19E5"/>
    <w:rsid w:val="00AF3555"/>
    <w:rsid w:val="00AF37A3"/>
    <w:rsid w:val="00AF40E8"/>
    <w:rsid w:val="00AF5B20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07B1A"/>
    <w:rsid w:val="00B1009C"/>
    <w:rsid w:val="00B102CB"/>
    <w:rsid w:val="00B103C0"/>
    <w:rsid w:val="00B107F6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4AD"/>
    <w:rsid w:val="00B16B7C"/>
    <w:rsid w:val="00B16BDC"/>
    <w:rsid w:val="00B16C8D"/>
    <w:rsid w:val="00B16CC2"/>
    <w:rsid w:val="00B17134"/>
    <w:rsid w:val="00B175FB"/>
    <w:rsid w:val="00B17905"/>
    <w:rsid w:val="00B2011C"/>
    <w:rsid w:val="00B20D27"/>
    <w:rsid w:val="00B20E15"/>
    <w:rsid w:val="00B20E85"/>
    <w:rsid w:val="00B22320"/>
    <w:rsid w:val="00B223B5"/>
    <w:rsid w:val="00B22706"/>
    <w:rsid w:val="00B2272E"/>
    <w:rsid w:val="00B2293D"/>
    <w:rsid w:val="00B22A15"/>
    <w:rsid w:val="00B23048"/>
    <w:rsid w:val="00B233DB"/>
    <w:rsid w:val="00B233EE"/>
    <w:rsid w:val="00B23683"/>
    <w:rsid w:val="00B24165"/>
    <w:rsid w:val="00B24474"/>
    <w:rsid w:val="00B25099"/>
    <w:rsid w:val="00B258E4"/>
    <w:rsid w:val="00B25AE5"/>
    <w:rsid w:val="00B264B6"/>
    <w:rsid w:val="00B267FB"/>
    <w:rsid w:val="00B27864"/>
    <w:rsid w:val="00B305A1"/>
    <w:rsid w:val="00B30DAD"/>
    <w:rsid w:val="00B31BAC"/>
    <w:rsid w:val="00B323DE"/>
    <w:rsid w:val="00B33621"/>
    <w:rsid w:val="00B3501F"/>
    <w:rsid w:val="00B35A34"/>
    <w:rsid w:val="00B35D0C"/>
    <w:rsid w:val="00B360E6"/>
    <w:rsid w:val="00B36B24"/>
    <w:rsid w:val="00B36C74"/>
    <w:rsid w:val="00B40082"/>
    <w:rsid w:val="00B40445"/>
    <w:rsid w:val="00B408F7"/>
    <w:rsid w:val="00B40E31"/>
    <w:rsid w:val="00B4242A"/>
    <w:rsid w:val="00B42A6F"/>
    <w:rsid w:val="00B42B04"/>
    <w:rsid w:val="00B42DA2"/>
    <w:rsid w:val="00B42EB4"/>
    <w:rsid w:val="00B43065"/>
    <w:rsid w:val="00B43AB6"/>
    <w:rsid w:val="00B4409F"/>
    <w:rsid w:val="00B44987"/>
    <w:rsid w:val="00B44E26"/>
    <w:rsid w:val="00B45209"/>
    <w:rsid w:val="00B452A4"/>
    <w:rsid w:val="00B45679"/>
    <w:rsid w:val="00B45EDB"/>
    <w:rsid w:val="00B46621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1DD9"/>
    <w:rsid w:val="00B62F25"/>
    <w:rsid w:val="00B6362A"/>
    <w:rsid w:val="00B6394B"/>
    <w:rsid w:val="00B63A82"/>
    <w:rsid w:val="00B668E8"/>
    <w:rsid w:val="00B66B7D"/>
    <w:rsid w:val="00B70197"/>
    <w:rsid w:val="00B7123A"/>
    <w:rsid w:val="00B72289"/>
    <w:rsid w:val="00B72AD2"/>
    <w:rsid w:val="00B736C6"/>
    <w:rsid w:val="00B73E28"/>
    <w:rsid w:val="00B74202"/>
    <w:rsid w:val="00B74771"/>
    <w:rsid w:val="00B74844"/>
    <w:rsid w:val="00B75147"/>
    <w:rsid w:val="00B75673"/>
    <w:rsid w:val="00B770F0"/>
    <w:rsid w:val="00B800EA"/>
    <w:rsid w:val="00B80209"/>
    <w:rsid w:val="00B8252B"/>
    <w:rsid w:val="00B82B5F"/>
    <w:rsid w:val="00B835DD"/>
    <w:rsid w:val="00B83ADB"/>
    <w:rsid w:val="00B848F8"/>
    <w:rsid w:val="00B84E24"/>
    <w:rsid w:val="00B851CA"/>
    <w:rsid w:val="00B8543D"/>
    <w:rsid w:val="00B857A8"/>
    <w:rsid w:val="00B857D3"/>
    <w:rsid w:val="00B85AAA"/>
    <w:rsid w:val="00B86CAF"/>
    <w:rsid w:val="00B87326"/>
    <w:rsid w:val="00B87F57"/>
    <w:rsid w:val="00B90007"/>
    <w:rsid w:val="00B9045E"/>
    <w:rsid w:val="00B90464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53"/>
    <w:rsid w:val="00B936F4"/>
    <w:rsid w:val="00B941C4"/>
    <w:rsid w:val="00B94A34"/>
    <w:rsid w:val="00B94CE5"/>
    <w:rsid w:val="00B956D4"/>
    <w:rsid w:val="00B961E1"/>
    <w:rsid w:val="00B96347"/>
    <w:rsid w:val="00B97D70"/>
    <w:rsid w:val="00BA0DF5"/>
    <w:rsid w:val="00BA11C7"/>
    <w:rsid w:val="00BA2934"/>
    <w:rsid w:val="00BA29C8"/>
    <w:rsid w:val="00BA2B02"/>
    <w:rsid w:val="00BA32B7"/>
    <w:rsid w:val="00BA4E95"/>
    <w:rsid w:val="00BA5219"/>
    <w:rsid w:val="00BA5445"/>
    <w:rsid w:val="00BA5DD4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12"/>
    <w:rsid w:val="00BB3B59"/>
    <w:rsid w:val="00BB3C13"/>
    <w:rsid w:val="00BB3E53"/>
    <w:rsid w:val="00BB4F00"/>
    <w:rsid w:val="00BB52F1"/>
    <w:rsid w:val="00BB6376"/>
    <w:rsid w:val="00BB6D19"/>
    <w:rsid w:val="00BB74D3"/>
    <w:rsid w:val="00BB77F7"/>
    <w:rsid w:val="00BC1D18"/>
    <w:rsid w:val="00BC2455"/>
    <w:rsid w:val="00BC24B9"/>
    <w:rsid w:val="00BC287D"/>
    <w:rsid w:val="00BC2DF1"/>
    <w:rsid w:val="00BC3C6C"/>
    <w:rsid w:val="00BC3F90"/>
    <w:rsid w:val="00BC489B"/>
    <w:rsid w:val="00BC5231"/>
    <w:rsid w:val="00BC55F9"/>
    <w:rsid w:val="00BC5BDC"/>
    <w:rsid w:val="00BC5C8F"/>
    <w:rsid w:val="00BC6A3F"/>
    <w:rsid w:val="00BC7598"/>
    <w:rsid w:val="00BC793F"/>
    <w:rsid w:val="00BC7C37"/>
    <w:rsid w:val="00BD0438"/>
    <w:rsid w:val="00BD0E6D"/>
    <w:rsid w:val="00BD100D"/>
    <w:rsid w:val="00BD1243"/>
    <w:rsid w:val="00BD1278"/>
    <w:rsid w:val="00BD23D9"/>
    <w:rsid w:val="00BD259F"/>
    <w:rsid w:val="00BD284C"/>
    <w:rsid w:val="00BD35B2"/>
    <w:rsid w:val="00BD3955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7EE"/>
    <w:rsid w:val="00BE284C"/>
    <w:rsid w:val="00BE33FF"/>
    <w:rsid w:val="00BE35DF"/>
    <w:rsid w:val="00BE411E"/>
    <w:rsid w:val="00BE49CB"/>
    <w:rsid w:val="00BE4B85"/>
    <w:rsid w:val="00BE4C49"/>
    <w:rsid w:val="00BE4CE6"/>
    <w:rsid w:val="00BE581C"/>
    <w:rsid w:val="00BE711C"/>
    <w:rsid w:val="00BF0165"/>
    <w:rsid w:val="00BF05E9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734"/>
    <w:rsid w:val="00BF7B87"/>
    <w:rsid w:val="00C0019F"/>
    <w:rsid w:val="00C015F4"/>
    <w:rsid w:val="00C01C0F"/>
    <w:rsid w:val="00C02000"/>
    <w:rsid w:val="00C02322"/>
    <w:rsid w:val="00C02F2B"/>
    <w:rsid w:val="00C02F53"/>
    <w:rsid w:val="00C03282"/>
    <w:rsid w:val="00C0357D"/>
    <w:rsid w:val="00C03C78"/>
    <w:rsid w:val="00C0571D"/>
    <w:rsid w:val="00C058DE"/>
    <w:rsid w:val="00C05A20"/>
    <w:rsid w:val="00C06002"/>
    <w:rsid w:val="00C061C0"/>
    <w:rsid w:val="00C06C26"/>
    <w:rsid w:val="00C06F86"/>
    <w:rsid w:val="00C1003E"/>
    <w:rsid w:val="00C10CF2"/>
    <w:rsid w:val="00C11955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4B1"/>
    <w:rsid w:val="00C167D9"/>
    <w:rsid w:val="00C16B00"/>
    <w:rsid w:val="00C16E17"/>
    <w:rsid w:val="00C16F3D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42A"/>
    <w:rsid w:val="00C21DF0"/>
    <w:rsid w:val="00C227C8"/>
    <w:rsid w:val="00C22F6B"/>
    <w:rsid w:val="00C2353D"/>
    <w:rsid w:val="00C23DCE"/>
    <w:rsid w:val="00C25654"/>
    <w:rsid w:val="00C25905"/>
    <w:rsid w:val="00C25AEF"/>
    <w:rsid w:val="00C25E1B"/>
    <w:rsid w:val="00C260C7"/>
    <w:rsid w:val="00C26D33"/>
    <w:rsid w:val="00C3041F"/>
    <w:rsid w:val="00C30C03"/>
    <w:rsid w:val="00C30D95"/>
    <w:rsid w:val="00C30F5D"/>
    <w:rsid w:val="00C3107C"/>
    <w:rsid w:val="00C31202"/>
    <w:rsid w:val="00C3256B"/>
    <w:rsid w:val="00C33D1B"/>
    <w:rsid w:val="00C355D6"/>
    <w:rsid w:val="00C35F8C"/>
    <w:rsid w:val="00C35F9D"/>
    <w:rsid w:val="00C37EDA"/>
    <w:rsid w:val="00C4008C"/>
    <w:rsid w:val="00C40174"/>
    <w:rsid w:val="00C40496"/>
    <w:rsid w:val="00C40942"/>
    <w:rsid w:val="00C41105"/>
    <w:rsid w:val="00C420BC"/>
    <w:rsid w:val="00C4353D"/>
    <w:rsid w:val="00C43FC3"/>
    <w:rsid w:val="00C4414C"/>
    <w:rsid w:val="00C44362"/>
    <w:rsid w:val="00C45A4D"/>
    <w:rsid w:val="00C46821"/>
    <w:rsid w:val="00C47A86"/>
    <w:rsid w:val="00C51341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B3B"/>
    <w:rsid w:val="00C6014B"/>
    <w:rsid w:val="00C60552"/>
    <w:rsid w:val="00C60A08"/>
    <w:rsid w:val="00C615CF"/>
    <w:rsid w:val="00C61988"/>
    <w:rsid w:val="00C623D4"/>
    <w:rsid w:val="00C6312F"/>
    <w:rsid w:val="00C638E4"/>
    <w:rsid w:val="00C64009"/>
    <w:rsid w:val="00C64137"/>
    <w:rsid w:val="00C651E4"/>
    <w:rsid w:val="00C65B88"/>
    <w:rsid w:val="00C66BE6"/>
    <w:rsid w:val="00C6705C"/>
    <w:rsid w:val="00C67065"/>
    <w:rsid w:val="00C673EB"/>
    <w:rsid w:val="00C67BA8"/>
    <w:rsid w:val="00C74360"/>
    <w:rsid w:val="00C760B9"/>
    <w:rsid w:val="00C76713"/>
    <w:rsid w:val="00C76A89"/>
    <w:rsid w:val="00C7719E"/>
    <w:rsid w:val="00C77A2A"/>
    <w:rsid w:val="00C77E38"/>
    <w:rsid w:val="00C77FCE"/>
    <w:rsid w:val="00C800CC"/>
    <w:rsid w:val="00C80A17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385C"/>
    <w:rsid w:val="00C845B0"/>
    <w:rsid w:val="00C846C8"/>
    <w:rsid w:val="00C84B24"/>
    <w:rsid w:val="00C852B0"/>
    <w:rsid w:val="00C85DA8"/>
    <w:rsid w:val="00C87E46"/>
    <w:rsid w:val="00C91A8A"/>
    <w:rsid w:val="00C91B1A"/>
    <w:rsid w:val="00C92020"/>
    <w:rsid w:val="00C92435"/>
    <w:rsid w:val="00C928E0"/>
    <w:rsid w:val="00C933F9"/>
    <w:rsid w:val="00C939EA"/>
    <w:rsid w:val="00C94884"/>
    <w:rsid w:val="00C948BA"/>
    <w:rsid w:val="00C94B12"/>
    <w:rsid w:val="00C95504"/>
    <w:rsid w:val="00C956B4"/>
    <w:rsid w:val="00C96175"/>
    <w:rsid w:val="00C96292"/>
    <w:rsid w:val="00C968C8"/>
    <w:rsid w:val="00C968F8"/>
    <w:rsid w:val="00C96AFE"/>
    <w:rsid w:val="00C96F3F"/>
    <w:rsid w:val="00C97FB7"/>
    <w:rsid w:val="00CA075E"/>
    <w:rsid w:val="00CA0792"/>
    <w:rsid w:val="00CA1219"/>
    <w:rsid w:val="00CA1C59"/>
    <w:rsid w:val="00CA1DA5"/>
    <w:rsid w:val="00CA1ED6"/>
    <w:rsid w:val="00CA205A"/>
    <w:rsid w:val="00CA2EF7"/>
    <w:rsid w:val="00CA38EF"/>
    <w:rsid w:val="00CA41A6"/>
    <w:rsid w:val="00CA42BF"/>
    <w:rsid w:val="00CA6180"/>
    <w:rsid w:val="00CA6628"/>
    <w:rsid w:val="00CA71B2"/>
    <w:rsid w:val="00CA760A"/>
    <w:rsid w:val="00CA796C"/>
    <w:rsid w:val="00CB04D7"/>
    <w:rsid w:val="00CB3324"/>
    <w:rsid w:val="00CB38FE"/>
    <w:rsid w:val="00CB3AD9"/>
    <w:rsid w:val="00CB538D"/>
    <w:rsid w:val="00CB589B"/>
    <w:rsid w:val="00CB6ABB"/>
    <w:rsid w:val="00CB6F19"/>
    <w:rsid w:val="00CC1070"/>
    <w:rsid w:val="00CC134B"/>
    <w:rsid w:val="00CC17D4"/>
    <w:rsid w:val="00CC20CD"/>
    <w:rsid w:val="00CC5E19"/>
    <w:rsid w:val="00CC6D90"/>
    <w:rsid w:val="00CD04FF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12C9"/>
    <w:rsid w:val="00CE17CD"/>
    <w:rsid w:val="00CE23B9"/>
    <w:rsid w:val="00CE270B"/>
    <w:rsid w:val="00CE3130"/>
    <w:rsid w:val="00CE4AE6"/>
    <w:rsid w:val="00CE4E5B"/>
    <w:rsid w:val="00CE50BB"/>
    <w:rsid w:val="00CE770E"/>
    <w:rsid w:val="00CF0622"/>
    <w:rsid w:val="00CF0EDA"/>
    <w:rsid w:val="00CF2EF7"/>
    <w:rsid w:val="00CF3F1D"/>
    <w:rsid w:val="00CF3FAF"/>
    <w:rsid w:val="00CF4AD6"/>
    <w:rsid w:val="00CF52B9"/>
    <w:rsid w:val="00CF58E1"/>
    <w:rsid w:val="00CF75B2"/>
    <w:rsid w:val="00CF7678"/>
    <w:rsid w:val="00D0025B"/>
    <w:rsid w:val="00D00B4D"/>
    <w:rsid w:val="00D00F5D"/>
    <w:rsid w:val="00D01807"/>
    <w:rsid w:val="00D029D8"/>
    <w:rsid w:val="00D032F2"/>
    <w:rsid w:val="00D037C0"/>
    <w:rsid w:val="00D0394F"/>
    <w:rsid w:val="00D03D02"/>
    <w:rsid w:val="00D050B3"/>
    <w:rsid w:val="00D05114"/>
    <w:rsid w:val="00D05C10"/>
    <w:rsid w:val="00D063BF"/>
    <w:rsid w:val="00D07656"/>
    <w:rsid w:val="00D07AA2"/>
    <w:rsid w:val="00D10136"/>
    <w:rsid w:val="00D10659"/>
    <w:rsid w:val="00D1093B"/>
    <w:rsid w:val="00D10A78"/>
    <w:rsid w:val="00D10E9A"/>
    <w:rsid w:val="00D11214"/>
    <w:rsid w:val="00D1139D"/>
    <w:rsid w:val="00D114B2"/>
    <w:rsid w:val="00D11825"/>
    <w:rsid w:val="00D12072"/>
    <w:rsid w:val="00D122DC"/>
    <w:rsid w:val="00D1286A"/>
    <w:rsid w:val="00D12954"/>
    <w:rsid w:val="00D1350D"/>
    <w:rsid w:val="00D144B8"/>
    <w:rsid w:val="00D148C2"/>
    <w:rsid w:val="00D14ACD"/>
    <w:rsid w:val="00D153B7"/>
    <w:rsid w:val="00D17530"/>
    <w:rsid w:val="00D176A5"/>
    <w:rsid w:val="00D21F1C"/>
    <w:rsid w:val="00D21FEF"/>
    <w:rsid w:val="00D23DFD"/>
    <w:rsid w:val="00D23F59"/>
    <w:rsid w:val="00D2539E"/>
    <w:rsid w:val="00D25C4E"/>
    <w:rsid w:val="00D27194"/>
    <w:rsid w:val="00D27666"/>
    <w:rsid w:val="00D27D89"/>
    <w:rsid w:val="00D27E80"/>
    <w:rsid w:val="00D3030E"/>
    <w:rsid w:val="00D305E3"/>
    <w:rsid w:val="00D30C97"/>
    <w:rsid w:val="00D30EAD"/>
    <w:rsid w:val="00D313B5"/>
    <w:rsid w:val="00D32B95"/>
    <w:rsid w:val="00D32D3D"/>
    <w:rsid w:val="00D33377"/>
    <w:rsid w:val="00D33927"/>
    <w:rsid w:val="00D33CB3"/>
    <w:rsid w:val="00D33D6D"/>
    <w:rsid w:val="00D33F77"/>
    <w:rsid w:val="00D34CE7"/>
    <w:rsid w:val="00D3514D"/>
    <w:rsid w:val="00D356A2"/>
    <w:rsid w:val="00D35774"/>
    <w:rsid w:val="00D357D0"/>
    <w:rsid w:val="00D35B85"/>
    <w:rsid w:val="00D36270"/>
    <w:rsid w:val="00D36435"/>
    <w:rsid w:val="00D3677C"/>
    <w:rsid w:val="00D37053"/>
    <w:rsid w:val="00D3791D"/>
    <w:rsid w:val="00D40198"/>
    <w:rsid w:val="00D40D96"/>
    <w:rsid w:val="00D40FAA"/>
    <w:rsid w:val="00D41108"/>
    <w:rsid w:val="00D427E1"/>
    <w:rsid w:val="00D42C30"/>
    <w:rsid w:val="00D43388"/>
    <w:rsid w:val="00D44E39"/>
    <w:rsid w:val="00D44FDA"/>
    <w:rsid w:val="00D45215"/>
    <w:rsid w:val="00D46846"/>
    <w:rsid w:val="00D46A8B"/>
    <w:rsid w:val="00D46CEE"/>
    <w:rsid w:val="00D46CF9"/>
    <w:rsid w:val="00D50EE1"/>
    <w:rsid w:val="00D5292D"/>
    <w:rsid w:val="00D52F6D"/>
    <w:rsid w:val="00D53191"/>
    <w:rsid w:val="00D5340D"/>
    <w:rsid w:val="00D53496"/>
    <w:rsid w:val="00D53498"/>
    <w:rsid w:val="00D534FE"/>
    <w:rsid w:val="00D53C56"/>
    <w:rsid w:val="00D5468A"/>
    <w:rsid w:val="00D570B3"/>
    <w:rsid w:val="00D60097"/>
    <w:rsid w:val="00D601B9"/>
    <w:rsid w:val="00D607B1"/>
    <w:rsid w:val="00D61037"/>
    <w:rsid w:val="00D61232"/>
    <w:rsid w:val="00D61D09"/>
    <w:rsid w:val="00D62224"/>
    <w:rsid w:val="00D6296F"/>
    <w:rsid w:val="00D62A22"/>
    <w:rsid w:val="00D63161"/>
    <w:rsid w:val="00D63706"/>
    <w:rsid w:val="00D63D08"/>
    <w:rsid w:val="00D64753"/>
    <w:rsid w:val="00D65DDF"/>
    <w:rsid w:val="00D65F9E"/>
    <w:rsid w:val="00D66979"/>
    <w:rsid w:val="00D66A67"/>
    <w:rsid w:val="00D66D48"/>
    <w:rsid w:val="00D676CE"/>
    <w:rsid w:val="00D73298"/>
    <w:rsid w:val="00D73770"/>
    <w:rsid w:val="00D73980"/>
    <w:rsid w:val="00D74A76"/>
    <w:rsid w:val="00D7542C"/>
    <w:rsid w:val="00D75557"/>
    <w:rsid w:val="00D759F3"/>
    <w:rsid w:val="00D7611C"/>
    <w:rsid w:val="00D7668F"/>
    <w:rsid w:val="00D76867"/>
    <w:rsid w:val="00D776EC"/>
    <w:rsid w:val="00D77A3D"/>
    <w:rsid w:val="00D802F7"/>
    <w:rsid w:val="00D8049B"/>
    <w:rsid w:val="00D81B14"/>
    <w:rsid w:val="00D8461D"/>
    <w:rsid w:val="00D84734"/>
    <w:rsid w:val="00D85019"/>
    <w:rsid w:val="00D853EF"/>
    <w:rsid w:val="00D861B7"/>
    <w:rsid w:val="00D87B58"/>
    <w:rsid w:val="00D87BC0"/>
    <w:rsid w:val="00D90B17"/>
    <w:rsid w:val="00D9253C"/>
    <w:rsid w:val="00D93BD6"/>
    <w:rsid w:val="00D954D8"/>
    <w:rsid w:val="00D9609B"/>
    <w:rsid w:val="00D961E9"/>
    <w:rsid w:val="00D97614"/>
    <w:rsid w:val="00DA0F1E"/>
    <w:rsid w:val="00DA171C"/>
    <w:rsid w:val="00DA1969"/>
    <w:rsid w:val="00DA37DA"/>
    <w:rsid w:val="00DA3F4F"/>
    <w:rsid w:val="00DA47FB"/>
    <w:rsid w:val="00DA5869"/>
    <w:rsid w:val="00DA6EC8"/>
    <w:rsid w:val="00DA739F"/>
    <w:rsid w:val="00DA747C"/>
    <w:rsid w:val="00DA7803"/>
    <w:rsid w:val="00DA7869"/>
    <w:rsid w:val="00DA7C12"/>
    <w:rsid w:val="00DA7EB3"/>
    <w:rsid w:val="00DB0540"/>
    <w:rsid w:val="00DB07A8"/>
    <w:rsid w:val="00DB082E"/>
    <w:rsid w:val="00DB091B"/>
    <w:rsid w:val="00DB2044"/>
    <w:rsid w:val="00DB22F7"/>
    <w:rsid w:val="00DB391C"/>
    <w:rsid w:val="00DB3E2F"/>
    <w:rsid w:val="00DB478C"/>
    <w:rsid w:val="00DB57A2"/>
    <w:rsid w:val="00DB6932"/>
    <w:rsid w:val="00DB69BF"/>
    <w:rsid w:val="00DB6D7A"/>
    <w:rsid w:val="00DB707E"/>
    <w:rsid w:val="00DB7388"/>
    <w:rsid w:val="00DB76D1"/>
    <w:rsid w:val="00DC036D"/>
    <w:rsid w:val="00DC1AA3"/>
    <w:rsid w:val="00DC1C66"/>
    <w:rsid w:val="00DC201E"/>
    <w:rsid w:val="00DC22C9"/>
    <w:rsid w:val="00DC2AA9"/>
    <w:rsid w:val="00DC38DA"/>
    <w:rsid w:val="00DC39F1"/>
    <w:rsid w:val="00DC4BCF"/>
    <w:rsid w:val="00DC52D5"/>
    <w:rsid w:val="00DC5CAE"/>
    <w:rsid w:val="00DC5CC9"/>
    <w:rsid w:val="00DC5CD2"/>
    <w:rsid w:val="00DC5D48"/>
    <w:rsid w:val="00DC5FEE"/>
    <w:rsid w:val="00DC7131"/>
    <w:rsid w:val="00DD0028"/>
    <w:rsid w:val="00DD126F"/>
    <w:rsid w:val="00DD15FA"/>
    <w:rsid w:val="00DD1A23"/>
    <w:rsid w:val="00DD21DA"/>
    <w:rsid w:val="00DD238C"/>
    <w:rsid w:val="00DD390F"/>
    <w:rsid w:val="00DD4019"/>
    <w:rsid w:val="00DD47FF"/>
    <w:rsid w:val="00DD4F44"/>
    <w:rsid w:val="00DD7AB2"/>
    <w:rsid w:val="00DE0938"/>
    <w:rsid w:val="00DE0B09"/>
    <w:rsid w:val="00DE2E2E"/>
    <w:rsid w:val="00DE2F8D"/>
    <w:rsid w:val="00DE3F3C"/>
    <w:rsid w:val="00DE559B"/>
    <w:rsid w:val="00DE57E3"/>
    <w:rsid w:val="00DE6678"/>
    <w:rsid w:val="00DE7567"/>
    <w:rsid w:val="00DF0897"/>
    <w:rsid w:val="00DF18BD"/>
    <w:rsid w:val="00DF1F50"/>
    <w:rsid w:val="00DF3127"/>
    <w:rsid w:val="00DF458B"/>
    <w:rsid w:val="00DF500E"/>
    <w:rsid w:val="00DF6BA6"/>
    <w:rsid w:val="00DF6BAF"/>
    <w:rsid w:val="00DF6E60"/>
    <w:rsid w:val="00DF7539"/>
    <w:rsid w:val="00DF7F12"/>
    <w:rsid w:val="00E004F8"/>
    <w:rsid w:val="00E00BD3"/>
    <w:rsid w:val="00E010EE"/>
    <w:rsid w:val="00E02D64"/>
    <w:rsid w:val="00E037C8"/>
    <w:rsid w:val="00E038D2"/>
    <w:rsid w:val="00E04286"/>
    <w:rsid w:val="00E04433"/>
    <w:rsid w:val="00E04F92"/>
    <w:rsid w:val="00E05326"/>
    <w:rsid w:val="00E059A8"/>
    <w:rsid w:val="00E05CE5"/>
    <w:rsid w:val="00E06021"/>
    <w:rsid w:val="00E06A3A"/>
    <w:rsid w:val="00E07915"/>
    <w:rsid w:val="00E106F4"/>
    <w:rsid w:val="00E10832"/>
    <w:rsid w:val="00E10F0F"/>
    <w:rsid w:val="00E10FB3"/>
    <w:rsid w:val="00E1150F"/>
    <w:rsid w:val="00E1157A"/>
    <w:rsid w:val="00E11F77"/>
    <w:rsid w:val="00E124F2"/>
    <w:rsid w:val="00E131C3"/>
    <w:rsid w:val="00E13FB7"/>
    <w:rsid w:val="00E1423E"/>
    <w:rsid w:val="00E146C9"/>
    <w:rsid w:val="00E14BEF"/>
    <w:rsid w:val="00E14DB1"/>
    <w:rsid w:val="00E15593"/>
    <w:rsid w:val="00E15756"/>
    <w:rsid w:val="00E1670A"/>
    <w:rsid w:val="00E16C19"/>
    <w:rsid w:val="00E173EF"/>
    <w:rsid w:val="00E20437"/>
    <w:rsid w:val="00E21019"/>
    <w:rsid w:val="00E22C61"/>
    <w:rsid w:val="00E2487A"/>
    <w:rsid w:val="00E248CF"/>
    <w:rsid w:val="00E24A20"/>
    <w:rsid w:val="00E25800"/>
    <w:rsid w:val="00E25D6A"/>
    <w:rsid w:val="00E26D5E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4404"/>
    <w:rsid w:val="00E34909"/>
    <w:rsid w:val="00E36306"/>
    <w:rsid w:val="00E36EBD"/>
    <w:rsid w:val="00E40CE5"/>
    <w:rsid w:val="00E41384"/>
    <w:rsid w:val="00E4139F"/>
    <w:rsid w:val="00E41D31"/>
    <w:rsid w:val="00E41D72"/>
    <w:rsid w:val="00E4291F"/>
    <w:rsid w:val="00E42DEE"/>
    <w:rsid w:val="00E42E08"/>
    <w:rsid w:val="00E437BF"/>
    <w:rsid w:val="00E443B7"/>
    <w:rsid w:val="00E451EE"/>
    <w:rsid w:val="00E455A6"/>
    <w:rsid w:val="00E45E11"/>
    <w:rsid w:val="00E467D0"/>
    <w:rsid w:val="00E46E55"/>
    <w:rsid w:val="00E5116E"/>
    <w:rsid w:val="00E51B4C"/>
    <w:rsid w:val="00E5288D"/>
    <w:rsid w:val="00E52BD4"/>
    <w:rsid w:val="00E5437A"/>
    <w:rsid w:val="00E547A4"/>
    <w:rsid w:val="00E54AF7"/>
    <w:rsid w:val="00E55CE1"/>
    <w:rsid w:val="00E55FDB"/>
    <w:rsid w:val="00E5688B"/>
    <w:rsid w:val="00E56ABA"/>
    <w:rsid w:val="00E57F02"/>
    <w:rsid w:val="00E60130"/>
    <w:rsid w:val="00E62C18"/>
    <w:rsid w:val="00E62C78"/>
    <w:rsid w:val="00E63145"/>
    <w:rsid w:val="00E63BC3"/>
    <w:rsid w:val="00E6424E"/>
    <w:rsid w:val="00E642EA"/>
    <w:rsid w:val="00E644B7"/>
    <w:rsid w:val="00E6471B"/>
    <w:rsid w:val="00E65B02"/>
    <w:rsid w:val="00E65DB8"/>
    <w:rsid w:val="00E6604C"/>
    <w:rsid w:val="00E66712"/>
    <w:rsid w:val="00E66D26"/>
    <w:rsid w:val="00E66EB1"/>
    <w:rsid w:val="00E67650"/>
    <w:rsid w:val="00E67C24"/>
    <w:rsid w:val="00E71305"/>
    <w:rsid w:val="00E713B6"/>
    <w:rsid w:val="00E71722"/>
    <w:rsid w:val="00E7203C"/>
    <w:rsid w:val="00E72095"/>
    <w:rsid w:val="00E72AD1"/>
    <w:rsid w:val="00E72BA5"/>
    <w:rsid w:val="00E72F17"/>
    <w:rsid w:val="00E733F1"/>
    <w:rsid w:val="00E735B2"/>
    <w:rsid w:val="00E736B3"/>
    <w:rsid w:val="00E73F94"/>
    <w:rsid w:val="00E747E5"/>
    <w:rsid w:val="00E74AA1"/>
    <w:rsid w:val="00E75E16"/>
    <w:rsid w:val="00E76655"/>
    <w:rsid w:val="00E76828"/>
    <w:rsid w:val="00E77A27"/>
    <w:rsid w:val="00E80411"/>
    <w:rsid w:val="00E81B4C"/>
    <w:rsid w:val="00E8224A"/>
    <w:rsid w:val="00E835CF"/>
    <w:rsid w:val="00E85349"/>
    <w:rsid w:val="00E8584C"/>
    <w:rsid w:val="00E86001"/>
    <w:rsid w:val="00E8798C"/>
    <w:rsid w:val="00E903C3"/>
    <w:rsid w:val="00E9103F"/>
    <w:rsid w:val="00E9117B"/>
    <w:rsid w:val="00E92440"/>
    <w:rsid w:val="00E92E01"/>
    <w:rsid w:val="00E931EA"/>
    <w:rsid w:val="00E93A29"/>
    <w:rsid w:val="00E9406B"/>
    <w:rsid w:val="00E94B5D"/>
    <w:rsid w:val="00E94C77"/>
    <w:rsid w:val="00E94DBA"/>
    <w:rsid w:val="00E95C93"/>
    <w:rsid w:val="00E95CE1"/>
    <w:rsid w:val="00E967C8"/>
    <w:rsid w:val="00E9704C"/>
    <w:rsid w:val="00EA07A2"/>
    <w:rsid w:val="00EA0E83"/>
    <w:rsid w:val="00EA1734"/>
    <w:rsid w:val="00EA275F"/>
    <w:rsid w:val="00EA2F56"/>
    <w:rsid w:val="00EA32C1"/>
    <w:rsid w:val="00EA3C6C"/>
    <w:rsid w:val="00EA4082"/>
    <w:rsid w:val="00EA5920"/>
    <w:rsid w:val="00EA5D5E"/>
    <w:rsid w:val="00EA64DC"/>
    <w:rsid w:val="00EA6D2A"/>
    <w:rsid w:val="00EA7941"/>
    <w:rsid w:val="00EB0416"/>
    <w:rsid w:val="00EB08DB"/>
    <w:rsid w:val="00EB090C"/>
    <w:rsid w:val="00EB096A"/>
    <w:rsid w:val="00EB0B55"/>
    <w:rsid w:val="00EB1065"/>
    <w:rsid w:val="00EB1245"/>
    <w:rsid w:val="00EB18CC"/>
    <w:rsid w:val="00EB21D7"/>
    <w:rsid w:val="00EB308A"/>
    <w:rsid w:val="00EB366D"/>
    <w:rsid w:val="00EB5235"/>
    <w:rsid w:val="00EB5776"/>
    <w:rsid w:val="00EB59B6"/>
    <w:rsid w:val="00EB6430"/>
    <w:rsid w:val="00EB6607"/>
    <w:rsid w:val="00EB6C5A"/>
    <w:rsid w:val="00EB7184"/>
    <w:rsid w:val="00EB7E91"/>
    <w:rsid w:val="00EC03C8"/>
    <w:rsid w:val="00EC064A"/>
    <w:rsid w:val="00EC0E98"/>
    <w:rsid w:val="00EC116C"/>
    <w:rsid w:val="00EC1395"/>
    <w:rsid w:val="00EC1431"/>
    <w:rsid w:val="00EC165B"/>
    <w:rsid w:val="00EC1B3F"/>
    <w:rsid w:val="00EC20CC"/>
    <w:rsid w:val="00EC259F"/>
    <w:rsid w:val="00EC28A7"/>
    <w:rsid w:val="00EC306F"/>
    <w:rsid w:val="00EC31DF"/>
    <w:rsid w:val="00EC3CE4"/>
    <w:rsid w:val="00EC4555"/>
    <w:rsid w:val="00EC72A0"/>
    <w:rsid w:val="00EC790D"/>
    <w:rsid w:val="00EC79D2"/>
    <w:rsid w:val="00ED0902"/>
    <w:rsid w:val="00ED11EB"/>
    <w:rsid w:val="00ED124A"/>
    <w:rsid w:val="00ED1D9B"/>
    <w:rsid w:val="00ED2005"/>
    <w:rsid w:val="00ED3413"/>
    <w:rsid w:val="00ED342A"/>
    <w:rsid w:val="00ED3564"/>
    <w:rsid w:val="00ED36A0"/>
    <w:rsid w:val="00ED388E"/>
    <w:rsid w:val="00ED43B9"/>
    <w:rsid w:val="00ED4B9D"/>
    <w:rsid w:val="00ED6459"/>
    <w:rsid w:val="00ED6BF3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86F"/>
    <w:rsid w:val="00EE5B42"/>
    <w:rsid w:val="00EE5E23"/>
    <w:rsid w:val="00EE5E6A"/>
    <w:rsid w:val="00EE6168"/>
    <w:rsid w:val="00EE68A1"/>
    <w:rsid w:val="00EE6BB0"/>
    <w:rsid w:val="00EE6E01"/>
    <w:rsid w:val="00EE75D5"/>
    <w:rsid w:val="00EE7972"/>
    <w:rsid w:val="00EE7A54"/>
    <w:rsid w:val="00EE7DF5"/>
    <w:rsid w:val="00EF00E4"/>
    <w:rsid w:val="00EF07CD"/>
    <w:rsid w:val="00EF0A85"/>
    <w:rsid w:val="00EF0EB6"/>
    <w:rsid w:val="00EF10D6"/>
    <w:rsid w:val="00EF1D77"/>
    <w:rsid w:val="00EF1E5E"/>
    <w:rsid w:val="00EF2777"/>
    <w:rsid w:val="00EF288A"/>
    <w:rsid w:val="00EF2DAB"/>
    <w:rsid w:val="00EF3A12"/>
    <w:rsid w:val="00EF3E6F"/>
    <w:rsid w:val="00EF422E"/>
    <w:rsid w:val="00EF4FFB"/>
    <w:rsid w:val="00EF58D8"/>
    <w:rsid w:val="00EF5C79"/>
    <w:rsid w:val="00EF7E7E"/>
    <w:rsid w:val="00F003FC"/>
    <w:rsid w:val="00F00C17"/>
    <w:rsid w:val="00F0171A"/>
    <w:rsid w:val="00F0196D"/>
    <w:rsid w:val="00F02716"/>
    <w:rsid w:val="00F04AFB"/>
    <w:rsid w:val="00F051F3"/>
    <w:rsid w:val="00F05C6F"/>
    <w:rsid w:val="00F06602"/>
    <w:rsid w:val="00F06DE4"/>
    <w:rsid w:val="00F074F0"/>
    <w:rsid w:val="00F10D21"/>
    <w:rsid w:val="00F1124B"/>
    <w:rsid w:val="00F1258B"/>
    <w:rsid w:val="00F127A8"/>
    <w:rsid w:val="00F134C2"/>
    <w:rsid w:val="00F13618"/>
    <w:rsid w:val="00F13E48"/>
    <w:rsid w:val="00F14B42"/>
    <w:rsid w:val="00F151DC"/>
    <w:rsid w:val="00F15423"/>
    <w:rsid w:val="00F15955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D34"/>
    <w:rsid w:val="00F24E73"/>
    <w:rsid w:val="00F26341"/>
    <w:rsid w:val="00F26A08"/>
    <w:rsid w:val="00F26CC1"/>
    <w:rsid w:val="00F27393"/>
    <w:rsid w:val="00F27E79"/>
    <w:rsid w:val="00F30E69"/>
    <w:rsid w:val="00F31A51"/>
    <w:rsid w:val="00F31EDA"/>
    <w:rsid w:val="00F32E24"/>
    <w:rsid w:val="00F33172"/>
    <w:rsid w:val="00F33512"/>
    <w:rsid w:val="00F33977"/>
    <w:rsid w:val="00F33D29"/>
    <w:rsid w:val="00F34103"/>
    <w:rsid w:val="00F349A7"/>
    <w:rsid w:val="00F349CD"/>
    <w:rsid w:val="00F34A56"/>
    <w:rsid w:val="00F36F5B"/>
    <w:rsid w:val="00F36FDD"/>
    <w:rsid w:val="00F3783C"/>
    <w:rsid w:val="00F40598"/>
    <w:rsid w:val="00F41733"/>
    <w:rsid w:val="00F41A33"/>
    <w:rsid w:val="00F420B5"/>
    <w:rsid w:val="00F42119"/>
    <w:rsid w:val="00F428CC"/>
    <w:rsid w:val="00F43A94"/>
    <w:rsid w:val="00F43F92"/>
    <w:rsid w:val="00F447DF"/>
    <w:rsid w:val="00F44A4F"/>
    <w:rsid w:val="00F44DD3"/>
    <w:rsid w:val="00F44FF7"/>
    <w:rsid w:val="00F46256"/>
    <w:rsid w:val="00F47CEB"/>
    <w:rsid w:val="00F51930"/>
    <w:rsid w:val="00F51BEA"/>
    <w:rsid w:val="00F51C26"/>
    <w:rsid w:val="00F52EBD"/>
    <w:rsid w:val="00F54207"/>
    <w:rsid w:val="00F54885"/>
    <w:rsid w:val="00F54E74"/>
    <w:rsid w:val="00F55385"/>
    <w:rsid w:val="00F55406"/>
    <w:rsid w:val="00F56480"/>
    <w:rsid w:val="00F568E1"/>
    <w:rsid w:val="00F5769D"/>
    <w:rsid w:val="00F578B0"/>
    <w:rsid w:val="00F57C26"/>
    <w:rsid w:val="00F60749"/>
    <w:rsid w:val="00F61C20"/>
    <w:rsid w:val="00F624D0"/>
    <w:rsid w:val="00F6365C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7130"/>
    <w:rsid w:val="00F77473"/>
    <w:rsid w:val="00F7754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0CE"/>
    <w:rsid w:val="00F83970"/>
    <w:rsid w:val="00F853AC"/>
    <w:rsid w:val="00F85667"/>
    <w:rsid w:val="00F8683A"/>
    <w:rsid w:val="00F86DAD"/>
    <w:rsid w:val="00F90029"/>
    <w:rsid w:val="00F91CD2"/>
    <w:rsid w:val="00F91F0B"/>
    <w:rsid w:val="00F92249"/>
    <w:rsid w:val="00F92B67"/>
    <w:rsid w:val="00F92FEC"/>
    <w:rsid w:val="00F93366"/>
    <w:rsid w:val="00F9361E"/>
    <w:rsid w:val="00F93AF8"/>
    <w:rsid w:val="00F93B0E"/>
    <w:rsid w:val="00F93E9F"/>
    <w:rsid w:val="00F94AEE"/>
    <w:rsid w:val="00F95215"/>
    <w:rsid w:val="00F95D06"/>
    <w:rsid w:val="00F96011"/>
    <w:rsid w:val="00F96D5A"/>
    <w:rsid w:val="00F97245"/>
    <w:rsid w:val="00F97706"/>
    <w:rsid w:val="00F97EA6"/>
    <w:rsid w:val="00FA04F4"/>
    <w:rsid w:val="00FA09EC"/>
    <w:rsid w:val="00FA0D96"/>
    <w:rsid w:val="00FA11DF"/>
    <w:rsid w:val="00FA2385"/>
    <w:rsid w:val="00FA2ABC"/>
    <w:rsid w:val="00FA4759"/>
    <w:rsid w:val="00FA4A24"/>
    <w:rsid w:val="00FA4EF5"/>
    <w:rsid w:val="00FA515B"/>
    <w:rsid w:val="00FA6AB1"/>
    <w:rsid w:val="00FB0213"/>
    <w:rsid w:val="00FB0D73"/>
    <w:rsid w:val="00FB0DA4"/>
    <w:rsid w:val="00FB1361"/>
    <w:rsid w:val="00FB169E"/>
    <w:rsid w:val="00FB249D"/>
    <w:rsid w:val="00FB2F76"/>
    <w:rsid w:val="00FB368B"/>
    <w:rsid w:val="00FB41E3"/>
    <w:rsid w:val="00FB4358"/>
    <w:rsid w:val="00FB4651"/>
    <w:rsid w:val="00FB468D"/>
    <w:rsid w:val="00FB46A2"/>
    <w:rsid w:val="00FB58CE"/>
    <w:rsid w:val="00FB5A8E"/>
    <w:rsid w:val="00FB5E22"/>
    <w:rsid w:val="00FB693E"/>
    <w:rsid w:val="00FB752F"/>
    <w:rsid w:val="00FB7A94"/>
    <w:rsid w:val="00FC0010"/>
    <w:rsid w:val="00FC0DA5"/>
    <w:rsid w:val="00FC0E9A"/>
    <w:rsid w:val="00FC1075"/>
    <w:rsid w:val="00FC2BF9"/>
    <w:rsid w:val="00FC2FF7"/>
    <w:rsid w:val="00FC48A8"/>
    <w:rsid w:val="00FC5C6B"/>
    <w:rsid w:val="00FC64FC"/>
    <w:rsid w:val="00FC6F3B"/>
    <w:rsid w:val="00FC70A6"/>
    <w:rsid w:val="00FC715C"/>
    <w:rsid w:val="00FC77DE"/>
    <w:rsid w:val="00FD0B9E"/>
    <w:rsid w:val="00FD0DD7"/>
    <w:rsid w:val="00FD1F1E"/>
    <w:rsid w:val="00FD2466"/>
    <w:rsid w:val="00FD25E7"/>
    <w:rsid w:val="00FD3136"/>
    <w:rsid w:val="00FD34C3"/>
    <w:rsid w:val="00FD354F"/>
    <w:rsid w:val="00FD485C"/>
    <w:rsid w:val="00FD6392"/>
    <w:rsid w:val="00FD7A99"/>
    <w:rsid w:val="00FE02CE"/>
    <w:rsid w:val="00FE1678"/>
    <w:rsid w:val="00FE20D5"/>
    <w:rsid w:val="00FE2814"/>
    <w:rsid w:val="00FE2AD1"/>
    <w:rsid w:val="00FE2D46"/>
    <w:rsid w:val="00FE4826"/>
    <w:rsid w:val="00FE6319"/>
    <w:rsid w:val="00FE6838"/>
    <w:rsid w:val="00FE75EB"/>
    <w:rsid w:val="00FF16B5"/>
    <w:rsid w:val="00FF17A3"/>
    <w:rsid w:val="00FF2372"/>
    <w:rsid w:val="00FF244B"/>
    <w:rsid w:val="00FF2FFB"/>
    <w:rsid w:val="00FF3E27"/>
    <w:rsid w:val="00FF3FD7"/>
    <w:rsid w:val="00FF4630"/>
    <w:rsid w:val="00FF50C3"/>
    <w:rsid w:val="00FF5B10"/>
    <w:rsid w:val="00FF5BD7"/>
    <w:rsid w:val="00FF5DBE"/>
    <w:rsid w:val="00FF6574"/>
    <w:rsid w:val="00FF68D6"/>
    <w:rsid w:val="00FF71B7"/>
    <w:rsid w:val="00FF753B"/>
    <w:rsid w:val="00FF7550"/>
    <w:rsid w:val="00FF77E3"/>
    <w:rsid w:val="2358B15E"/>
    <w:rsid w:val="3219D547"/>
    <w:rsid w:val="74DBB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CFBBEF6"/>
  <w15:docId w15:val="{E27C26DF-A6C6-4BCB-9BF8-154B4C3441B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Theme" w:semiHidden="1" w:unhideWhenUsed="1"/>
    <w:lsdException w:name="Placeholder Text" w:uiPriority="99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color="00ABE6" w:sz="4" w:space="4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6B7C5D"/>
    <w:pPr>
      <w:pBdr>
        <w:bottom w:val="none" w:color="auto" w:sz="0" w:space="0"/>
      </w:pBdr>
      <w:spacing w:line="240" w:lineRule="atLeast"/>
      <w:outlineLvl w:val="2"/>
    </w:pPr>
    <w:rPr>
      <w:rFonts w:ascii="Arial" w:hAnsi="Arial" w:eastAsiaTheme="majorEastAsia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93B0E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93B0E"/>
    <w:pPr>
      <w:spacing w:before="160" w:after="100" w:line="240" w:lineRule="atLeast"/>
    </w:pPr>
    <w:rPr>
      <w:rFonts w:ascii="Arial" w:hAnsi="Arial" w:cs="Arial" w:eastAsiaTheme="minorHAnsi"/>
      <w:sz w:val="23"/>
      <w:lang w:eastAsia="en-US"/>
    </w:rPr>
  </w:style>
  <w:style w:type="character" w:styleId="BodyTextChar" w:customStyle="1">
    <w:name w:val="Body Text Char"/>
    <w:basedOn w:val="DefaultParagraphFont"/>
    <w:link w:val="BodyText"/>
    <w:rsid w:val="00F93B0E"/>
    <w:rPr>
      <w:rFonts w:ascii="Arial" w:hAnsi="Arial" w:cs="Arial" w:eastAsiaTheme="minorHAnsi"/>
      <w:sz w:val="23"/>
      <w:lang w:eastAsia="en-US"/>
    </w:rPr>
  </w:style>
  <w:style w:type="character" w:styleId="Heading1Char" w:customStyle="1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styleId="Heading2Char" w:customStyle="1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styleId="Heading3Char" w:customStyle="1">
    <w:name w:val="Heading 3 Char"/>
    <w:link w:val="Heading3"/>
    <w:rsid w:val="006B7C5D"/>
    <w:rPr>
      <w:rFonts w:ascii="Arial" w:hAnsi="Arial" w:eastAsiaTheme="majorEastAsia" w:cstheme="majorBidi"/>
      <w:b/>
      <w:kern w:val="28"/>
      <w:sz w:val="27"/>
      <w:szCs w:val="36"/>
      <w:lang w:eastAsia="en-US"/>
    </w:rPr>
  </w:style>
  <w:style w:type="character" w:styleId="Heading4Char" w:customStyle="1">
    <w:name w:val="Heading 4 Char"/>
    <w:link w:val="Heading4"/>
    <w:rsid w:val="00F93B0E"/>
    <w:rPr>
      <w:rFonts w:ascii="Arial" w:hAnsi="Arial"/>
      <w:b/>
      <w:kern w:val="28"/>
      <w:sz w:val="25"/>
      <w:szCs w:val="36"/>
      <w:lang w:eastAsia="en-US"/>
    </w:rPr>
  </w:style>
  <w:style w:type="character" w:styleId="Heading5Char" w:customStyle="1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styleId="Heading6Char" w:customStyle="1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styleId="Heading7Char" w:customStyle="1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styleId="Heading8Char" w:customStyle="1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styleId="Heading9Char" w:customStyle="1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styleId="BodyText-Box" w:customStyle="1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styleId="BodyTextBox" w:customStyle="1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styleId="BodyTextBoxChar" w:customStyle="1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styleId="ObjectHeading" w:customStyle="1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styleId="BoxHeading" w:customStyle="1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styleId="Bullet1" w:customStyle="1">
    <w:name w:val="Bullet 1"/>
    <w:basedOn w:val="BodyText"/>
    <w:link w:val="Bullet1Char"/>
    <w:autoRedefine/>
    <w:uiPriority w:val="99"/>
    <w:qFormat/>
    <w:rsid w:val="00F93B0E"/>
    <w:pPr>
      <w:numPr>
        <w:numId w:val="10"/>
      </w:numPr>
      <w:spacing w:before="120" w:after="80"/>
      <w:ind w:left="357" w:hanging="357"/>
    </w:pPr>
    <w:rPr>
      <w:rFonts w:eastAsia="Times New Roman"/>
    </w:rPr>
  </w:style>
  <w:style w:type="character" w:styleId="Bullet1Char" w:customStyle="1">
    <w:name w:val="Bullet 1 Char"/>
    <w:link w:val="Bullet1"/>
    <w:uiPriority w:val="99"/>
    <w:rsid w:val="00F93B0E"/>
    <w:rPr>
      <w:rFonts w:ascii="Arial" w:hAnsi="Arial" w:cs="Arial"/>
      <w:sz w:val="23"/>
      <w:lang w:eastAsia="en-US"/>
    </w:rPr>
  </w:style>
  <w:style w:type="paragraph" w:styleId="Bullet1inabox" w:customStyle="1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styleId="Bullet1Paragraph" w:customStyle="1">
    <w:name w:val="Bullet 1 Paragraph"/>
    <w:basedOn w:val="Normal"/>
    <w:rsid w:val="00FA09EC"/>
    <w:pPr>
      <w:ind w:left="425"/>
    </w:pPr>
  </w:style>
  <w:style w:type="paragraph" w:styleId="Bullet2" w:customStyle="1">
    <w:name w:val="Bullet 2"/>
    <w:basedOn w:val="Bullet1"/>
    <w:rsid w:val="00F93B0E"/>
    <w:pPr>
      <w:numPr>
        <w:numId w:val="11"/>
      </w:numPr>
      <w:tabs>
        <w:tab w:val="left" w:pos="851"/>
      </w:tabs>
      <w:spacing w:before="80" w:after="40"/>
    </w:pPr>
  </w:style>
  <w:style w:type="paragraph" w:styleId="Bullet2innumberedlist" w:customStyle="1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styleId="Bullet2Paragraph" w:customStyle="1">
    <w:name w:val="Bullet 2 Paragraph"/>
    <w:basedOn w:val="Bullet1Paragraph"/>
    <w:rsid w:val="00FA09EC"/>
    <w:pPr>
      <w:ind w:left="851"/>
    </w:pPr>
  </w:style>
  <w:style w:type="paragraph" w:styleId="Bullet3" w:customStyle="1">
    <w:name w:val="Bullet 3"/>
    <w:basedOn w:val="Bullet2"/>
    <w:rsid w:val="00F93B0E"/>
    <w:pPr>
      <w:numPr>
        <w:numId w:val="12"/>
      </w:numPr>
    </w:pPr>
  </w:style>
  <w:style w:type="paragraph" w:styleId="Bullet3Paragraph" w:customStyle="1">
    <w:name w:val="Bullet 3 Paragraph"/>
    <w:basedOn w:val="Bullet2Paragraph"/>
    <w:rsid w:val="00FA09EC"/>
    <w:pPr>
      <w:ind w:left="1276"/>
    </w:pPr>
  </w:style>
  <w:style w:type="paragraph" w:styleId="Bullet4" w:customStyle="1">
    <w:name w:val="Bullet 4"/>
    <w:basedOn w:val="Bullet3"/>
    <w:rsid w:val="00FA09EC"/>
    <w:pPr>
      <w:numPr>
        <w:numId w:val="2"/>
      </w:numPr>
    </w:pPr>
  </w:style>
  <w:style w:type="paragraph" w:styleId="Bullet4Paragraph" w:customStyle="1">
    <w:name w:val="Bullet 4 Paragraph"/>
    <w:basedOn w:val="Bullet3Paragraph"/>
    <w:rsid w:val="00FA09EC"/>
    <w:pPr>
      <w:ind w:left="1701"/>
    </w:pPr>
  </w:style>
  <w:style w:type="paragraph" w:styleId="ChapterHeadingStyle" w:customStyle="1">
    <w:name w:val="Chapter Heading Style"/>
    <w:basedOn w:val="Normal"/>
    <w:rsid w:val="00FA09EC"/>
    <w:pPr>
      <w:keepNext/>
      <w:keepLines/>
      <w:pBdr>
        <w:bottom w:val="threeDEmboss" w:color="000000" w:sz="24" w:space="1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styleId="Chart5X" w:customStyle="1">
    <w:name w:val="Chart 5.X"/>
    <w:basedOn w:val="Normal"/>
    <w:next w:val="Normal"/>
    <w:rsid w:val="00FA09EC"/>
    <w:pPr>
      <w:keepLines/>
      <w:widowControl w:val="0"/>
      <w:numPr>
        <w:numId w:val="3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styleId="ChartHeading" w:customStyle="1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styleId="CommentTextChar" w:customStyle="1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09EC"/>
    <w:rPr>
      <w:b/>
      <w:bCs/>
    </w:rPr>
  </w:style>
  <w:style w:type="character" w:styleId="CommentSubjectChar" w:customStyle="1">
    <w:name w:val="Comment Subject Char"/>
    <w:link w:val="CommentSubject"/>
    <w:uiPriority w:val="99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color="auto" w:sz="4" w:space="1"/>
      </w:pBdr>
      <w:tabs>
        <w:tab w:val="right" w:pos="7655"/>
      </w:tabs>
    </w:pPr>
    <w:rPr>
      <w:rFonts w:ascii="Arial" w:hAnsi="Arial"/>
      <w:sz w:val="18"/>
    </w:rPr>
  </w:style>
  <w:style w:type="character" w:styleId="FooterChar" w:customStyle="1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styleId="FootnoteTextChar" w:customStyle="1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styleId="HeaderChar" w:customStyle="1">
    <w:name w:val="Header Char"/>
    <w:link w:val="Header"/>
    <w:uiPriority w:val="99"/>
    <w:rsid w:val="00FA09EC"/>
    <w:rPr>
      <w:lang w:eastAsia="en-US"/>
    </w:rPr>
  </w:style>
  <w:style w:type="paragraph" w:styleId="HeaderHeading" w:customStyle="1">
    <w:name w:val="Header Heading"/>
    <w:basedOn w:val="Normal"/>
    <w:rsid w:val="00FA09EC"/>
    <w:pPr>
      <w:pageBreakBefore/>
      <w:widowControl w:val="0"/>
      <w:pBdr>
        <w:bottom w:val="single" w:color="auto" w:sz="8" w:space="6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styleId="Heading1BP2" w:customStyle="1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styleId="ListBullet1" w:customStyle="1">
    <w:name w:val="List Bullet1"/>
    <w:basedOn w:val="Normal"/>
    <w:autoRedefine/>
    <w:rsid w:val="00FA09EC"/>
    <w:pPr>
      <w:numPr>
        <w:numId w:val="4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hAnsi="Arial" w:eastAsia="Calibri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styleId="NoSpacingChar" w:customStyle="1">
    <w:name w:val="No Spacing Char"/>
    <w:link w:val="NoSpacing"/>
    <w:rsid w:val="00FA09EC"/>
    <w:rPr>
      <w:lang w:eastAsia="en-US"/>
    </w:rPr>
  </w:style>
  <w:style w:type="paragraph" w:styleId="Object" w:customStyle="1">
    <w:name w:val="Object"/>
    <w:basedOn w:val="Normal"/>
    <w:next w:val="Normal"/>
    <w:rsid w:val="00FA09EC"/>
    <w:pPr>
      <w:jc w:val="center"/>
    </w:pPr>
  </w:style>
  <w:style w:type="paragraph" w:styleId="ObjectFootnote" w:customStyle="1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styleId="ObjectFootnotelettered" w:customStyle="1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styleId="ObjectFootnoteleft" w:customStyle="1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styleId="QuoteChar" w:customStyle="1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styleId="Style211HeadingBold" w:customStyle="1">
    <w:name w:val="Style 2.1.1 Heading + Bold"/>
    <w:basedOn w:val="Normal"/>
    <w:rsid w:val="00FA09EC"/>
    <w:rPr>
      <w:b/>
      <w:bCs/>
      <w:i/>
      <w:iCs/>
    </w:rPr>
  </w:style>
  <w:style w:type="paragraph" w:styleId="StyleBoxHeadingLeft0Firstline0" w:customStyle="1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styleId="StyleName" w:customStyle="1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styleId="Table5X" w:customStyle="1">
    <w:name w:val="Table 5.X"/>
    <w:basedOn w:val="Normal"/>
    <w:next w:val="Normal"/>
    <w:rsid w:val="007475BD"/>
    <w:pPr>
      <w:widowControl w:val="0"/>
      <w:numPr>
        <w:numId w:val="5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styleId="TableFootnote" w:customStyle="1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Heading" w:customStyle="1">
    <w:name w:val="Table Heading"/>
    <w:basedOn w:val="Normal"/>
    <w:autoRedefine/>
    <w:rsid w:val="00FA09EC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styleId="TableHeadingCont" w:customStyle="1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styleId="UnresolvedMention1" w:customStyle="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styleId="msonormal0" w:customStyle="1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styleId="StyleArial9ptBoldCustomColorRGB37169225" w:customStyle="1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styleId="StyleArial9ptBoldCustomColorRGB37169225Right" w:customStyle="1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styleId="Table6x" w:customStyle="1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styleId="highlight" w:customStyle="1">
    <w:name w:val="highlight"/>
    <w:basedOn w:val="DefaultParagraphFont"/>
    <w:rsid w:val="00A96494"/>
  </w:style>
  <w:style w:type="paragraph" w:styleId="11Heading2" w:customStyle="1">
    <w:name w:val="1.1 Heading 2"/>
    <w:basedOn w:val="Normal"/>
    <w:qFormat/>
    <w:rsid w:val="00F93B0E"/>
    <w:pPr>
      <w:numPr>
        <w:numId w:val="15"/>
      </w:numPr>
      <w:pBdr>
        <w:bottom w:val="single" w:color="00ABE6" w:sz="4" w:space="4"/>
      </w:pBdr>
      <w:spacing w:before="240" w:after="100"/>
    </w:pPr>
    <w:rPr>
      <w:rFonts w:ascii="Arial" w:hAnsi="Arial"/>
      <w:b/>
      <w:color w:val="00ABE6"/>
      <w:sz w:val="28"/>
    </w:rPr>
  </w:style>
  <w:style w:type="paragraph" w:styleId="Chart41" w:customStyle="1">
    <w:name w:val="Chart 4.1"/>
    <w:basedOn w:val="Normal"/>
    <w:qFormat/>
    <w:rsid w:val="00F93B0E"/>
    <w:pPr>
      <w:numPr>
        <w:numId w:val="13"/>
      </w:numPr>
      <w:spacing w:before="240" w:after="120"/>
    </w:pPr>
    <w:rPr>
      <w:rFonts w:ascii="Arial" w:hAnsi="Arial"/>
      <w:i/>
      <w:color w:val="4F4F4F"/>
      <w:sz w:val="22"/>
    </w:rPr>
  </w:style>
  <w:style w:type="paragraph" w:styleId="Table21" w:customStyle="1">
    <w:name w:val="Table 2.1"/>
    <w:basedOn w:val="Normal"/>
    <w:qFormat/>
    <w:rsid w:val="00F93B0E"/>
    <w:pPr>
      <w:numPr>
        <w:numId w:val="14"/>
      </w:numPr>
      <w:spacing w:before="240" w:after="120"/>
    </w:pPr>
    <w:rPr>
      <w:rFonts w:ascii="Arial" w:hAnsi="Arial"/>
      <w:i/>
      <w:color w:val="4F4F4F"/>
      <w:sz w:val="2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5565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0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9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42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5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0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3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9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6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8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87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6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02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4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0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8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13" /><Relationship Type="http://schemas.openxmlformats.org/officeDocument/2006/relationships/header" Target="header4.xml" Id="rId18" /><Relationship Type="http://schemas.openxmlformats.org/officeDocument/2006/relationships/footer" Target="footer7.xml" Id="rId26" /><Relationship Type="http://schemas.openxmlformats.org/officeDocument/2006/relationships/footer" Target="footer5.xml" Id="rId21" /><Relationship Type="http://schemas.openxmlformats.org/officeDocument/2006/relationships/header" Target="header12.xml" Id="rId34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8.xml" Id="rId25" /><Relationship Type="http://schemas.openxmlformats.org/officeDocument/2006/relationships/footer" Target="footer11.xml" Id="rId33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footer" Target="footer4.xml" Id="rId20" /><Relationship Type="http://schemas.openxmlformats.org/officeDocument/2006/relationships/footer" Target="footer9.xml" Id="rId29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header" Target="header7.xml" Id="rId24" /><Relationship Type="http://schemas.openxmlformats.org/officeDocument/2006/relationships/footer" Target="footer10.xml" Id="rId32" /><Relationship Type="http://schemas.openxmlformats.org/officeDocument/2006/relationships/theme" Target="theme/theme1.xml" Id="rId37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footer" Target="footer6.xml" Id="rId23" /><Relationship Type="http://schemas.openxmlformats.org/officeDocument/2006/relationships/header" Target="header9.xml" Id="rId28" /><Relationship Type="http://schemas.openxmlformats.org/officeDocument/2006/relationships/fontTable" Target="fontTable.xml" Id="rId36" /><Relationship Type="http://schemas.openxmlformats.org/officeDocument/2006/relationships/footnotes" Target="footnotes.xml" Id="rId10" /><Relationship Type="http://schemas.openxmlformats.org/officeDocument/2006/relationships/header" Target="header5.xml" Id="rId19" /><Relationship Type="http://schemas.openxmlformats.org/officeDocument/2006/relationships/header" Target="header11.xml" Id="rId31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oter" Target="footer1.xml" Id="rId14" /><Relationship Type="http://schemas.openxmlformats.org/officeDocument/2006/relationships/header" Target="header6.xml" Id="rId22" /><Relationship Type="http://schemas.openxmlformats.org/officeDocument/2006/relationships/footer" Target="footer8.xml" Id="rId27" /><Relationship Type="http://schemas.openxmlformats.org/officeDocument/2006/relationships/header" Target="header10.xml" Id="rId30" /><Relationship Type="http://schemas.openxmlformats.org/officeDocument/2006/relationships/footer" Target="footer12.xml" Id="rId35" /><Relationship Type="http://schemas.openxmlformats.org/officeDocument/2006/relationships/settings" Target="settings.xml" Id="rId8" /><Relationship Type="http://schemas.openxmlformats.org/officeDocument/2006/relationships/customXml" Target="../customXml/item3.xml" Id="rId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b5babb12e1fedc6ea5b0ddbe9a6dbc85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9385a6c5781228858eb2dfc06285a0e9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etadata xmlns="http://www.objective.com/ecm/document/metadata/A8F43476EB784464BFCC994945052FE7" version="1.0.0">
  <systemFields>
    <field name="Objective-Id">
      <value order="0">A4329814</value>
    </field>
    <field name="Objective-Title">
      <value order="0">07 PRINTER FINAL - Transport BP3 chapter</value>
    </field>
    <field name="Objective-Description">
      <value order="0"/>
    </field>
    <field name="Objective-CreationStamp">
      <value order="0">2019-06-07T23:13:5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0:1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9</value>
    </field>
    <field name="Objective-Version">
      <value order="0">12.1</value>
    </field>
    <field name="Objective-VersionNumber">
      <value order="0">14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3B7E3-BF4F-489A-8715-C99310ACDDD5}">
  <ds:schemaRefs>
    <ds:schemaRef ds:uri="http://schemas.openxmlformats.org/package/2006/metadata/core-properties"/>
    <ds:schemaRef ds:uri="http://purl.org/dc/dcmitype/"/>
    <ds:schemaRef ds:uri="http://purl.org/dc/elements/1.1/"/>
    <ds:schemaRef ds:uri="http://www.w3.org/XML/1998/namespace"/>
    <ds:schemaRef ds:uri="2987dd7b-ad3b-4fa3-93b7-f1b6a40c259c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be10ce44-c66e-469b-8f9a-44f6cf8d73cc"/>
  </ds:schemaRefs>
</ds:datastoreItem>
</file>

<file path=customXml/itemProps2.xml><?xml version="1.0" encoding="utf-8"?>
<ds:datastoreItem xmlns:ds="http://schemas.openxmlformats.org/officeDocument/2006/customXml" ds:itemID="{405620F8-61FB-42DB-84D4-DBC2B411E245}"/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1717DCDA-9A95-49FA-82A5-A7C2033752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6BB923D-5393-4B73-8A7A-5A83E064743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NSW Treasur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- 08 Transport cluster</dc:title>
  <dc:subject/>
  <dc:creator>The Treasury</dc:creator>
  <cp:keywords>The Treasury</cp:keywords>
  <cp:lastModifiedBy>Kathy Wong</cp:lastModifiedBy>
  <cp:revision>175</cp:revision>
  <cp:lastPrinted>2019-06-10T03:56:00Z</cp:lastPrinted>
  <dcterms:created xsi:type="dcterms:W3CDTF">2020-10-25T09:52:00Z</dcterms:created>
  <dcterms:modified xsi:type="dcterms:W3CDTF">2020-11-11T23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4</vt:lpwstr>
  </property>
  <property fmtid="{D5CDD505-2E9C-101B-9397-08002B2CF9AE}" pid="4" name="Objective-Title">
    <vt:lpwstr>07 PRINTER FINAL - Transport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0:1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2.1</vt:lpwstr>
  </property>
  <property fmtid="{D5CDD505-2E9C-101B-9397-08002B2CF9AE}" pid="16" name="Objective-VersionNumber">
    <vt:r8>14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9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Objective-Dissemination Limiting Marker (DLM) [system]">
    <vt:lpwstr/>
  </property>
  <property fmtid="{D5CDD505-2E9C-101B-9397-08002B2CF9AE}" pid="34" name="Objective-Document Type [system]">
    <vt:lpwstr/>
  </property>
  <property fmtid="{D5CDD505-2E9C-101B-9397-08002B2CF9AE}" pid="35" name="Objective-Author Name [system]">
    <vt:lpwstr/>
  </property>
  <property fmtid="{D5CDD505-2E9C-101B-9397-08002B2CF9AE}" pid="36" name="Objective-Author Date [system]">
    <vt:lpwstr/>
  </property>
  <property fmtid="{D5CDD505-2E9C-101B-9397-08002B2CF9AE}" pid="37" name="Objective-Document Description [system]">
    <vt:lpwstr/>
  </property>
  <property fmtid="{D5CDD505-2E9C-101B-9397-08002B2CF9AE}" pid="38" name="Objective-Sender's Reference [system]">
    <vt:lpwstr/>
  </property>
  <property fmtid="{D5CDD505-2E9C-101B-9397-08002B2CF9AE}" pid="39" name="Objective-Correspondence Type [system]">
    <vt:lpwstr/>
  </property>
  <property fmtid="{D5CDD505-2E9C-101B-9397-08002B2CF9AE}" pid="40" name="Objective-Agency/Division Assigned [system]">
    <vt:lpwstr/>
  </property>
  <property fmtid="{D5CDD505-2E9C-101B-9397-08002B2CF9AE}" pid="41" name="Objective-Recipient [system]">
    <vt:lpwstr/>
  </property>
  <property fmtid="{D5CDD505-2E9C-101B-9397-08002B2CF9AE}" pid="42" name="Objective-TfNSW Response Due Date [system]">
    <vt:lpwstr/>
  </property>
  <property fmtid="{D5CDD505-2E9C-101B-9397-08002B2CF9AE}" pid="43" name="Objective-TfNSW Response Sent Date [system]">
    <vt:lpwstr/>
  </property>
  <property fmtid="{D5CDD505-2E9C-101B-9397-08002B2CF9AE}" pid="44" name="Objective-Reply to TNSW Due Date [system]">
    <vt:lpwstr/>
  </property>
  <property fmtid="{D5CDD505-2E9C-101B-9397-08002B2CF9AE}" pid="45" name="Objective-Reply to TNSW Received Date [system]">
    <vt:lpwstr/>
  </property>
  <property fmtid="{D5CDD505-2E9C-101B-9397-08002B2CF9AE}" pid="46" name="ContentTypeId">
    <vt:lpwstr>0x010100F02F16F1AFBDE54EBD2685E90FE1922F</vt:lpwstr>
  </property>
</Properties>
</file>